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6CFB6C31" w:rsidR="003D3A66" w:rsidRDefault="00F716BA" w:rsidP="003236B1">
      <w:pPr>
        <w:ind w:leftChars="100" w:left="210"/>
        <w:jc w:val="center"/>
      </w:pPr>
      <w:r>
        <w:rPr>
          <w:rFonts w:hint="eastAsia"/>
          <w:sz w:val="24"/>
        </w:rPr>
        <w:t>（学内者用）</w:t>
      </w:r>
      <w:r w:rsidR="00844FDF" w:rsidRPr="00994E72">
        <w:rPr>
          <w:rFonts w:hint="eastAsia"/>
          <w:sz w:val="24"/>
        </w:rPr>
        <w:t>共通機器室</w:t>
      </w:r>
      <w:r w:rsidR="006D2E21">
        <w:rPr>
          <w:rFonts w:hint="eastAsia"/>
          <w:sz w:val="24"/>
        </w:rPr>
        <w:t>（</w:t>
      </w:r>
      <w:r w:rsidR="003236B1" w:rsidRPr="00994E72">
        <w:rPr>
          <w:rFonts w:hint="eastAsia"/>
          <w:sz w:val="24"/>
        </w:rPr>
        <w:t>利用</w:t>
      </w:r>
      <w:r w:rsidR="006D2E21">
        <w:rPr>
          <w:rFonts w:hint="eastAsia"/>
          <w:sz w:val="24"/>
        </w:rPr>
        <w:t>・変更・</w:t>
      </w:r>
      <w:r w:rsidR="005F56FD">
        <w:rPr>
          <w:rFonts w:hint="eastAsia"/>
          <w:sz w:val="24"/>
        </w:rPr>
        <w:t>取消・</w:t>
      </w:r>
      <w:r w:rsidR="006D2E21">
        <w:rPr>
          <w:rFonts w:hint="eastAsia"/>
          <w:sz w:val="24"/>
        </w:rPr>
        <w:t>継続）</w:t>
      </w:r>
      <w:r w:rsidR="003236B1" w:rsidRPr="00994E72">
        <w:rPr>
          <w:rFonts w:hint="eastAsia"/>
          <w:sz w:val="24"/>
        </w:rPr>
        <w:t>申請書</w:t>
      </w:r>
    </w:p>
    <w:p w14:paraId="55EBC888" w14:textId="77777777" w:rsidR="003236B1" w:rsidRPr="00F65839" w:rsidRDefault="003236B1" w:rsidP="007F5297">
      <w:pPr>
        <w:ind w:leftChars="100" w:left="210"/>
      </w:pPr>
    </w:p>
    <w:p w14:paraId="5178DB87" w14:textId="7C0C144B"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7630E199" w14:textId="46EACBDD" w:rsidR="003236B1" w:rsidRDefault="003D1B92" w:rsidP="007F5297">
      <w:pPr>
        <w:ind w:leftChars="100" w:left="210"/>
      </w:pPr>
      <w:r>
        <w:rPr>
          <w:rFonts w:hint="eastAsia"/>
        </w:rPr>
        <w:t>産学連携センター共同利用設備ステーション</w:t>
      </w:r>
      <w:r w:rsidR="003236B1">
        <w:rPr>
          <w:rFonts w:hint="eastAsia"/>
        </w:rPr>
        <w:t>長</w:t>
      </w:r>
      <w:r w:rsidR="00E80E28">
        <w:rPr>
          <w:rFonts w:hint="eastAsia"/>
        </w:rPr>
        <w:t xml:space="preserve">　殿</w:t>
      </w:r>
    </w:p>
    <w:p w14:paraId="4C4B9EF2" w14:textId="5A3CE3B2" w:rsidR="00C6413E" w:rsidRDefault="00C6413E" w:rsidP="00371617">
      <w:pPr>
        <w:spacing w:line="200" w:lineRule="exact"/>
        <w:ind w:leftChars="100" w:left="210"/>
      </w:pPr>
    </w:p>
    <w:tbl>
      <w:tblPr>
        <w:tblStyle w:val="a3"/>
        <w:tblW w:w="9781" w:type="dxa"/>
        <w:tblInd w:w="-34" w:type="dxa"/>
        <w:tblLayout w:type="fixed"/>
        <w:tblLook w:val="04A0" w:firstRow="1" w:lastRow="0" w:firstColumn="1" w:lastColumn="0" w:noHBand="0" w:noVBand="1"/>
      </w:tblPr>
      <w:tblGrid>
        <w:gridCol w:w="1418"/>
        <w:gridCol w:w="1418"/>
        <w:gridCol w:w="283"/>
        <w:gridCol w:w="1701"/>
        <w:gridCol w:w="142"/>
        <w:gridCol w:w="709"/>
        <w:gridCol w:w="4110"/>
      </w:tblGrid>
      <w:tr w:rsidR="000D549D" w14:paraId="05F6393E" w14:textId="77777777" w:rsidTr="00B54B54">
        <w:trPr>
          <w:trHeight w:val="195"/>
        </w:trPr>
        <w:tc>
          <w:tcPr>
            <w:tcW w:w="1418" w:type="dxa"/>
            <w:vMerge w:val="restart"/>
            <w:tcBorders>
              <w:top w:val="single" w:sz="8" w:space="0" w:color="auto"/>
              <w:left w:val="single" w:sz="8" w:space="0" w:color="auto"/>
            </w:tcBorders>
            <w:vAlign w:val="center"/>
          </w:tcPr>
          <w:p w14:paraId="0C1D8734" w14:textId="405984D6" w:rsidR="004F1538" w:rsidRPr="004F1538" w:rsidRDefault="00E04574" w:rsidP="004F1538">
            <w:pPr>
              <w:jc w:val="distribute"/>
              <w:rPr>
                <w:kern w:val="0"/>
              </w:rPr>
            </w:pPr>
            <w:r>
              <w:rPr>
                <w:rFonts w:hint="eastAsia"/>
                <w:kern w:val="0"/>
              </w:rPr>
              <w:t>利用責任</w:t>
            </w:r>
            <w:r w:rsidR="004F1538">
              <w:rPr>
                <w:rFonts w:hint="eastAsia"/>
                <w:kern w:val="0"/>
              </w:rPr>
              <w:t>者</w:t>
            </w:r>
          </w:p>
        </w:tc>
        <w:tc>
          <w:tcPr>
            <w:tcW w:w="1418" w:type="dxa"/>
            <w:tcBorders>
              <w:top w:val="single" w:sz="8" w:space="0" w:color="auto"/>
              <w:bottom w:val="single" w:sz="4" w:space="0" w:color="auto"/>
            </w:tcBorders>
            <w:vAlign w:val="center"/>
          </w:tcPr>
          <w:p w14:paraId="63D88ED6" w14:textId="77777777" w:rsidR="000D549D" w:rsidRDefault="000D549D" w:rsidP="00F137A7">
            <w:pPr>
              <w:jc w:val="center"/>
            </w:pPr>
            <w:r>
              <w:rPr>
                <w:rFonts w:hint="eastAsia"/>
              </w:rPr>
              <w:t>申請者区分</w:t>
            </w:r>
          </w:p>
        </w:tc>
        <w:tc>
          <w:tcPr>
            <w:tcW w:w="6945" w:type="dxa"/>
            <w:gridSpan w:val="5"/>
            <w:tcBorders>
              <w:top w:val="single" w:sz="8" w:space="0" w:color="auto"/>
              <w:bottom w:val="single" w:sz="4" w:space="0" w:color="auto"/>
              <w:right w:val="single" w:sz="8" w:space="0" w:color="auto"/>
            </w:tcBorders>
          </w:tcPr>
          <w:p w14:paraId="05EC8362" w14:textId="6CF819E6" w:rsidR="000D549D" w:rsidRDefault="000D549D" w:rsidP="00F137A7">
            <w:r>
              <w:rPr>
                <w:rFonts w:hint="eastAsia"/>
              </w:rPr>
              <w:t>□職　員（教員，事務系職員）</w:t>
            </w:r>
          </w:p>
          <w:p w14:paraId="5D78FFB2" w14:textId="453431F0" w:rsidR="000D549D" w:rsidRDefault="001509DE" w:rsidP="00C16BC1">
            <w:r>
              <w:rPr>
                <w:rFonts w:hint="eastAsia"/>
              </w:rPr>
              <w:t>□</w:t>
            </w:r>
            <w:r w:rsidR="000D549D" w:rsidRPr="008E238A">
              <w:rPr>
                <w:rFonts w:hint="eastAsia"/>
              </w:rPr>
              <w:t>その他【再雇用職員，非常勤職員（</w:t>
            </w:r>
            <w:r>
              <w:rPr>
                <w:rFonts w:hint="eastAsia"/>
              </w:rPr>
              <w:t xml:space="preserve">　　　　　　　　</w:t>
            </w:r>
            <w:r w:rsidR="000D549D" w:rsidRPr="008E238A">
              <w:rPr>
                <w:rFonts w:hint="eastAsia"/>
              </w:rPr>
              <w:t>）】</w:t>
            </w:r>
          </w:p>
        </w:tc>
      </w:tr>
      <w:tr w:rsidR="000D549D" w14:paraId="034BFFC9" w14:textId="77777777" w:rsidTr="00B54B54">
        <w:trPr>
          <w:trHeight w:val="573"/>
        </w:trPr>
        <w:tc>
          <w:tcPr>
            <w:tcW w:w="1418" w:type="dxa"/>
            <w:vMerge/>
            <w:tcBorders>
              <w:left w:val="single" w:sz="8" w:space="0" w:color="auto"/>
            </w:tcBorders>
            <w:vAlign w:val="center"/>
          </w:tcPr>
          <w:p w14:paraId="51FEB060" w14:textId="77777777" w:rsidR="000D549D" w:rsidRPr="00994E72" w:rsidRDefault="000D549D" w:rsidP="00F137A7">
            <w:pPr>
              <w:jc w:val="center"/>
              <w:rPr>
                <w:kern w:val="0"/>
              </w:rPr>
            </w:pPr>
          </w:p>
        </w:tc>
        <w:tc>
          <w:tcPr>
            <w:tcW w:w="1418" w:type="dxa"/>
            <w:tcBorders>
              <w:top w:val="single" w:sz="4" w:space="0" w:color="auto"/>
              <w:bottom w:val="single" w:sz="4" w:space="0" w:color="auto"/>
            </w:tcBorders>
            <w:vAlign w:val="center"/>
          </w:tcPr>
          <w:p w14:paraId="3A559DB4" w14:textId="0E029883" w:rsidR="00E04574" w:rsidRDefault="000D549D" w:rsidP="00161C84">
            <w:pPr>
              <w:jc w:val="center"/>
            </w:pPr>
            <w:r>
              <w:rPr>
                <w:rFonts w:hint="eastAsia"/>
              </w:rPr>
              <w:t>所属・職名</w:t>
            </w:r>
          </w:p>
        </w:tc>
        <w:tc>
          <w:tcPr>
            <w:tcW w:w="6945" w:type="dxa"/>
            <w:gridSpan w:val="5"/>
            <w:tcBorders>
              <w:top w:val="single" w:sz="4" w:space="0" w:color="auto"/>
              <w:bottom w:val="single" w:sz="4" w:space="0" w:color="auto"/>
              <w:right w:val="single" w:sz="8" w:space="0" w:color="auto"/>
            </w:tcBorders>
            <w:vAlign w:val="center"/>
          </w:tcPr>
          <w:p w14:paraId="018FC382" w14:textId="0AA5B007" w:rsidR="000D549D" w:rsidRDefault="000D549D"/>
        </w:tc>
      </w:tr>
      <w:tr w:rsidR="00623545" w14:paraId="6853F261" w14:textId="77777777" w:rsidTr="006A1220">
        <w:trPr>
          <w:trHeight w:val="856"/>
        </w:trPr>
        <w:tc>
          <w:tcPr>
            <w:tcW w:w="1418" w:type="dxa"/>
            <w:vMerge/>
            <w:tcBorders>
              <w:left w:val="single" w:sz="8" w:space="0" w:color="auto"/>
            </w:tcBorders>
            <w:vAlign w:val="center"/>
          </w:tcPr>
          <w:p w14:paraId="15A08649" w14:textId="77777777" w:rsidR="00623545" w:rsidRPr="00994E72" w:rsidRDefault="00623545" w:rsidP="00F137A7">
            <w:pPr>
              <w:jc w:val="center"/>
              <w:rPr>
                <w:kern w:val="0"/>
              </w:rPr>
            </w:pPr>
          </w:p>
        </w:tc>
        <w:tc>
          <w:tcPr>
            <w:tcW w:w="1418" w:type="dxa"/>
            <w:tcBorders>
              <w:top w:val="single" w:sz="4" w:space="0" w:color="auto"/>
              <w:bottom w:val="single" w:sz="4" w:space="0" w:color="auto"/>
            </w:tcBorders>
            <w:vAlign w:val="center"/>
          </w:tcPr>
          <w:p w14:paraId="4A4C4957" w14:textId="77777777" w:rsidR="00623545" w:rsidRDefault="00623545" w:rsidP="009A56BD">
            <w:pPr>
              <w:jc w:val="center"/>
            </w:pPr>
            <w:r>
              <w:rPr>
                <w:rFonts w:hint="eastAsia"/>
              </w:rPr>
              <w:t>申請者氏名</w:t>
            </w:r>
          </w:p>
        </w:tc>
        <w:tc>
          <w:tcPr>
            <w:tcW w:w="6945" w:type="dxa"/>
            <w:gridSpan w:val="5"/>
            <w:tcBorders>
              <w:top w:val="single" w:sz="4" w:space="0" w:color="auto"/>
              <w:bottom w:val="single" w:sz="4" w:space="0" w:color="auto"/>
              <w:right w:val="single" w:sz="8" w:space="0" w:color="auto"/>
            </w:tcBorders>
          </w:tcPr>
          <w:p w14:paraId="59FBD4CD" w14:textId="1F1F8AF9" w:rsidR="000C216C" w:rsidRDefault="000C216C" w:rsidP="000C216C">
            <w:pPr>
              <w:ind w:firstLineChars="100" w:firstLine="180"/>
              <w:jc w:val="right"/>
            </w:pPr>
            <w:r w:rsidRPr="000C216C">
              <w:rPr>
                <w:rFonts w:ascii="Times New Roman" w:hAnsi="Times New Roman" w:cs="Times New Roman" w:hint="eastAsia"/>
                <w:color w:val="FF0000"/>
                <w:sz w:val="18"/>
              </w:rPr>
              <w:t>利用責任者</w:t>
            </w:r>
            <w:r>
              <w:rPr>
                <w:rFonts w:ascii="Times New Roman" w:hAnsi="Times New Roman" w:cs="Times New Roman" w:hint="eastAsia"/>
                <w:color w:val="FF0000"/>
                <w:sz w:val="18"/>
              </w:rPr>
              <w:t>本人</w:t>
            </w:r>
            <w:r w:rsidRPr="000C216C">
              <w:rPr>
                <w:rFonts w:ascii="Times New Roman" w:hAnsi="Times New Roman" w:cs="Times New Roman" w:hint="eastAsia"/>
                <w:color w:val="FF0000"/>
                <w:sz w:val="18"/>
              </w:rPr>
              <w:t>が</w:t>
            </w:r>
            <w:r w:rsidR="00DA3F19">
              <w:rPr>
                <w:rFonts w:ascii="Times New Roman" w:hAnsi="Times New Roman" w:cs="Times New Roman" w:hint="eastAsia"/>
                <w:color w:val="FF0000"/>
                <w:sz w:val="18"/>
              </w:rPr>
              <w:t>メールで</w:t>
            </w:r>
            <w:r w:rsidRPr="000C216C">
              <w:rPr>
                <w:rFonts w:ascii="Times New Roman" w:hAnsi="Times New Roman" w:cs="Times New Roman" w:hint="eastAsia"/>
                <w:color w:val="FF0000"/>
                <w:sz w:val="18"/>
              </w:rPr>
              <w:t>提出する場合は押印</w:t>
            </w:r>
            <w:r>
              <w:rPr>
                <w:rFonts w:ascii="Times New Roman" w:hAnsi="Times New Roman" w:cs="Times New Roman" w:hint="eastAsia"/>
                <w:color w:val="FF0000"/>
                <w:sz w:val="18"/>
              </w:rPr>
              <w:t>不要です</w:t>
            </w:r>
            <w:r w:rsidRPr="000C216C">
              <w:rPr>
                <w:rFonts w:ascii="Times New Roman" w:hAnsi="Times New Roman" w:cs="Times New Roman" w:hint="eastAsia"/>
                <w:color w:val="FF0000"/>
                <w:sz w:val="18"/>
              </w:rPr>
              <w:t>。</w:t>
            </w:r>
          </w:p>
          <w:p w14:paraId="6BA65D3E" w14:textId="32A4EC67" w:rsidR="000C216C" w:rsidRPr="000C216C" w:rsidRDefault="00623545" w:rsidP="000C216C">
            <w:pPr>
              <w:spacing w:line="360" w:lineRule="auto"/>
              <w:ind w:firstLineChars="100" w:firstLine="210"/>
              <w:rPr>
                <w:rFonts w:ascii="Times New Roman" w:hAnsi="Times New Roman" w:cs="Times New Roman"/>
              </w:rPr>
            </w:pPr>
            <w:r>
              <w:rPr>
                <w:rFonts w:hint="eastAsia"/>
              </w:rPr>
              <w:t xml:space="preserve">　　　　　　　　　　　　　　　　　　　　　</w:t>
            </w:r>
            <w:r>
              <w:rPr>
                <w:rFonts w:ascii="Times New Roman" w:hAnsi="Times New Roman" w:cs="Times New Roman" w:hint="eastAsia"/>
              </w:rPr>
              <w:t>㊞</w:t>
            </w:r>
          </w:p>
        </w:tc>
      </w:tr>
      <w:tr w:rsidR="000D549D" w14:paraId="6429E539" w14:textId="77777777" w:rsidTr="00DF18D2">
        <w:trPr>
          <w:trHeight w:val="566"/>
        </w:trPr>
        <w:tc>
          <w:tcPr>
            <w:tcW w:w="1418" w:type="dxa"/>
            <w:vMerge/>
            <w:tcBorders>
              <w:left w:val="single" w:sz="8" w:space="0" w:color="auto"/>
              <w:bottom w:val="single" w:sz="8" w:space="0" w:color="auto"/>
            </w:tcBorders>
            <w:vAlign w:val="center"/>
          </w:tcPr>
          <w:p w14:paraId="778671F0" w14:textId="77777777" w:rsidR="000D549D" w:rsidRPr="00721F09" w:rsidRDefault="000D549D" w:rsidP="00F137A7">
            <w:pPr>
              <w:jc w:val="center"/>
              <w:rPr>
                <w:kern w:val="0"/>
              </w:rPr>
            </w:pPr>
          </w:p>
        </w:tc>
        <w:tc>
          <w:tcPr>
            <w:tcW w:w="1418" w:type="dxa"/>
            <w:tcBorders>
              <w:top w:val="single" w:sz="4" w:space="0" w:color="auto"/>
              <w:bottom w:val="single" w:sz="8" w:space="0" w:color="auto"/>
            </w:tcBorders>
            <w:vAlign w:val="center"/>
          </w:tcPr>
          <w:p w14:paraId="7BCE0A4E" w14:textId="1013C47D" w:rsidR="000D549D" w:rsidRDefault="000D549D" w:rsidP="00161C84">
            <w:pPr>
              <w:jc w:val="center"/>
            </w:pPr>
            <w:r>
              <w:rPr>
                <w:rFonts w:hint="eastAsia"/>
              </w:rPr>
              <w:t>連絡先</w:t>
            </w:r>
          </w:p>
        </w:tc>
        <w:tc>
          <w:tcPr>
            <w:tcW w:w="6945" w:type="dxa"/>
            <w:gridSpan w:val="5"/>
            <w:tcBorders>
              <w:top w:val="single" w:sz="4" w:space="0" w:color="auto"/>
              <w:bottom w:val="single" w:sz="8" w:space="0" w:color="auto"/>
              <w:right w:val="single" w:sz="8" w:space="0" w:color="auto"/>
            </w:tcBorders>
            <w:vAlign w:val="center"/>
          </w:tcPr>
          <w:p w14:paraId="66304091" w14:textId="77777777" w:rsidR="000D549D" w:rsidRDefault="000D549D" w:rsidP="001509DE">
            <w:r>
              <w:rPr>
                <w:rFonts w:hint="eastAsia"/>
              </w:rPr>
              <w:t xml:space="preserve">電話　</w:t>
            </w:r>
            <w:r w:rsidR="001509DE">
              <w:rPr>
                <w:rFonts w:hint="eastAsia"/>
              </w:rPr>
              <w:t xml:space="preserve">　　　　　　　　　　　</w:t>
            </w:r>
            <w:r>
              <w:rPr>
                <w:rFonts w:hint="eastAsia"/>
              </w:rPr>
              <w:t xml:space="preserve">　メール</w:t>
            </w:r>
            <w:r w:rsidR="00C16BC1">
              <w:rPr>
                <w:rFonts w:hint="eastAsia"/>
              </w:rPr>
              <w:t xml:space="preserve"> </w:t>
            </w:r>
          </w:p>
        </w:tc>
      </w:tr>
      <w:tr w:rsidR="00482141" w14:paraId="339785C0" w14:textId="77777777" w:rsidTr="00B54B54">
        <w:trPr>
          <w:trHeight w:val="195"/>
        </w:trPr>
        <w:tc>
          <w:tcPr>
            <w:tcW w:w="1418" w:type="dxa"/>
            <w:vMerge w:val="restart"/>
            <w:tcBorders>
              <w:top w:val="single" w:sz="8" w:space="0" w:color="auto"/>
              <w:left w:val="single" w:sz="8" w:space="0" w:color="auto"/>
            </w:tcBorders>
            <w:vAlign w:val="center"/>
          </w:tcPr>
          <w:p w14:paraId="5B863769" w14:textId="77777777" w:rsidR="00FC423F" w:rsidRDefault="00482141" w:rsidP="00FC423F">
            <w:pPr>
              <w:jc w:val="distribute"/>
              <w:rPr>
                <w:kern w:val="0"/>
              </w:rPr>
            </w:pPr>
            <w:r>
              <w:rPr>
                <w:rFonts w:hint="eastAsia"/>
                <w:kern w:val="0"/>
              </w:rPr>
              <w:t>利用責任者</w:t>
            </w:r>
          </w:p>
          <w:p w14:paraId="364BA0C9" w14:textId="47089A93" w:rsidR="00482141" w:rsidRDefault="00482141" w:rsidP="001D1C4A">
            <w:r>
              <w:rPr>
                <w:rFonts w:hint="eastAsia"/>
                <w:kern w:val="0"/>
              </w:rPr>
              <w:t>以外の利用者</w:t>
            </w:r>
          </w:p>
        </w:tc>
        <w:tc>
          <w:tcPr>
            <w:tcW w:w="1418" w:type="dxa"/>
            <w:tcBorders>
              <w:top w:val="single" w:sz="8" w:space="0" w:color="auto"/>
              <w:bottom w:val="dotted" w:sz="4" w:space="0" w:color="auto"/>
            </w:tcBorders>
          </w:tcPr>
          <w:p w14:paraId="0E641A23" w14:textId="77777777" w:rsidR="00482141" w:rsidRDefault="00482141" w:rsidP="004F1538">
            <w:pPr>
              <w:jc w:val="center"/>
            </w:pPr>
            <w:r>
              <w:rPr>
                <w:rFonts w:hint="eastAsia"/>
              </w:rPr>
              <w:t>所属・職名</w:t>
            </w:r>
          </w:p>
        </w:tc>
        <w:tc>
          <w:tcPr>
            <w:tcW w:w="6945" w:type="dxa"/>
            <w:gridSpan w:val="5"/>
            <w:tcBorders>
              <w:top w:val="single" w:sz="8" w:space="0" w:color="auto"/>
              <w:bottom w:val="dotted" w:sz="4" w:space="0" w:color="auto"/>
              <w:right w:val="single" w:sz="8" w:space="0" w:color="auto"/>
            </w:tcBorders>
          </w:tcPr>
          <w:p w14:paraId="314B5F65" w14:textId="77777777" w:rsidR="00482141" w:rsidRDefault="00482141" w:rsidP="001D1C4A"/>
        </w:tc>
      </w:tr>
      <w:tr w:rsidR="00482141" w14:paraId="4E78F85B" w14:textId="77777777" w:rsidTr="00B54B54">
        <w:trPr>
          <w:trHeight w:val="195"/>
        </w:trPr>
        <w:tc>
          <w:tcPr>
            <w:tcW w:w="1418" w:type="dxa"/>
            <w:vMerge/>
            <w:tcBorders>
              <w:left w:val="single" w:sz="8" w:space="0" w:color="auto"/>
            </w:tcBorders>
            <w:vAlign w:val="center"/>
          </w:tcPr>
          <w:p w14:paraId="56F2EB58"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403B6B95"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29AFA16" w14:textId="77777777" w:rsidR="00482141" w:rsidRDefault="00482141" w:rsidP="001D1C4A">
            <w:r>
              <w:rPr>
                <w:rFonts w:hint="eastAsia"/>
              </w:rPr>
              <w:t>電話　　　　　　　　　　メール</w:t>
            </w:r>
          </w:p>
        </w:tc>
      </w:tr>
      <w:tr w:rsidR="00482141" w14:paraId="7A3A8D20" w14:textId="77777777" w:rsidTr="00B54B54">
        <w:trPr>
          <w:trHeight w:val="195"/>
        </w:trPr>
        <w:tc>
          <w:tcPr>
            <w:tcW w:w="1418" w:type="dxa"/>
            <w:vMerge/>
            <w:tcBorders>
              <w:left w:val="single" w:sz="8" w:space="0" w:color="auto"/>
            </w:tcBorders>
            <w:vAlign w:val="center"/>
          </w:tcPr>
          <w:p w14:paraId="11DC9726"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569F495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7CDAC2E"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68533A2C"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5BEBA58A" w14:textId="77777777" w:rsidR="00482141" w:rsidRDefault="00482141" w:rsidP="001D1C4A"/>
        </w:tc>
      </w:tr>
      <w:tr w:rsidR="00482141" w14:paraId="49A5F948" w14:textId="77777777" w:rsidTr="00B54B54">
        <w:trPr>
          <w:trHeight w:val="195"/>
        </w:trPr>
        <w:tc>
          <w:tcPr>
            <w:tcW w:w="1418" w:type="dxa"/>
            <w:vMerge/>
            <w:tcBorders>
              <w:left w:val="single" w:sz="8" w:space="0" w:color="auto"/>
            </w:tcBorders>
            <w:vAlign w:val="center"/>
          </w:tcPr>
          <w:p w14:paraId="3344F757" w14:textId="77777777" w:rsidR="00482141" w:rsidRDefault="00482141"/>
        </w:tc>
        <w:tc>
          <w:tcPr>
            <w:tcW w:w="1418" w:type="dxa"/>
            <w:tcBorders>
              <w:bottom w:val="dotted" w:sz="4" w:space="0" w:color="auto"/>
            </w:tcBorders>
          </w:tcPr>
          <w:p w14:paraId="77D1A20A"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404246E1" w14:textId="77777777" w:rsidR="00482141" w:rsidRDefault="00482141" w:rsidP="001D1C4A"/>
        </w:tc>
      </w:tr>
      <w:tr w:rsidR="00482141" w14:paraId="7A6AB766" w14:textId="77777777" w:rsidTr="00B54B54">
        <w:trPr>
          <w:trHeight w:val="195"/>
        </w:trPr>
        <w:tc>
          <w:tcPr>
            <w:tcW w:w="1418" w:type="dxa"/>
            <w:vMerge/>
            <w:tcBorders>
              <w:left w:val="single" w:sz="8" w:space="0" w:color="auto"/>
            </w:tcBorders>
            <w:vAlign w:val="center"/>
          </w:tcPr>
          <w:p w14:paraId="7F592D4C"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1B2BBD44"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8088888" w14:textId="77777777" w:rsidR="00482141" w:rsidRDefault="00482141" w:rsidP="001D1C4A">
            <w:r>
              <w:rPr>
                <w:rFonts w:hint="eastAsia"/>
              </w:rPr>
              <w:t>電話　　　　　　　　　　メール</w:t>
            </w:r>
          </w:p>
        </w:tc>
      </w:tr>
      <w:tr w:rsidR="00482141" w14:paraId="27565186" w14:textId="77777777" w:rsidTr="00B54B54">
        <w:trPr>
          <w:trHeight w:val="195"/>
        </w:trPr>
        <w:tc>
          <w:tcPr>
            <w:tcW w:w="1418" w:type="dxa"/>
            <w:vMerge/>
            <w:tcBorders>
              <w:left w:val="single" w:sz="8" w:space="0" w:color="auto"/>
            </w:tcBorders>
            <w:vAlign w:val="center"/>
          </w:tcPr>
          <w:p w14:paraId="6B0AB6C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15128101"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01EBCA53"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4DBD8627" w14:textId="77777777" w:rsidR="00482141" w:rsidRDefault="00482141" w:rsidP="001D1C4A">
            <w:r>
              <w:rPr>
                <w:rFonts w:hint="eastAsia"/>
              </w:rPr>
              <w:t>氏名</w:t>
            </w:r>
          </w:p>
        </w:tc>
        <w:tc>
          <w:tcPr>
            <w:tcW w:w="4110" w:type="dxa"/>
            <w:tcBorders>
              <w:top w:val="dotted" w:sz="4" w:space="0" w:color="auto"/>
              <w:left w:val="dotted" w:sz="4" w:space="0" w:color="auto"/>
              <w:bottom w:val="dotted" w:sz="4" w:space="0" w:color="auto"/>
              <w:right w:val="single" w:sz="8" w:space="0" w:color="auto"/>
            </w:tcBorders>
          </w:tcPr>
          <w:p w14:paraId="7AD06241" w14:textId="77777777" w:rsidR="00482141" w:rsidRDefault="00482141" w:rsidP="001D1C4A"/>
        </w:tc>
      </w:tr>
      <w:tr w:rsidR="00482141" w14:paraId="4C4CBC89" w14:textId="77777777" w:rsidTr="00B54B54">
        <w:trPr>
          <w:trHeight w:val="195"/>
        </w:trPr>
        <w:tc>
          <w:tcPr>
            <w:tcW w:w="1418" w:type="dxa"/>
            <w:vMerge/>
            <w:tcBorders>
              <w:left w:val="single" w:sz="8" w:space="0" w:color="auto"/>
            </w:tcBorders>
            <w:vAlign w:val="center"/>
          </w:tcPr>
          <w:p w14:paraId="35824989" w14:textId="77777777" w:rsidR="00482141" w:rsidRDefault="00482141"/>
        </w:tc>
        <w:tc>
          <w:tcPr>
            <w:tcW w:w="1418" w:type="dxa"/>
            <w:tcBorders>
              <w:bottom w:val="dotted" w:sz="4" w:space="0" w:color="auto"/>
            </w:tcBorders>
          </w:tcPr>
          <w:p w14:paraId="624BEE06"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15F7538B" w14:textId="77777777" w:rsidR="00482141" w:rsidRDefault="00482141" w:rsidP="001D1C4A"/>
        </w:tc>
      </w:tr>
      <w:tr w:rsidR="00482141" w14:paraId="28AD9CC6" w14:textId="77777777" w:rsidTr="00B54B54">
        <w:trPr>
          <w:trHeight w:val="195"/>
        </w:trPr>
        <w:tc>
          <w:tcPr>
            <w:tcW w:w="1418" w:type="dxa"/>
            <w:vMerge/>
            <w:tcBorders>
              <w:left w:val="single" w:sz="8" w:space="0" w:color="auto"/>
            </w:tcBorders>
            <w:vAlign w:val="center"/>
          </w:tcPr>
          <w:p w14:paraId="36E9A0B9"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BC7A197"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48EE329" w14:textId="77777777" w:rsidR="00482141" w:rsidRDefault="00482141" w:rsidP="001D1C4A">
            <w:r>
              <w:rPr>
                <w:rFonts w:hint="eastAsia"/>
              </w:rPr>
              <w:t>電話　　　　　　　　　　メール</w:t>
            </w:r>
          </w:p>
        </w:tc>
      </w:tr>
      <w:tr w:rsidR="00482141" w14:paraId="0C535815" w14:textId="77777777" w:rsidTr="00B54B54">
        <w:trPr>
          <w:trHeight w:val="195"/>
        </w:trPr>
        <w:tc>
          <w:tcPr>
            <w:tcW w:w="1418" w:type="dxa"/>
            <w:vMerge/>
            <w:tcBorders>
              <w:left w:val="single" w:sz="8" w:space="0" w:color="auto"/>
            </w:tcBorders>
            <w:vAlign w:val="center"/>
          </w:tcPr>
          <w:p w14:paraId="27641B97"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46834A85"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5CEA1EA"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5326606E"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024E2E50" w14:textId="77777777" w:rsidR="00482141" w:rsidRDefault="00482141" w:rsidP="001D1C4A"/>
        </w:tc>
      </w:tr>
      <w:tr w:rsidR="00482141" w14:paraId="76542842" w14:textId="77777777" w:rsidTr="00B54B54">
        <w:trPr>
          <w:trHeight w:val="195"/>
        </w:trPr>
        <w:tc>
          <w:tcPr>
            <w:tcW w:w="1418" w:type="dxa"/>
            <w:vMerge/>
            <w:tcBorders>
              <w:left w:val="single" w:sz="8" w:space="0" w:color="auto"/>
            </w:tcBorders>
            <w:vAlign w:val="center"/>
          </w:tcPr>
          <w:p w14:paraId="7466C6C4" w14:textId="77777777" w:rsidR="00482141" w:rsidRDefault="00482141"/>
        </w:tc>
        <w:tc>
          <w:tcPr>
            <w:tcW w:w="1418" w:type="dxa"/>
            <w:tcBorders>
              <w:bottom w:val="dotted" w:sz="4" w:space="0" w:color="auto"/>
            </w:tcBorders>
          </w:tcPr>
          <w:p w14:paraId="25E43353"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3E91B186" w14:textId="77777777" w:rsidR="00482141" w:rsidRDefault="00482141" w:rsidP="001D1C4A"/>
        </w:tc>
      </w:tr>
      <w:tr w:rsidR="00482141" w14:paraId="10F99D58" w14:textId="77777777" w:rsidTr="00B54B54">
        <w:trPr>
          <w:trHeight w:val="195"/>
        </w:trPr>
        <w:tc>
          <w:tcPr>
            <w:tcW w:w="1418" w:type="dxa"/>
            <w:vMerge/>
            <w:tcBorders>
              <w:left w:val="single" w:sz="8" w:space="0" w:color="auto"/>
            </w:tcBorders>
            <w:vAlign w:val="center"/>
          </w:tcPr>
          <w:p w14:paraId="1599703A"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A732B7A"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6F57A8F4" w14:textId="77777777" w:rsidR="00482141" w:rsidRDefault="00482141" w:rsidP="001D1C4A">
            <w:r>
              <w:rPr>
                <w:rFonts w:hint="eastAsia"/>
              </w:rPr>
              <w:t>電話　　　　　　　　　　メール</w:t>
            </w:r>
          </w:p>
        </w:tc>
      </w:tr>
      <w:tr w:rsidR="00482141" w14:paraId="49DDC183" w14:textId="77777777" w:rsidTr="00B54B54">
        <w:trPr>
          <w:trHeight w:val="195"/>
        </w:trPr>
        <w:tc>
          <w:tcPr>
            <w:tcW w:w="1418" w:type="dxa"/>
            <w:vMerge/>
            <w:tcBorders>
              <w:left w:val="single" w:sz="8" w:space="0" w:color="auto"/>
            </w:tcBorders>
            <w:vAlign w:val="center"/>
          </w:tcPr>
          <w:p w14:paraId="5315E07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0950B7C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78A72DDF"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vAlign w:val="center"/>
          </w:tcPr>
          <w:p w14:paraId="4097C962"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1A159ABB" w14:textId="77777777" w:rsidR="00482141" w:rsidRDefault="00482141" w:rsidP="001D1C4A"/>
        </w:tc>
      </w:tr>
      <w:tr w:rsidR="00482141" w14:paraId="3B3CAC5A" w14:textId="77777777" w:rsidTr="00B54B54">
        <w:trPr>
          <w:trHeight w:val="195"/>
        </w:trPr>
        <w:tc>
          <w:tcPr>
            <w:tcW w:w="1418" w:type="dxa"/>
            <w:vMerge/>
            <w:tcBorders>
              <w:left w:val="single" w:sz="8" w:space="0" w:color="auto"/>
            </w:tcBorders>
            <w:vAlign w:val="center"/>
          </w:tcPr>
          <w:p w14:paraId="5B55A6AA" w14:textId="77777777" w:rsidR="00482141" w:rsidRDefault="00482141"/>
        </w:tc>
        <w:tc>
          <w:tcPr>
            <w:tcW w:w="1418" w:type="dxa"/>
            <w:tcBorders>
              <w:bottom w:val="dotted" w:sz="4" w:space="0" w:color="auto"/>
            </w:tcBorders>
          </w:tcPr>
          <w:p w14:paraId="7FE7AD0F"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75E70877" w14:textId="77777777" w:rsidR="00482141" w:rsidRDefault="00482141" w:rsidP="001D1C4A"/>
        </w:tc>
      </w:tr>
      <w:tr w:rsidR="00482141" w14:paraId="568F1F77" w14:textId="77777777" w:rsidTr="00B54B54">
        <w:trPr>
          <w:trHeight w:val="195"/>
        </w:trPr>
        <w:tc>
          <w:tcPr>
            <w:tcW w:w="1418" w:type="dxa"/>
            <w:vMerge/>
            <w:tcBorders>
              <w:left w:val="single" w:sz="8" w:space="0" w:color="auto"/>
            </w:tcBorders>
            <w:vAlign w:val="center"/>
          </w:tcPr>
          <w:p w14:paraId="21ACBA8F"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7A7DCCD3"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727A26E" w14:textId="77777777" w:rsidR="00482141" w:rsidRDefault="00482141" w:rsidP="001D1C4A">
            <w:r>
              <w:rPr>
                <w:rFonts w:hint="eastAsia"/>
              </w:rPr>
              <w:t>電話　　　　　　　　　　メール</w:t>
            </w:r>
          </w:p>
        </w:tc>
      </w:tr>
      <w:tr w:rsidR="00482141" w14:paraId="587AA198" w14:textId="77777777" w:rsidTr="00B54B54">
        <w:trPr>
          <w:trHeight w:val="195"/>
        </w:trPr>
        <w:tc>
          <w:tcPr>
            <w:tcW w:w="1418" w:type="dxa"/>
            <w:vMerge/>
            <w:tcBorders>
              <w:left w:val="single" w:sz="8" w:space="0" w:color="auto"/>
              <w:bottom w:val="single" w:sz="8" w:space="0" w:color="auto"/>
            </w:tcBorders>
            <w:vAlign w:val="center"/>
          </w:tcPr>
          <w:p w14:paraId="4BB6F956" w14:textId="77777777" w:rsidR="00482141" w:rsidRPr="00D633D3" w:rsidRDefault="00482141" w:rsidP="001D1C4A">
            <w:pPr>
              <w:rPr>
                <w:kern w:val="0"/>
              </w:rPr>
            </w:pPr>
          </w:p>
        </w:tc>
        <w:tc>
          <w:tcPr>
            <w:tcW w:w="1418" w:type="dxa"/>
            <w:tcBorders>
              <w:top w:val="dotted" w:sz="4" w:space="0" w:color="auto"/>
              <w:bottom w:val="single" w:sz="8" w:space="0" w:color="auto"/>
            </w:tcBorders>
          </w:tcPr>
          <w:p w14:paraId="458841AB" w14:textId="77777777" w:rsidR="00482141" w:rsidRDefault="00482141" w:rsidP="004F1538">
            <w:pPr>
              <w:jc w:val="center"/>
            </w:pPr>
            <w:r>
              <w:rPr>
                <w:rFonts w:hint="eastAsia"/>
              </w:rPr>
              <w:t>学籍番号</w:t>
            </w:r>
          </w:p>
        </w:tc>
        <w:tc>
          <w:tcPr>
            <w:tcW w:w="2126" w:type="dxa"/>
            <w:gridSpan w:val="3"/>
            <w:tcBorders>
              <w:top w:val="dotted" w:sz="4" w:space="0" w:color="auto"/>
              <w:bottom w:val="single" w:sz="8" w:space="0" w:color="auto"/>
              <w:right w:val="dotted" w:sz="4" w:space="0" w:color="auto"/>
            </w:tcBorders>
          </w:tcPr>
          <w:p w14:paraId="174C0667" w14:textId="77777777" w:rsidR="00482141" w:rsidRDefault="00482141" w:rsidP="001D1C4A"/>
        </w:tc>
        <w:tc>
          <w:tcPr>
            <w:tcW w:w="709" w:type="dxa"/>
            <w:tcBorders>
              <w:top w:val="dotted" w:sz="4" w:space="0" w:color="auto"/>
              <w:left w:val="dotted" w:sz="4" w:space="0" w:color="auto"/>
              <w:bottom w:val="single" w:sz="8" w:space="0" w:color="auto"/>
              <w:right w:val="dotted" w:sz="4" w:space="0" w:color="auto"/>
            </w:tcBorders>
            <w:vAlign w:val="center"/>
          </w:tcPr>
          <w:p w14:paraId="5A9E699E" w14:textId="77777777" w:rsidR="00482141" w:rsidRDefault="00482141" w:rsidP="001D1C4A">
            <w:r>
              <w:rPr>
                <w:rFonts w:hint="eastAsia"/>
              </w:rPr>
              <w:t>氏名</w:t>
            </w:r>
          </w:p>
        </w:tc>
        <w:tc>
          <w:tcPr>
            <w:tcW w:w="4110" w:type="dxa"/>
            <w:tcBorders>
              <w:top w:val="dotted" w:sz="4" w:space="0" w:color="auto"/>
              <w:left w:val="dotted" w:sz="4" w:space="0" w:color="auto"/>
              <w:bottom w:val="single" w:sz="8" w:space="0" w:color="auto"/>
              <w:right w:val="single" w:sz="8" w:space="0" w:color="auto"/>
            </w:tcBorders>
          </w:tcPr>
          <w:p w14:paraId="0A46C830" w14:textId="77777777" w:rsidR="00482141" w:rsidRDefault="00482141" w:rsidP="001D1C4A"/>
        </w:tc>
      </w:tr>
      <w:tr w:rsidR="000D549D" w14:paraId="52BE9173" w14:textId="77777777" w:rsidTr="002A2799">
        <w:trPr>
          <w:trHeight w:val="489"/>
        </w:trPr>
        <w:tc>
          <w:tcPr>
            <w:tcW w:w="1418" w:type="dxa"/>
            <w:tcBorders>
              <w:top w:val="single" w:sz="8" w:space="0" w:color="auto"/>
              <w:left w:val="single" w:sz="8" w:space="0" w:color="auto"/>
              <w:bottom w:val="single" w:sz="8" w:space="0" w:color="auto"/>
            </w:tcBorders>
            <w:vAlign w:val="center"/>
          </w:tcPr>
          <w:p w14:paraId="60961C6C" w14:textId="6F2CA003" w:rsidR="00E04574" w:rsidRPr="002A2799" w:rsidRDefault="001D491C" w:rsidP="001D491C">
            <w:pPr>
              <w:rPr>
                <w:kern w:val="0"/>
              </w:rPr>
            </w:pPr>
            <w:r>
              <w:rPr>
                <w:rFonts w:hint="eastAsia"/>
                <w:kern w:val="0"/>
              </w:rPr>
              <w:t>研</w:t>
            </w:r>
            <w:r>
              <w:rPr>
                <w:rFonts w:hint="eastAsia"/>
                <w:kern w:val="0"/>
              </w:rPr>
              <w:t xml:space="preserve"> </w:t>
            </w:r>
            <w:r>
              <w:rPr>
                <w:rFonts w:hint="eastAsia"/>
                <w:kern w:val="0"/>
              </w:rPr>
              <w:t>究</w:t>
            </w:r>
            <w:r>
              <w:rPr>
                <w:rFonts w:hint="eastAsia"/>
                <w:kern w:val="0"/>
              </w:rPr>
              <w:t xml:space="preserve"> </w:t>
            </w:r>
            <w:r>
              <w:rPr>
                <w:rFonts w:hint="eastAsia"/>
                <w:kern w:val="0"/>
              </w:rPr>
              <w:t>課</w:t>
            </w:r>
            <w:r>
              <w:rPr>
                <w:rFonts w:hint="eastAsia"/>
                <w:kern w:val="0"/>
              </w:rPr>
              <w:t xml:space="preserve"> </w:t>
            </w:r>
            <w:r>
              <w:rPr>
                <w:rFonts w:hint="eastAsia"/>
                <w:kern w:val="0"/>
              </w:rPr>
              <w:t>題</w:t>
            </w:r>
          </w:p>
        </w:tc>
        <w:tc>
          <w:tcPr>
            <w:tcW w:w="8363" w:type="dxa"/>
            <w:gridSpan w:val="6"/>
            <w:tcBorders>
              <w:top w:val="single" w:sz="8" w:space="0" w:color="auto"/>
              <w:bottom w:val="single" w:sz="8" w:space="0" w:color="auto"/>
              <w:right w:val="single" w:sz="8" w:space="0" w:color="auto"/>
            </w:tcBorders>
          </w:tcPr>
          <w:p w14:paraId="79CD4435" w14:textId="77777777" w:rsidR="000D549D" w:rsidRDefault="000D549D" w:rsidP="00F137A7"/>
        </w:tc>
      </w:tr>
      <w:tr w:rsidR="005C1D62" w14:paraId="6CAF52F1" w14:textId="77777777" w:rsidTr="00B54B54">
        <w:trPr>
          <w:trHeight w:val="543"/>
        </w:trPr>
        <w:tc>
          <w:tcPr>
            <w:tcW w:w="1418" w:type="dxa"/>
            <w:tcBorders>
              <w:top w:val="single" w:sz="8" w:space="0" w:color="auto"/>
              <w:left w:val="single" w:sz="8" w:space="0" w:color="auto"/>
              <w:bottom w:val="single" w:sz="8" w:space="0" w:color="auto"/>
            </w:tcBorders>
            <w:vAlign w:val="center"/>
          </w:tcPr>
          <w:p w14:paraId="27D5117E" w14:textId="4549EBCB" w:rsidR="005C1D62" w:rsidRDefault="001D491C" w:rsidP="00F137A7">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目</w:t>
            </w:r>
            <w:r>
              <w:rPr>
                <w:rFonts w:hint="eastAsia"/>
                <w:kern w:val="0"/>
              </w:rPr>
              <w:t xml:space="preserve"> </w:t>
            </w:r>
            <w:r>
              <w:rPr>
                <w:rFonts w:hint="eastAsia"/>
                <w:kern w:val="0"/>
              </w:rPr>
              <w:t>的</w:t>
            </w:r>
          </w:p>
        </w:tc>
        <w:tc>
          <w:tcPr>
            <w:tcW w:w="8363" w:type="dxa"/>
            <w:gridSpan w:val="6"/>
            <w:tcBorders>
              <w:top w:val="single" w:sz="8" w:space="0" w:color="auto"/>
              <w:bottom w:val="single" w:sz="8" w:space="0" w:color="auto"/>
              <w:right w:val="single" w:sz="8" w:space="0" w:color="auto"/>
            </w:tcBorders>
          </w:tcPr>
          <w:p w14:paraId="60431379" w14:textId="6826D987" w:rsidR="005C1D62" w:rsidRPr="00E871E1" w:rsidRDefault="00D12243" w:rsidP="00F137A7">
            <w:pPr>
              <w:rPr>
                <w:color w:val="FF0000"/>
                <w:sz w:val="20"/>
                <w:szCs w:val="18"/>
              </w:rPr>
            </w:pPr>
            <w:r w:rsidRPr="00E871E1">
              <w:rPr>
                <w:rFonts w:hint="eastAsia"/>
                <w:color w:val="FF0000"/>
                <w:sz w:val="18"/>
                <w:szCs w:val="18"/>
              </w:rPr>
              <w:t>＊</w:t>
            </w:r>
            <w:r w:rsidR="004A4A39" w:rsidRPr="00E871E1">
              <w:rPr>
                <w:rFonts w:hint="eastAsia"/>
                <w:color w:val="FF0000"/>
                <w:sz w:val="18"/>
                <w:szCs w:val="18"/>
              </w:rPr>
              <w:t>共通機器室のどの機器を利用してどのような実験を行うのかを具体的にご記入ください。</w:t>
            </w:r>
          </w:p>
          <w:p w14:paraId="084EF994" w14:textId="77777777" w:rsidR="002A2799" w:rsidRPr="00D12243" w:rsidRDefault="002A2799" w:rsidP="00F137A7">
            <w:pPr>
              <w:rPr>
                <w:color w:val="FF0000"/>
                <w:sz w:val="18"/>
                <w:szCs w:val="18"/>
              </w:rPr>
            </w:pPr>
          </w:p>
          <w:p w14:paraId="58C95677" w14:textId="77777777" w:rsidR="002A2799" w:rsidRDefault="002A2799" w:rsidP="00F137A7">
            <w:pPr>
              <w:rPr>
                <w:color w:val="FF0000"/>
                <w:sz w:val="18"/>
                <w:szCs w:val="18"/>
              </w:rPr>
            </w:pPr>
          </w:p>
          <w:p w14:paraId="340CDE0C" w14:textId="27BE93C5" w:rsidR="002A2799" w:rsidRPr="002A2799" w:rsidRDefault="002A2799" w:rsidP="00F137A7">
            <w:pPr>
              <w:rPr>
                <w:sz w:val="18"/>
                <w:szCs w:val="18"/>
              </w:rPr>
            </w:pPr>
          </w:p>
        </w:tc>
      </w:tr>
      <w:tr w:rsidR="00AA1BEC" w14:paraId="500138E5" w14:textId="77777777" w:rsidTr="00B54B54">
        <w:trPr>
          <w:trHeight w:val="481"/>
        </w:trPr>
        <w:tc>
          <w:tcPr>
            <w:tcW w:w="1418" w:type="dxa"/>
            <w:tcBorders>
              <w:top w:val="single" w:sz="8" w:space="0" w:color="auto"/>
              <w:left w:val="single" w:sz="8" w:space="0" w:color="auto"/>
              <w:bottom w:val="single" w:sz="8" w:space="0" w:color="auto"/>
            </w:tcBorders>
            <w:vAlign w:val="center"/>
          </w:tcPr>
          <w:p w14:paraId="73DECDB4" w14:textId="77777777" w:rsidR="00AA1BEC" w:rsidRPr="00AA1BEC" w:rsidRDefault="00C6413E">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期</w:t>
            </w:r>
            <w:r>
              <w:rPr>
                <w:rFonts w:hint="eastAsia"/>
                <w:kern w:val="0"/>
              </w:rPr>
              <w:t xml:space="preserve"> </w:t>
            </w:r>
            <w:r>
              <w:rPr>
                <w:rFonts w:hint="eastAsia"/>
                <w:kern w:val="0"/>
              </w:rPr>
              <w:t>間</w:t>
            </w:r>
          </w:p>
        </w:tc>
        <w:tc>
          <w:tcPr>
            <w:tcW w:w="8363" w:type="dxa"/>
            <w:gridSpan w:val="6"/>
            <w:tcBorders>
              <w:top w:val="single" w:sz="8" w:space="0" w:color="auto"/>
              <w:bottom w:val="single" w:sz="8" w:space="0" w:color="auto"/>
              <w:right w:val="single" w:sz="8" w:space="0" w:color="auto"/>
            </w:tcBorders>
            <w:vAlign w:val="center"/>
          </w:tcPr>
          <w:p w14:paraId="458665EE" w14:textId="77777777" w:rsidR="00AA1BEC" w:rsidRDefault="00AA1BEC" w:rsidP="00AA1BEC">
            <w:r>
              <w:rPr>
                <w:rFonts w:hint="eastAsia"/>
              </w:rPr>
              <w:t xml:space="preserve">　　　年　　月　　日　　～　　　年　　月　　日　　</w:t>
            </w:r>
          </w:p>
        </w:tc>
      </w:tr>
      <w:tr w:rsidR="00371617" w14:paraId="340B2F46" w14:textId="77777777" w:rsidTr="00B54B54">
        <w:trPr>
          <w:trHeight w:val="60"/>
        </w:trPr>
        <w:tc>
          <w:tcPr>
            <w:tcW w:w="1418" w:type="dxa"/>
            <w:vMerge w:val="restart"/>
            <w:tcBorders>
              <w:top w:val="single" w:sz="8" w:space="0" w:color="auto"/>
              <w:left w:val="single" w:sz="8" w:space="0" w:color="auto"/>
            </w:tcBorders>
            <w:vAlign w:val="center"/>
          </w:tcPr>
          <w:p w14:paraId="59F09670" w14:textId="77777777" w:rsidR="00371617" w:rsidRDefault="00371617" w:rsidP="000C18C0">
            <w:pPr>
              <w:jc w:val="distribute"/>
            </w:pPr>
            <w:r>
              <w:rPr>
                <w:rFonts w:hint="eastAsia"/>
              </w:rPr>
              <w:t>利用を希望</w:t>
            </w:r>
          </w:p>
          <w:p w14:paraId="7DC81A14" w14:textId="77777777" w:rsidR="00371617" w:rsidRDefault="00371617" w:rsidP="000C18C0">
            <w:pPr>
              <w:jc w:val="distribute"/>
            </w:pPr>
            <w:r>
              <w:rPr>
                <w:rFonts w:hint="eastAsia"/>
              </w:rPr>
              <w:t>する機器名</w:t>
            </w:r>
          </w:p>
        </w:tc>
        <w:tc>
          <w:tcPr>
            <w:tcW w:w="8363" w:type="dxa"/>
            <w:gridSpan w:val="6"/>
            <w:tcBorders>
              <w:top w:val="single" w:sz="8" w:space="0" w:color="auto"/>
              <w:right w:val="single" w:sz="8" w:space="0" w:color="auto"/>
            </w:tcBorders>
            <w:vAlign w:val="center"/>
          </w:tcPr>
          <w:p w14:paraId="009D77D7" w14:textId="15C778F9" w:rsidR="00371617" w:rsidRPr="002A2799" w:rsidRDefault="001D3124" w:rsidP="004473C9">
            <w:pPr>
              <w:rPr>
                <w:sz w:val="18"/>
                <w:szCs w:val="18"/>
              </w:rPr>
            </w:pPr>
            <w:r w:rsidRPr="00E871E1">
              <w:rPr>
                <w:rFonts w:hint="eastAsia"/>
                <w:color w:val="FF0000"/>
                <w:sz w:val="18"/>
                <w:szCs w:val="18"/>
              </w:rPr>
              <w:t>＊</w:t>
            </w:r>
            <w:r w:rsidR="004473C9">
              <w:rPr>
                <w:rFonts w:hint="eastAsia"/>
                <w:color w:val="FF0000"/>
                <w:sz w:val="18"/>
                <w:szCs w:val="18"/>
              </w:rPr>
              <w:t>機器名をご記入いただくか、</w:t>
            </w:r>
            <w:r>
              <w:rPr>
                <w:rFonts w:hint="eastAsia"/>
                <w:color w:val="FF0000"/>
                <w:sz w:val="18"/>
                <w:szCs w:val="18"/>
              </w:rPr>
              <w:t>「▼」押下で表示される</w:t>
            </w:r>
            <w:r w:rsidRPr="00E871E1">
              <w:rPr>
                <w:rFonts w:hint="eastAsia"/>
                <w:color w:val="FF0000"/>
                <w:sz w:val="18"/>
                <w:szCs w:val="18"/>
              </w:rPr>
              <w:t>一覧から機器を選択してください。</w:t>
            </w:r>
          </w:p>
        </w:tc>
      </w:tr>
      <w:tr w:rsidR="00E52C3A" w14:paraId="59A5F82E" w14:textId="77777777" w:rsidTr="00B54B54">
        <w:trPr>
          <w:trHeight w:val="193"/>
        </w:trPr>
        <w:tc>
          <w:tcPr>
            <w:tcW w:w="1418" w:type="dxa"/>
            <w:vMerge/>
            <w:tcBorders>
              <w:left w:val="single" w:sz="8" w:space="0" w:color="auto"/>
            </w:tcBorders>
            <w:vAlign w:val="center"/>
          </w:tcPr>
          <w:p w14:paraId="2C2164CD" w14:textId="77777777" w:rsidR="00E52C3A" w:rsidRDefault="00E52C3A" w:rsidP="00E52C3A"/>
        </w:tc>
        <w:tc>
          <w:tcPr>
            <w:tcW w:w="8363" w:type="dxa"/>
            <w:gridSpan w:val="6"/>
            <w:tcBorders>
              <w:top w:val="single" w:sz="4" w:space="0" w:color="auto"/>
              <w:bottom w:val="single" w:sz="4" w:space="0" w:color="auto"/>
              <w:right w:val="single" w:sz="8" w:space="0" w:color="auto"/>
            </w:tcBorders>
            <w:vAlign w:val="center"/>
          </w:tcPr>
          <w:p w14:paraId="1824DFAF" w14:textId="1FBE91CE" w:rsidR="00E52C3A" w:rsidRPr="00082753" w:rsidRDefault="001B4163" w:rsidP="00E52C3A">
            <w:pPr>
              <w:rPr>
                <w:rFonts w:ascii="Meiryo UI" w:eastAsia="Meiryo UI" w:hAnsi="Meiryo UI"/>
                <w:szCs w:val="21"/>
              </w:rPr>
            </w:pPr>
            <w:sdt>
              <w:sdtPr>
                <w:rPr>
                  <w:rFonts w:ascii="Meiryo UI" w:eastAsia="Meiryo UI" w:hAnsi="Meiryo UI" w:hint="eastAsia"/>
                  <w:szCs w:val="21"/>
                </w:rPr>
                <w:id w:val="-1778868161"/>
                <w:placeholder>
                  <w:docPart w:val="4F857975E8F54A82AEC327AE88038E6A"/>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A4A40">
                  <w:rPr>
                    <w:rFonts w:ascii="Meiryo UI" w:eastAsia="Meiryo UI" w:hAnsi="Meiryo UI" w:hint="eastAsia"/>
                    <w:szCs w:val="21"/>
                  </w:rPr>
                  <w:t>□　利用する機器を選択してください。</w:t>
                </w:r>
              </w:sdtContent>
            </w:sdt>
          </w:p>
        </w:tc>
      </w:tr>
      <w:tr w:rsidR="001B4163" w14:paraId="5AD100CB" w14:textId="77777777" w:rsidTr="00B54B54">
        <w:trPr>
          <w:trHeight w:val="390"/>
        </w:trPr>
        <w:tc>
          <w:tcPr>
            <w:tcW w:w="1418" w:type="dxa"/>
            <w:vMerge/>
            <w:tcBorders>
              <w:left w:val="single" w:sz="8" w:space="0" w:color="auto"/>
            </w:tcBorders>
            <w:vAlign w:val="center"/>
          </w:tcPr>
          <w:p w14:paraId="4F2ED65D"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568581CA" w14:textId="19924D88" w:rsidR="001B4163" w:rsidRPr="00E52C3A" w:rsidRDefault="001B4163" w:rsidP="001B4163">
            <w:pPr>
              <w:rPr>
                <w:rFonts w:ascii="Meiryo UI" w:eastAsia="Meiryo UI" w:hAnsi="Meiryo UI"/>
                <w:sz w:val="18"/>
                <w:szCs w:val="18"/>
              </w:rPr>
            </w:pPr>
            <w:sdt>
              <w:sdtPr>
                <w:rPr>
                  <w:rFonts w:ascii="Meiryo UI" w:eastAsia="Meiryo UI" w:hAnsi="Meiryo UI" w:hint="eastAsia"/>
                  <w:szCs w:val="21"/>
                </w:rPr>
                <w:id w:val="134764488"/>
                <w:placeholder>
                  <w:docPart w:val="A4B7DD61DB3244A39E08BDC10F9CAEF5"/>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tr w:rsidR="001B4163" w14:paraId="3978CD15" w14:textId="77777777" w:rsidTr="00B54B54">
        <w:trPr>
          <w:trHeight w:val="345"/>
        </w:trPr>
        <w:tc>
          <w:tcPr>
            <w:tcW w:w="1418" w:type="dxa"/>
            <w:vMerge/>
            <w:tcBorders>
              <w:left w:val="single" w:sz="8" w:space="0" w:color="auto"/>
            </w:tcBorders>
            <w:vAlign w:val="center"/>
          </w:tcPr>
          <w:p w14:paraId="1F18407E"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006EE5F6" w14:textId="5CEBE461" w:rsidR="001B4163" w:rsidRPr="006C4A51" w:rsidRDefault="001B4163" w:rsidP="001B4163">
            <w:pPr>
              <w:rPr>
                <w:rFonts w:ascii="UD デジタル 教科書体 NP-B" w:eastAsia="UD デジタル 教科書体 NP-B"/>
                <w:sz w:val="18"/>
                <w:szCs w:val="18"/>
              </w:rPr>
            </w:pPr>
            <w:sdt>
              <w:sdtPr>
                <w:rPr>
                  <w:rFonts w:ascii="Meiryo UI" w:eastAsia="Meiryo UI" w:hAnsi="Meiryo UI" w:hint="eastAsia"/>
                  <w:szCs w:val="21"/>
                </w:rPr>
                <w:id w:val="852463903"/>
                <w:placeholder>
                  <w:docPart w:val="DE37F6CB8A094AD5A38FC051C9CB5ACF"/>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tr w:rsidR="001B4163" w14:paraId="22708F73" w14:textId="77777777" w:rsidTr="00B54B54">
        <w:trPr>
          <w:trHeight w:val="375"/>
        </w:trPr>
        <w:tc>
          <w:tcPr>
            <w:tcW w:w="1418" w:type="dxa"/>
            <w:vMerge/>
            <w:tcBorders>
              <w:left w:val="single" w:sz="8" w:space="0" w:color="auto"/>
            </w:tcBorders>
            <w:vAlign w:val="center"/>
          </w:tcPr>
          <w:p w14:paraId="6A6079BE" w14:textId="77777777" w:rsidR="001B4163" w:rsidRDefault="001B4163" w:rsidP="001B4163"/>
        </w:tc>
        <w:tc>
          <w:tcPr>
            <w:tcW w:w="8363" w:type="dxa"/>
            <w:gridSpan w:val="6"/>
            <w:tcBorders>
              <w:top w:val="single" w:sz="4" w:space="0" w:color="auto"/>
              <w:right w:val="single" w:sz="8" w:space="0" w:color="auto"/>
            </w:tcBorders>
            <w:vAlign w:val="center"/>
          </w:tcPr>
          <w:p w14:paraId="122B4E89" w14:textId="704022BA" w:rsidR="001B4163" w:rsidRPr="00E871E1" w:rsidRDefault="001B4163" w:rsidP="001B4163">
            <w:pPr>
              <w:rPr>
                <w:sz w:val="18"/>
                <w:szCs w:val="18"/>
              </w:rPr>
            </w:pPr>
            <w:sdt>
              <w:sdtPr>
                <w:rPr>
                  <w:rFonts w:ascii="Meiryo UI" w:eastAsia="Meiryo UI" w:hAnsi="Meiryo UI" w:hint="eastAsia"/>
                  <w:szCs w:val="21"/>
                </w:rPr>
                <w:id w:val="1499381812"/>
                <w:placeholder>
                  <w:docPart w:val="D74C65E70E8044B78667100AC91CFBE8"/>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tr w:rsidR="001B4163" w14:paraId="4F9EC4F7" w14:textId="77777777" w:rsidTr="00B54B54">
        <w:trPr>
          <w:trHeight w:val="70"/>
        </w:trPr>
        <w:tc>
          <w:tcPr>
            <w:tcW w:w="1418" w:type="dxa"/>
            <w:vMerge/>
            <w:tcBorders>
              <w:left w:val="single" w:sz="8" w:space="0" w:color="auto"/>
            </w:tcBorders>
            <w:vAlign w:val="center"/>
          </w:tcPr>
          <w:p w14:paraId="533BF2A9"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3DD92CF7" w14:textId="70E3982E" w:rsidR="001B4163" w:rsidRPr="00E871E1" w:rsidRDefault="001B4163" w:rsidP="001B4163">
            <w:pPr>
              <w:rPr>
                <w:sz w:val="18"/>
                <w:szCs w:val="18"/>
              </w:rPr>
            </w:pPr>
            <w:sdt>
              <w:sdtPr>
                <w:rPr>
                  <w:rFonts w:ascii="Meiryo UI" w:eastAsia="Meiryo UI" w:hAnsi="Meiryo UI" w:hint="eastAsia"/>
                  <w:szCs w:val="21"/>
                </w:rPr>
                <w:id w:val="-1155758013"/>
                <w:placeholder>
                  <w:docPart w:val="EF1751CDFAF64CEB878A439E5616F184"/>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tr w:rsidR="001B4163" w14:paraId="1E9D63B1" w14:textId="77777777" w:rsidTr="001B58B0">
        <w:trPr>
          <w:trHeight w:val="70"/>
        </w:trPr>
        <w:tc>
          <w:tcPr>
            <w:tcW w:w="1418" w:type="dxa"/>
            <w:vMerge/>
            <w:tcBorders>
              <w:left w:val="single" w:sz="8" w:space="0" w:color="auto"/>
            </w:tcBorders>
            <w:vAlign w:val="center"/>
          </w:tcPr>
          <w:p w14:paraId="18F70B47"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58786A93" w14:textId="654D5A58" w:rsidR="001B4163" w:rsidRPr="00E871E1" w:rsidRDefault="001B4163" w:rsidP="001B4163">
            <w:pPr>
              <w:rPr>
                <w:sz w:val="18"/>
                <w:szCs w:val="18"/>
              </w:rPr>
            </w:pPr>
            <w:sdt>
              <w:sdtPr>
                <w:rPr>
                  <w:rFonts w:ascii="Meiryo UI" w:eastAsia="Meiryo UI" w:hAnsi="Meiryo UI" w:hint="eastAsia"/>
                  <w:szCs w:val="21"/>
                </w:rPr>
                <w:id w:val="-720515901"/>
                <w:placeholder>
                  <w:docPart w:val="8A749248052C40F48A76ADF2921A9E4E"/>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tr w:rsidR="001B4163" w14:paraId="2CAC7D07" w14:textId="77777777" w:rsidTr="001B58B0">
        <w:trPr>
          <w:trHeight w:val="70"/>
        </w:trPr>
        <w:tc>
          <w:tcPr>
            <w:tcW w:w="1418" w:type="dxa"/>
            <w:vMerge/>
            <w:tcBorders>
              <w:left w:val="single" w:sz="8" w:space="0" w:color="auto"/>
            </w:tcBorders>
            <w:vAlign w:val="center"/>
          </w:tcPr>
          <w:p w14:paraId="1706526C" w14:textId="77777777" w:rsidR="001B4163" w:rsidRDefault="001B4163" w:rsidP="001B4163">
            <w:bookmarkStart w:id="0" w:name="_GoBack" w:colFirst="1" w:colLast="1"/>
          </w:p>
        </w:tc>
        <w:tc>
          <w:tcPr>
            <w:tcW w:w="8363" w:type="dxa"/>
            <w:gridSpan w:val="6"/>
            <w:tcBorders>
              <w:top w:val="single" w:sz="4" w:space="0" w:color="auto"/>
              <w:bottom w:val="single" w:sz="4" w:space="0" w:color="auto"/>
              <w:right w:val="single" w:sz="8" w:space="0" w:color="auto"/>
            </w:tcBorders>
            <w:vAlign w:val="center"/>
          </w:tcPr>
          <w:p w14:paraId="6894B9E5" w14:textId="6E3E2F06" w:rsidR="001B4163" w:rsidRPr="00E871E1" w:rsidRDefault="001B4163" w:rsidP="001B4163">
            <w:pPr>
              <w:rPr>
                <w:sz w:val="18"/>
                <w:szCs w:val="18"/>
              </w:rPr>
            </w:pPr>
            <w:sdt>
              <w:sdtPr>
                <w:rPr>
                  <w:rFonts w:ascii="Meiryo UI" w:eastAsia="Meiryo UI" w:hAnsi="Meiryo UI" w:hint="eastAsia"/>
                  <w:szCs w:val="21"/>
                </w:rPr>
                <w:id w:val="1242365072"/>
                <w:placeholder>
                  <w:docPart w:val="B1BF570D147C4896AE8700BD2A26779E"/>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tr w:rsidR="001B4163" w14:paraId="63869A3A" w14:textId="77777777" w:rsidTr="000834CF">
        <w:trPr>
          <w:trHeight w:val="165"/>
        </w:trPr>
        <w:tc>
          <w:tcPr>
            <w:tcW w:w="1418" w:type="dxa"/>
            <w:vMerge/>
            <w:tcBorders>
              <w:left w:val="single" w:sz="8" w:space="0" w:color="auto"/>
            </w:tcBorders>
            <w:vAlign w:val="center"/>
          </w:tcPr>
          <w:p w14:paraId="70455287"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2E7BEED8" w14:textId="0643F3C1" w:rsidR="001B4163" w:rsidRPr="00E871E1" w:rsidRDefault="001B4163" w:rsidP="001B4163">
            <w:pPr>
              <w:rPr>
                <w:sz w:val="18"/>
                <w:szCs w:val="18"/>
              </w:rPr>
            </w:pPr>
            <w:sdt>
              <w:sdtPr>
                <w:rPr>
                  <w:rFonts w:ascii="Meiryo UI" w:eastAsia="Meiryo UI" w:hAnsi="Meiryo UI" w:hint="eastAsia"/>
                  <w:szCs w:val="21"/>
                </w:rPr>
                <w:id w:val="-806551942"/>
                <w:placeholder>
                  <w:docPart w:val="EAC78F2FCD1B482C910EAF20D3D6045F"/>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Content>
                <w:r>
                  <w:rPr>
                    <w:rFonts w:ascii="Meiryo UI" w:eastAsia="Meiryo UI" w:hAnsi="Meiryo UI" w:hint="eastAsia"/>
                    <w:szCs w:val="21"/>
                  </w:rPr>
                  <w:t>□　利用する機器を選択してください。</w:t>
                </w:r>
              </w:sdtContent>
            </w:sdt>
          </w:p>
        </w:tc>
      </w:tr>
      <w:bookmarkEnd w:id="0"/>
      <w:tr w:rsidR="00320C50" w14:paraId="6B3564CD" w14:textId="77777777" w:rsidTr="00B54B54">
        <w:trPr>
          <w:trHeight w:val="180"/>
        </w:trPr>
        <w:tc>
          <w:tcPr>
            <w:tcW w:w="1418" w:type="dxa"/>
            <w:vMerge/>
            <w:tcBorders>
              <w:left w:val="single" w:sz="8" w:space="0" w:color="auto"/>
            </w:tcBorders>
            <w:vAlign w:val="center"/>
          </w:tcPr>
          <w:p w14:paraId="3DD78108" w14:textId="77777777" w:rsidR="00320C50" w:rsidRDefault="00320C50" w:rsidP="00320C50"/>
        </w:tc>
        <w:tc>
          <w:tcPr>
            <w:tcW w:w="8363" w:type="dxa"/>
            <w:gridSpan w:val="6"/>
            <w:tcBorders>
              <w:top w:val="single" w:sz="4" w:space="0" w:color="auto"/>
              <w:bottom w:val="single" w:sz="4" w:space="0" w:color="auto"/>
              <w:right w:val="single" w:sz="8" w:space="0" w:color="auto"/>
            </w:tcBorders>
            <w:vAlign w:val="center"/>
          </w:tcPr>
          <w:p w14:paraId="0F7DE135" w14:textId="32963373" w:rsidR="00320C50" w:rsidRPr="00E871E1" w:rsidRDefault="00320C50" w:rsidP="00320C50">
            <w:pPr>
              <w:rPr>
                <w:sz w:val="18"/>
                <w:szCs w:val="18"/>
              </w:rPr>
            </w:pPr>
          </w:p>
        </w:tc>
      </w:tr>
      <w:tr w:rsidR="00F032AF" w14:paraId="52B67CCC" w14:textId="77777777" w:rsidTr="001B58B0">
        <w:trPr>
          <w:trHeight w:val="70"/>
        </w:trPr>
        <w:tc>
          <w:tcPr>
            <w:tcW w:w="1418" w:type="dxa"/>
            <w:vMerge/>
            <w:tcBorders>
              <w:left w:val="single" w:sz="8" w:space="0" w:color="auto"/>
            </w:tcBorders>
            <w:vAlign w:val="center"/>
          </w:tcPr>
          <w:p w14:paraId="418BFB98" w14:textId="77777777" w:rsidR="00F032AF" w:rsidRDefault="00F032AF" w:rsidP="00F032AF"/>
        </w:tc>
        <w:tc>
          <w:tcPr>
            <w:tcW w:w="8363" w:type="dxa"/>
            <w:gridSpan w:val="6"/>
            <w:tcBorders>
              <w:top w:val="single" w:sz="4" w:space="0" w:color="auto"/>
              <w:right w:val="single" w:sz="8" w:space="0" w:color="auto"/>
            </w:tcBorders>
            <w:vAlign w:val="center"/>
          </w:tcPr>
          <w:p w14:paraId="323FC006" w14:textId="5F6CC79A" w:rsidR="00F032AF" w:rsidRPr="00E871E1" w:rsidRDefault="00F032AF" w:rsidP="00F032AF">
            <w:pPr>
              <w:rPr>
                <w:sz w:val="18"/>
                <w:szCs w:val="18"/>
              </w:rPr>
            </w:pPr>
          </w:p>
        </w:tc>
      </w:tr>
      <w:tr w:rsidR="00F032AF" w14:paraId="7AEEF482" w14:textId="77777777" w:rsidTr="001B58B0">
        <w:trPr>
          <w:trHeight w:val="70"/>
        </w:trPr>
        <w:tc>
          <w:tcPr>
            <w:tcW w:w="1418" w:type="dxa"/>
            <w:vMerge/>
            <w:tcBorders>
              <w:left w:val="single" w:sz="8" w:space="0" w:color="auto"/>
            </w:tcBorders>
            <w:vAlign w:val="center"/>
          </w:tcPr>
          <w:p w14:paraId="7A68EF4D" w14:textId="77777777" w:rsidR="00F032AF" w:rsidRDefault="00F032AF" w:rsidP="00F032AF"/>
        </w:tc>
        <w:tc>
          <w:tcPr>
            <w:tcW w:w="8363" w:type="dxa"/>
            <w:gridSpan w:val="6"/>
            <w:tcBorders>
              <w:top w:val="single" w:sz="4" w:space="0" w:color="auto"/>
              <w:right w:val="single" w:sz="8" w:space="0" w:color="auto"/>
            </w:tcBorders>
            <w:vAlign w:val="center"/>
          </w:tcPr>
          <w:p w14:paraId="26B14D4B" w14:textId="2931107E" w:rsidR="00F032AF" w:rsidRPr="00E871E1" w:rsidRDefault="00F032AF" w:rsidP="00F032AF">
            <w:pPr>
              <w:rPr>
                <w:sz w:val="18"/>
                <w:szCs w:val="18"/>
              </w:rPr>
            </w:pPr>
          </w:p>
        </w:tc>
      </w:tr>
      <w:tr w:rsidR="00F032AF" w14:paraId="16B090D9" w14:textId="77777777" w:rsidTr="00D12243">
        <w:trPr>
          <w:trHeight w:val="416"/>
        </w:trPr>
        <w:tc>
          <w:tcPr>
            <w:tcW w:w="1418" w:type="dxa"/>
            <w:vMerge/>
            <w:tcBorders>
              <w:left w:val="single" w:sz="8" w:space="0" w:color="auto"/>
            </w:tcBorders>
            <w:vAlign w:val="center"/>
          </w:tcPr>
          <w:p w14:paraId="54319316" w14:textId="77777777" w:rsidR="00F032AF" w:rsidRDefault="00F032AF" w:rsidP="00F032AF"/>
        </w:tc>
        <w:tc>
          <w:tcPr>
            <w:tcW w:w="3402" w:type="dxa"/>
            <w:gridSpan w:val="3"/>
            <w:tcBorders>
              <w:top w:val="single" w:sz="4" w:space="0" w:color="auto"/>
              <w:right w:val="single" w:sz="4" w:space="0" w:color="auto"/>
            </w:tcBorders>
          </w:tcPr>
          <w:p w14:paraId="0CE4862B" w14:textId="001AEAF3" w:rsidR="00F032AF" w:rsidRPr="00E871E1" w:rsidRDefault="00F032AF" w:rsidP="00F032AF">
            <w:pPr>
              <w:spacing w:line="280" w:lineRule="exact"/>
              <w:rPr>
                <w:color w:val="FF0000"/>
                <w:sz w:val="18"/>
                <w:szCs w:val="18"/>
              </w:rPr>
            </w:pPr>
            <w:r w:rsidRPr="00E871E1">
              <w:rPr>
                <w:rFonts w:hint="eastAsia"/>
                <w:color w:val="FF0000"/>
                <w:sz w:val="18"/>
                <w:szCs w:val="18"/>
              </w:rPr>
              <w:t>このほかに使用する機器がありましたら、機器名をご記入ください。</w:t>
            </w:r>
          </w:p>
        </w:tc>
        <w:tc>
          <w:tcPr>
            <w:tcW w:w="4961" w:type="dxa"/>
            <w:gridSpan w:val="3"/>
            <w:tcBorders>
              <w:top w:val="single" w:sz="4" w:space="0" w:color="auto"/>
              <w:left w:val="single" w:sz="4" w:space="0" w:color="auto"/>
              <w:right w:val="single" w:sz="8" w:space="0" w:color="auto"/>
            </w:tcBorders>
            <w:vAlign w:val="center"/>
          </w:tcPr>
          <w:p w14:paraId="35FBC490" w14:textId="77777777" w:rsidR="00F032AF" w:rsidRPr="00986E18" w:rsidRDefault="00F032AF" w:rsidP="00F032AF">
            <w:pPr>
              <w:widowControl/>
              <w:jc w:val="left"/>
            </w:pPr>
          </w:p>
        </w:tc>
      </w:tr>
      <w:tr w:rsidR="00F032AF" w14:paraId="6036E3A9" w14:textId="77777777" w:rsidTr="00D12243">
        <w:trPr>
          <w:trHeight w:val="454"/>
        </w:trPr>
        <w:tc>
          <w:tcPr>
            <w:tcW w:w="1418" w:type="dxa"/>
            <w:vMerge/>
            <w:tcBorders>
              <w:left w:val="single" w:sz="8" w:space="0" w:color="auto"/>
            </w:tcBorders>
            <w:vAlign w:val="center"/>
          </w:tcPr>
          <w:p w14:paraId="3B6BC214" w14:textId="77777777" w:rsidR="00F032AF" w:rsidRDefault="00F032AF" w:rsidP="00F032AF"/>
        </w:tc>
        <w:tc>
          <w:tcPr>
            <w:tcW w:w="3402" w:type="dxa"/>
            <w:gridSpan w:val="3"/>
            <w:tcBorders>
              <w:top w:val="single" w:sz="4" w:space="0" w:color="auto"/>
              <w:right w:val="single" w:sz="4" w:space="0" w:color="auto"/>
            </w:tcBorders>
          </w:tcPr>
          <w:p w14:paraId="30014B2A" w14:textId="77777777" w:rsidR="00F032AF" w:rsidRPr="00E871E1" w:rsidRDefault="00F032AF" w:rsidP="00F032AF">
            <w:pPr>
              <w:spacing w:line="280" w:lineRule="exact"/>
              <w:rPr>
                <w:sz w:val="18"/>
                <w:szCs w:val="18"/>
              </w:rPr>
            </w:pPr>
            <w:r w:rsidRPr="00E871E1">
              <w:rPr>
                <w:rFonts w:hint="eastAsia"/>
                <w:color w:val="FF0000"/>
                <w:sz w:val="18"/>
                <w:szCs w:val="18"/>
              </w:rPr>
              <w:t>操作指導、講習会を希望する機器がありましたら、ご記入下さい。</w:t>
            </w:r>
          </w:p>
        </w:tc>
        <w:tc>
          <w:tcPr>
            <w:tcW w:w="4961" w:type="dxa"/>
            <w:gridSpan w:val="3"/>
            <w:tcBorders>
              <w:top w:val="single" w:sz="4" w:space="0" w:color="auto"/>
              <w:left w:val="single" w:sz="4" w:space="0" w:color="auto"/>
              <w:right w:val="single" w:sz="8" w:space="0" w:color="auto"/>
            </w:tcBorders>
            <w:vAlign w:val="center"/>
          </w:tcPr>
          <w:p w14:paraId="3CAD5231" w14:textId="4172FC3D" w:rsidR="00F032AF" w:rsidRPr="00986E18" w:rsidRDefault="00F032AF" w:rsidP="00F032AF">
            <w:pPr>
              <w:widowControl/>
              <w:jc w:val="left"/>
            </w:pPr>
          </w:p>
        </w:tc>
      </w:tr>
      <w:tr w:rsidR="00F032AF" w14:paraId="7882468A" w14:textId="77777777" w:rsidTr="00B54B54">
        <w:trPr>
          <w:trHeight w:val="885"/>
        </w:trPr>
        <w:tc>
          <w:tcPr>
            <w:tcW w:w="1418" w:type="dxa"/>
            <w:vMerge w:val="restart"/>
            <w:tcBorders>
              <w:top w:val="single" w:sz="8" w:space="0" w:color="auto"/>
              <w:left w:val="single" w:sz="8" w:space="0" w:color="auto"/>
            </w:tcBorders>
            <w:vAlign w:val="center"/>
          </w:tcPr>
          <w:p w14:paraId="141FD7A1" w14:textId="68A55715" w:rsidR="00F032AF" w:rsidRPr="00161C84" w:rsidRDefault="00F032AF" w:rsidP="00F032AF">
            <w:pPr>
              <w:jc w:val="distribute"/>
              <w:rPr>
                <w:kern w:val="0"/>
              </w:rPr>
            </w:pPr>
            <w:r w:rsidRPr="00161C84">
              <w:rPr>
                <w:rFonts w:hint="eastAsia"/>
                <w:kern w:val="0"/>
              </w:rPr>
              <w:t>予算区分</w:t>
            </w:r>
          </w:p>
        </w:tc>
        <w:tc>
          <w:tcPr>
            <w:tcW w:w="1701" w:type="dxa"/>
            <w:gridSpan w:val="2"/>
            <w:tcBorders>
              <w:top w:val="single" w:sz="8" w:space="0" w:color="auto"/>
              <w:bottom w:val="single" w:sz="4" w:space="0" w:color="auto"/>
            </w:tcBorders>
            <w:vAlign w:val="center"/>
          </w:tcPr>
          <w:p w14:paraId="24A004EC" w14:textId="77777777" w:rsidR="00F032AF" w:rsidRDefault="00F032AF" w:rsidP="00F032AF">
            <w:pPr>
              <w:jc w:val="left"/>
            </w:pPr>
            <w:r>
              <w:rPr>
                <w:rFonts w:hint="eastAsia"/>
              </w:rPr>
              <w:t>学内予算及び</w:t>
            </w:r>
          </w:p>
          <w:p w14:paraId="29E98583" w14:textId="77777777" w:rsidR="00F032AF" w:rsidRPr="007544C3" w:rsidRDefault="00F032AF" w:rsidP="00F032AF">
            <w:pPr>
              <w:jc w:val="left"/>
            </w:pPr>
            <w:r>
              <w:rPr>
                <w:rFonts w:hint="eastAsia"/>
              </w:rPr>
              <w:t>寄附金等</w:t>
            </w:r>
          </w:p>
        </w:tc>
        <w:tc>
          <w:tcPr>
            <w:tcW w:w="6662" w:type="dxa"/>
            <w:gridSpan w:val="4"/>
            <w:tcBorders>
              <w:top w:val="single" w:sz="8" w:space="0" w:color="auto"/>
              <w:bottom w:val="single" w:sz="4" w:space="0" w:color="auto"/>
              <w:right w:val="single" w:sz="8" w:space="0" w:color="auto"/>
            </w:tcBorders>
            <w:vAlign w:val="center"/>
          </w:tcPr>
          <w:p w14:paraId="7EB3B9C5" w14:textId="77777777" w:rsidR="00F032AF" w:rsidRDefault="00F032AF" w:rsidP="00F032AF">
            <w:r>
              <w:rPr>
                <w:rFonts w:hint="eastAsia"/>
              </w:rPr>
              <w:t xml:space="preserve"> </w:t>
            </w:r>
            <w:r>
              <w:rPr>
                <w:rFonts w:hint="eastAsia"/>
              </w:rPr>
              <w:t>□学内予算（</w:t>
            </w:r>
            <w:r>
              <w:rPr>
                <w:rFonts w:hint="eastAsia"/>
              </w:rPr>
              <w:t xml:space="preserve">  </w:t>
            </w:r>
            <w:r>
              <w:rPr>
                <w:rFonts w:hint="eastAsia"/>
              </w:rPr>
              <w:t xml:space="preserve">　　　　　）□寄附金</w:t>
            </w:r>
            <w:r>
              <w:rPr>
                <w:rFonts w:hint="eastAsia"/>
              </w:rPr>
              <w:t xml:space="preserve">  </w:t>
            </w:r>
            <w:r>
              <w:rPr>
                <w:rFonts w:hint="eastAsia"/>
              </w:rPr>
              <w:t>（　　　　　　）</w:t>
            </w:r>
          </w:p>
          <w:p w14:paraId="4FEAA9D6" w14:textId="77777777" w:rsidR="00F032AF" w:rsidRPr="007544C3" w:rsidRDefault="00F032AF" w:rsidP="00F032AF">
            <w:pPr>
              <w:ind w:firstLineChars="50" w:firstLine="105"/>
            </w:pPr>
            <w:r>
              <w:rPr>
                <w:rFonts w:hint="eastAsia"/>
              </w:rPr>
              <w:t xml:space="preserve">□その他　（　　　</w:t>
            </w:r>
            <w:r>
              <w:rPr>
                <w:rFonts w:hint="eastAsia"/>
              </w:rPr>
              <w:t xml:space="preserve">  </w:t>
            </w:r>
            <w:r>
              <w:rPr>
                <w:rFonts w:hint="eastAsia"/>
              </w:rPr>
              <w:t xml:space="preserve">　　）□連大経費（岩手・岐阜）</w:t>
            </w:r>
          </w:p>
        </w:tc>
      </w:tr>
      <w:tr w:rsidR="00F032AF" w14:paraId="076B8FF7" w14:textId="77777777" w:rsidTr="00B54B54">
        <w:trPr>
          <w:trHeight w:val="900"/>
        </w:trPr>
        <w:tc>
          <w:tcPr>
            <w:tcW w:w="1418" w:type="dxa"/>
            <w:vMerge/>
            <w:tcBorders>
              <w:top w:val="single" w:sz="8" w:space="0" w:color="auto"/>
              <w:left w:val="single" w:sz="8" w:space="0" w:color="auto"/>
            </w:tcBorders>
            <w:vAlign w:val="center"/>
          </w:tcPr>
          <w:p w14:paraId="38D90722" w14:textId="77777777" w:rsidR="00F032AF" w:rsidRDefault="00F032AF" w:rsidP="00F032AF"/>
        </w:tc>
        <w:tc>
          <w:tcPr>
            <w:tcW w:w="1701" w:type="dxa"/>
            <w:gridSpan w:val="2"/>
            <w:tcBorders>
              <w:top w:val="single" w:sz="4" w:space="0" w:color="auto"/>
              <w:bottom w:val="dotted" w:sz="4" w:space="0" w:color="auto"/>
            </w:tcBorders>
            <w:vAlign w:val="center"/>
          </w:tcPr>
          <w:p w14:paraId="78F36583" w14:textId="77777777" w:rsidR="00F032AF" w:rsidRDefault="00F032AF" w:rsidP="00F032AF">
            <w:r>
              <w:rPr>
                <w:rFonts w:hint="eastAsia"/>
              </w:rPr>
              <w:t>外部資金</w:t>
            </w:r>
          </w:p>
          <w:p w14:paraId="2C8A3B57" w14:textId="77777777" w:rsidR="00F032AF" w:rsidRPr="00A95E2E" w:rsidRDefault="00F032AF" w:rsidP="00F032AF">
            <w:pPr>
              <w:rPr>
                <w:sz w:val="18"/>
                <w:szCs w:val="18"/>
              </w:rPr>
            </w:pPr>
            <w:r w:rsidRPr="00AC5ACB">
              <w:rPr>
                <w:rFonts w:hint="eastAsia"/>
                <w:noProof/>
                <w:color w:val="FF0000"/>
                <w:sz w:val="18"/>
                <w:szCs w:val="18"/>
              </w:rPr>
              <mc:AlternateContent>
                <mc:Choice Requires="wps">
                  <w:drawing>
                    <wp:anchor distT="0" distB="0" distL="114300" distR="114300" simplePos="0" relativeHeight="251888640" behindDoc="0" locked="0" layoutInCell="1" allowOverlap="1" wp14:anchorId="0E82D6B7" wp14:editId="19F23421">
                      <wp:simplePos x="0" y="0"/>
                      <wp:positionH relativeFrom="column">
                        <wp:posOffset>454660</wp:posOffset>
                      </wp:positionH>
                      <wp:positionV relativeFrom="paragraph">
                        <wp:posOffset>608965</wp:posOffset>
                      </wp:positionV>
                      <wp:extent cx="9525" cy="228600"/>
                      <wp:effectExtent l="76200" t="0" r="66675" b="57150"/>
                      <wp:wrapNone/>
                      <wp:docPr id="1" name="直線矢印コネクタ 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w="952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EB8985" id="_x0000_t32" coordsize="21600,21600" o:spt="32" o:oned="t" path="m,l21600,21600e" filled="f">
                      <v:path arrowok="t" fillok="f" o:connecttype="none"/>
                      <o:lock v:ext="edit" shapetype="t"/>
                    </v:shapetype>
                    <v:shape id="直線矢印コネクタ 1" o:spid="_x0000_s1026" type="#_x0000_t32" style="position:absolute;left:0;text-align:left;margin-left:35.8pt;margin-top:47.95pt;width:.75pt;height:18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" strokecolor="black [3040]">
                      <v:stroke endarrow="open"/>
                    </v:shape>
                  </w:pict>
                </mc:Fallback>
              </mc:AlternateContent>
            </w:r>
            <w:r w:rsidRPr="00AC5ACB">
              <w:rPr>
                <w:rFonts w:hint="eastAsia"/>
                <w:color w:val="FF0000"/>
                <w:sz w:val="18"/>
                <w:szCs w:val="18"/>
              </w:rPr>
              <w:t>（研究期間終了月は別予算を選択）</w:t>
            </w:r>
          </w:p>
        </w:tc>
        <w:tc>
          <w:tcPr>
            <w:tcW w:w="6662" w:type="dxa"/>
            <w:gridSpan w:val="4"/>
            <w:tcBorders>
              <w:top w:val="single" w:sz="4" w:space="0" w:color="auto"/>
              <w:bottom w:val="dotted" w:sz="4" w:space="0" w:color="auto"/>
              <w:right w:val="single" w:sz="8" w:space="0" w:color="auto"/>
            </w:tcBorders>
            <w:vAlign w:val="center"/>
          </w:tcPr>
          <w:p w14:paraId="4E13500C" w14:textId="77777777" w:rsidR="00F032AF" w:rsidRDefault="00F032AF" w:rsidP="00F032AF">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55F2B539" w14:textId="77777777" w:rsidR="00F032AF" w:rsidRDefault="00F032AF" w:rsidP="00F032AF">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5B1F35E1" w14:textId="77777777" w:rsidR="00F032AF" w:rsidRDefault="00F032AF" w:rsidP="00F032AF">
            <w:pPr>
              <w:ind w:firstLineChars="50" w:firstLine="105"/>
            </w:pPr>
            <w:r>
              <w:rPr>
                <w:rFonts w:hint="eastAsia"/>
              </w:rPr>
              <w:t xml:space="preserve">□文部科研（　　　</w:t>
            </w:r>
            <w:r>
              <w:rPr>
                <w:rFonts w:hint="eastAsia"/>
              </w:rPr>
              <w:t xml:space="preserve">    </w:t>
            </w:r>
            <w:r>
              <w:rPr>
                <w:rFonts w:hint="eastAsia"/>
              </w:rPr>
              <w:t xml:space="preserve">　）</w:t>
            </w:r>
          </w:p>
          <w:p w14:paraId="5762E156" w14:textId="77777777" w:rsidR="00F032AF" w:rsidRDefault="00F032AF" w:rsidP="00F032AF">
            <w:pPr>
              <w:ind w:firstLineChars="50" w:firstLine="105"/>
            </w:pPr>
            <w:r>
              <w:rPr>
                <w:rFonts w:hint="eastAsia"/>
              </w:rPr>
              <w:t xml:space="preserve">□その他補助金等（　　　　</w:t>
            </w:r>
            <w:r>
              <w:rPr>
                <w:rFonts w:hint="eastAsia"/>
              </w:rPr>
              <w:t xml:space="preserve"> </w:t>
            </w:r>
            <w:r>
              <w:rPr>
                <w:rFonts w:hint="eastAsia"/>
              </w:rPr>
              <w:t xml:space="preserve">　　）</w:t>
            </w:r>
          </w:p>
        </w:tc>
      </w:tr>
      <w:tr w:rsidR="00F032AF" w14:paraId="22A3D23F" w14:textId="77777777" w:rsidTr="00B54B54">
        <w:trPr>
          <w:trHeight w:val="1013"/>
        </w:trPr>
        <w:tc>
          <w:tcPr>
            <w:tcW w:w="1418" w:type="dxa"/>
            <w:vMerge/>
            <w:tcBorders>
              <w:left w:val="single" w:sz="8" w:space="0" w:color="auto"/>
              <w:bottom w:val="single" w:sz="8" w:space="0" w:color="auto"/>
            </w:tcBorders>
            <w:vAlign w:val="center"/>
          </w:tcPr>
          <w:p w14:paraId="447EA38A" w14:textId="77777777" w:rsidR="00F032AF" w:rsidRDefault="00F032AF" w:rsidP="00F032AF"/>
        </w:tc>
        <w:tc>
          <w:tcPr>
            <w:tcW w:w="1701" w:type="dxa"/>
            <w:gridSpan w:val="2"/>
            <w:tcBorders>
              <w:top w:val="dotted" w:sz="4" w:space="0" w:color="auto"/>
              <w:bottom w:val="single" w:sz="8" w:space="0" w:color="auto"/>
            </w:tcBorders>
            <w:vAlign w:val="center"/>
          </w:tcPr>
          <w:p w14:paraId="4954B06F" w14:textId="77777777" w:rsidR="00F032AF" w:rsidRDefault="00F032AF" w:rsidP="00F032AF">
            <w:r>
              <w:rPr>
                <w:rFonts w:hint="eastAsia"/>
              </w:rPr>
              <w:t>研究期間終了月</w:t>
            </w:r>
          </w:p>
          <w:p w14:paraId="51018138" w14:textId="77777777" w:rsidR="00F032AF" w:rsidRDefault="00F032AF" w:rsidP="00F032AF">
            <w:r>
              <w:rPr>
                <w:rFonts w:hint="eastAsia"/>
              </w:rPr>
              <w:t>の予算</w:t>
            </w:r>
          </w:p>
        </w:tc>
        <w:tc>
          <w:tcPr>
            <w:tcW w:w="6662" w:type="dxa"/>
            <w:gridSpan w:val="4"/>
            <w:tcBorders>
              <w:top w:val="dotted" w:sz="4" w:space="0" w:color="auto"/>
              <w:bottom w:val="single" w:sz="8" w:space="0" w:color="auto"/>
              <w:right w:val="single" w:sz="8" w:space="0" w:color="auto"/>
            </w:tcBorders>
            <w:vAlign w:val="center"/>
          </w:tcPr>
          <w:p w14:paraId="41C71497" w14:textId="77777777" w:rsidR="00F032AF" w:rsidRDefault="00F032AF" w:rsidP="00F032AF">
            <w:pPr>
              <w:ind w:firstLineChars="50" w:firstLine="105"/>
            </w:pPr>
            <w:r>
              <w:rPr>
                <w:rFonts w:hint="eastAsia"/>
              </w:rPr>
              <w:t>□学内予算（　　　　　　）□寄附金（　　　　　　）</w:t>
            </w:r>
          </w:p>
          <w:p w14:paraId="0D6DB721" w14:textId="77777777" w:rsidR="00F032AF" w:rsidRDefault="00F032AF" w:rsidP="00F032AF">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45173166" w14:textId="77777777" w:rsidR="00F032AF" w:rsidRDefault="00F032AF" w:rsidP="00F032AF">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25CEE9AD" w14:textId="77777777" w:rsidR="00F032AF" w:rsidRDefault="00F032AF" w:rsidP="00F032AF">
            <w:pPr>
              <w:ind w:firstLineChars="50" w:firstLine="105"/>
            </w:pPr>
            <w:r>
              <w:rPr>
                <w:rFonts w:hint="eastAsia"/>
              </w:rPr>
              <w:t xml:space="preserve">□文部科研（　　　</w:t>
            </w:r>
            <w:r>
              <w:rPr>
                <w:rFonts w:hint="eastAsia"/>
              </w:rPr>
              <w:t xml:space="preserve">    </w:t>
            </w:r>
            <w:r>
              <w:rPr>
                <w:rFonts w:hint="eastAsia"/>
              </w:rPr>
              <w:t xml:space="preserve">　）□連大経費（岩手・岐阜）</w:t>
            </w:r>
          </w:p>
          <w:p w14:paraId="0DE7609A" w14:textId="77777777" w:rsidR="00F032AF" w:rsidRPr="009A56BD" w:rsidRDefault="00F032AF" w:rsidP="00F032AF">
            <w:pPr>
              <w:ind w:firstLineChars="50" w:firstLine="105"/>
              <w:rPr>
                <w:rFonts w:asciiTheme="minorEastAsia" w:hAnsiTheme="minorEastAsia"/>
              </w:rPr>
            </w:pPr>
            <w:r>
              <w:rPr>
                <w:rFonts w:hint="eastAsia"/>
              </w:rPr>
              <w:t xml:space="preserve">□その他補助金等（　　　　</w:t>
            </w:r>
            <w:r>
              <w:rPr>
                <w:rFonts w:hint="eastAsia"/>
              </w:rPr>
              <w:t xml:space="preserve"> </w:t>
            </w:r>
            <w:r>
              <w:rPr>
                <w:rFonts w:hint="eastAsia"/>
              </w:rPr>
              <w:t xml:space="preserve">　　）</w:t>
            </w:r>
          </w:p>
          <w:p w14:paraId="0071A3C1" w14:textId="77777777" w:rsidR="00F032AF" w:rsidRDefault="00F032AF" w:rsidP="00F032AF">
            <w:pPr>
              <w:ind w:firstLineChars="50" w:firstLine="105"/>
            </w:pPr>
            <w:r>
              <w:rPr>
                <w:rFonts w:hint="eastAsia"/>
              </w:rPr>
              <w:t>□その他　（　　　　　　　）</w:t>
            </w:r>
          </w:p>
        </w:tc>
      </w:tr>
      <w:tr w:rsidR="00F032AF" w14:paraId="603E4AB2" w14:textId="77777777" w:rsidTr="00B54B54">
        <w:trPr>
          <w:trHeight w:val="1243"/>
        </w:trPr>
        <w:tc>
          <w:tcPr>
            <w:tcW w:w="1418" w:type="dxa"/>
            <w:vMerge w:val="restart"/>
            <w:tcBorders>
              <w:top w:val="single" w:sz="8" w:space="0" w:color="auto"/>
              <w:left w:val="single" w:sz="8" w:space="0" w:color="auto"/>
            </w:tcBorders>
            <w:vAlign w:val="center"/>
          </w:tcPr>
          <w:p w14:paraId="01C57809" w14:textId="77777777" w:rsidR="00F032AF" w:rsidRDefault="00F032AF" w:rsidP="00F032AF">
            <w:pPr>
              <w:jc w:val="distribute"/>
            </w:pPr>
            <w:r>
              <w:rPr>
                <w:rFonts w:hint="eastAsia"/>
              </w:rPr>
              <w:t>申請許可</w:t>
            </w:r>
          </w:p>
          <w:p w14:paraId="0F9A9247" w14:textId="6C890D8E" w:rsidR="00F032AF" w:rsidRDefault="00F032AF" w:rsidP="00F032AF">
            <w:pPr>
              <w:jc w:val="center"/>
            </w:pPr>
            <w:r>
              <w:rPr>
                <w:rFonts w:hint="eastAsia"/>
              </w:rPr>
              <w:t>及び</w:t>
            </w:r>
          </w:p>
          <w:p w14:paraId="37EA74F1" w14:textId="77777777" w:rsidR="00F032AF" w:rsidRDefault="00F032AF" w:rsidP="00F032AF">
            <w:pPr>
              <w:jc w:val="distribute"/>
            </w:pPr>
            <w:r>
              <w:rPr>
                <w:rFonts w:hint="eastAsia"/>
              </w:rPr>
              <w:t>入退室登録</w:t>
            </w:r>
          </w:p>
        </w:tc>
        <w:tc>
          <w:tcPr>
            <w:tcW w:w="8363" w:type="dxa"/>
            <w:gridSpan w:val="6"/>
            <w:tcBorders>
              <w:top w:val="single" w:sz="8" w:space="0" w:color="auto"/>
              <w:bottom w:val="single" w:sz="4" w:space="0" w:color="auto"/>
              <w:right w:val="single" w:sz="8" w:space="0" w:color="auto"/>
            </w:tcBorders>
          </w:tcPr>
          <w:p w14:paraId="38950ACB" w14:textId="239EA450" w:rsidR="00F032AF" w:rsidRDefault="00F032AF" w:rsidP="00F032AF">
            <w:pPr>
              <w:jc w:val="right"/>
            </w:pPr>
            <w:r>
              <w:rPr>
                <w:rFonts w:hint="eastAsia"/>
              </w:rPr>
              <w:t>許可年月日　　　　年　　　月　　　日</w:t>
            </w:r>
          </w:p>
          <w:p w14:paraId="48CBE99C" w14:textId="77777777" w:rsidR="00F032AF" w:rsidRDefault="00F032AF" w:rsidP="00F032AF">
            <w:pPr>
              <w:ind w:right="210"/>
              <w:jc w:val="left"/>
            </w:pPr>
            <w:r>
              <w:rPr>
                <w:rFonts w:hint="eastAsia"/>
              </w:rPr>
              <w:t xml:space="preserve">上記申請を許可します。　　</w:t>
            </w:r>
          </w:p>
          <w:p w14:paraId="51CDD3AC" w14:textId="0C7087C3" w:rsidR="00F032AF" w:rsidRPr="00082FF4" w:rsidRDefault="00F032AF" w:rsidP="00F032AF">
            <w:pPr>
              <w:wordWrap w:val="0"/>
              <w:ind w:right="210"/>
              <w:jc w:val="right"/>
            </w:pPr>
            <w:r>
              <w:rPr>
                <w:rFonts w:hint="eastAsia"/>
              </w:rPr>
              <w:t>産学連携センター共同利用設備ステーション長　　　　印</w:t>
            </w:r>
          </w:p>
        </w:tc>
      </w:tr>
      <w:tr w:rsidR="00F032AF" w14:paraId="4804CA10" w14:textId="77777777" w:rsidTr="00B54B54">
        <w:trPr>
          <w:trHeight w:val="567"/>
        </w:trPr>
        <w:tc>
          <w:tcPr>
            <w:tcW w:w="1418" w:type="dxa"/>
            <w:vMerge/>
            <w:tcBorders>
              <w:left w:val="single" w:sz="8" w:space="0" w:color="auto"/>
              <w:bottom w:val="single" w:sz="8" w:space="0" w:color="auto"/>
            </w:tcBorders>
            <w:vAlign w:val="center"/>
          </w:tcPr>
          <w:p w14:paraId="50C46701" w14:textId="77777777" w:rsidR="00F032AF" w:rsidDel="008E29E9" w:rsidRDefault="00F032AF" w:rsidP="00F032AF">
            <w:pPr>
              <w:jc w:val="center"/>
            </w:pPr>
          </w:p>
        </w:tc>
        <w:tc>
          <w:tcPr>
            <w:tcW w:w="8363" w:type="dxa"/>
            <w:gridSpan w:val="6"/>
            <w:tcBorders>
              <w:top w:val="single" w:sz="4" w:space="0" w:color="auto"/>
              <w:bottom w:val="single" w:sz="8" w:space="0" w:color="auto"/>
              <w:right w:val="single" w:sz="8" w:space="0" w:color="auto"/>
            </w:tcBorders>
          </w:tcPr>
          <w:p w14:paraId="19B07120" w14:textId="77777777" w:rsidR="00F032AF" w:rsidRDefault="00F032AF" w:rsidP="00F032AF">
            <w:r>
              <w:rPr>
                <w:rFonts w:hint="eastAsia"/>
              </w:rPr>
              <w:t>入退室登録欄</w:t>
            </w:r>
          </w:p>
          <w:p w14:paraId="20F09159" w14:textId="77777777" w:rsidR="00F032AF" w:rsidRPr="008E29E9" w:rsidRDefault="00F032AF" w:rsidP="00F032AF">
            <w:pPr>
              <w:jc w:val="right"/>
            </w:pPr>
            <w:r>
              <w:rPr>
                <w:rFonts w:hint="eastAsia"/>
              </w:rPr>
              <w:t xml:space="preserve">　　　　　　　　　　　　　　　　登録年月日　</w:t>
            </w:r>
            <w:r>
              <w:rPr>
                <w:rFonts w:hint="eastAsia"/>
              </w:rPr>
              <w:t xml:space="preserve"> </w:t>
            </w:r>
            <w:r>
              <w:rPr>
                <w:rFonts w:hint="eastAsia"/>
              </w:rPr>
              <w:t xml:space="preserve">　　　年　　　月　　</w:t>
            </w:r>
            <w:r>
              <w:rPr>
                <w:rFonts w:hint="eastAsia"/>
              </w:rPr>
              <w:t xml:space="preserve"> </w:t>
            </w:r>
            <w:r>
              <w:rPr>
                <w:rFonts w:hint="eastAsia"/>
              </w:rPr>
              <w:t>日</w:t>
            </w:r>
          </w:p>
        </w:tc>
      </w:tr>
    </w:tbl>
    <w:p w14:paraId="7AC8B3A2" w14:textId="485045E8" w:rsidR="00C6413E" w:rsidRDefault="00C6413E" w:rsidP="00AA1BEC">
      <w:pPr>
        <w:widowControl/>
        <w:ind w:leftChars="100" w:left="630" w:hangingChars="200" w:hanging="420"/>
        <w:jc w:val="left"/>
        <w:rPr>
          <w:rFonts w:asciiTheme="minorEastAsia" w:hAnsiTheme="minorEastAsia"/>
        </w:rPr>
      </w:pPr>
      <w:r>
        <w:rPr>
          <w:rFonts w:asciiTheme="minorEastAsia" w:hAnsiTheme="minorEastAsia" w:hint="eastAsia"/>
        </w:rPr>
        <w:t xml:space="preserve">※１　</w:t>
      </w:r>
      <w:r w:rsidRPr="00C6413E">
        <w:rPr>
          <w:rFonts w:asciiTheme="minorEastAsia" w:hAnsiTheme="minorEastAsia" w:hint="eastAsia"/>
        </w:rPr>
        <w:t>利用に際しては</w:t>
      </w:r>
      <w:r w:rsidR="00773B44" w:rsidRPr="00624E6F">
        <w:rPr>
          <w:rFonts w:hint="eastAsia"/>
        </w:rPr>
        <w:t>帯広畜産大学</w:t>
      </w:r>
      <w:r>
        <w:rPr>
          <w:rFonts w:asciiTheme="minorEastAsia" w:hAnsiTheme="minorEastAsia" w:hint="eastAsia"/>
        </w:rPr>
        <w:t>共通機器等利用規程及び利用上の注意事項を遵守すること</w:t>
      </w:r>
      <w:r w:rsidRPr="00C6413E">
        <w:rPr>
          <w:rFonts w:asciiTheme="minorEastAsia" w:hAnsiTheme="minorEastAsia" w:hint="eastAsia"/>
        </w:rPr>
        <w:t>。</w:t>
      </w:r>
    </w:p>
    <w:p w14:paraId="00A0364E" w14:textId="024980FD" w:rsidR="00AA1BEC" w:rsidRDefault="00AA1BEC" w:rsidP="00AA1BEC">
      <w:pPr>
        <w:widowControl/>
        <w:ind w:leftChars="100" w:left="630" w:hangingChars="200" w:hanging="420"/>
        <w:jc w:val="left"/>
        <w:rPr>
          <w:rFonts w:asciiTheme="minorEastAsia" w:hAnsiTheme="minorEastAsia"/>
        </w:rPr>
      </w:pPr>
      <w:r w:rsidRPr="009A56BD">
        <w:rPr>
          <w:rFonts w:asciiTheme="minorEastAsia" w:hAnsiTheme="minorEastAsia" w:hint="eastAsia"/>
        </w:rPr>
        <w:t>※</w:t>
      </w:r>
      <w:r w:rsidR="00C6413E">
        <w:rPr>
          <w:rFonts w:asciiTheme="minorEastAsia" w:hAnsiTheme="minorEastAsia" w:hint="eastAsia"/>
        </w:rPr>
        <w:t>２</w:t>
      </w:r>
      <w:r w:rsidRPr="009A56BD">
        <w:rPr>
          <w:rFonts w:asciiTheme="minorEastAsia" w:hAnsiTheme="minorEastAsia" w:hint="eastAsia"/>
        </w:rPr>
        <w:t xml:space="preserve">　</w:t>
      </w:r>
      <w:r w:rsidR="00C0650D">
        <w:rPr>
          <w:rFonts w:asciiTheme="minorEastAsia" w:hAnsiTheme="minorEastAsia" w:hint="eastAsia"/>
        </w:rPr>
        <w:t>利用期間</w:t>
      </w:r>
      <w:r w:rsidRPr="009A56BD">
        <w:rPr>
          <w:rFonts w:asciiTheme="minorEastAsia" w:hAnsiTheme="minorEastAsia" w:hint="eastAsia"/>
        </w:rPr>
        <w:t>は、当該年度の</w:t>
      </w:r>
      <w:r w:rsidR="001D3124">
        <w:rPr>
          <w:rFonts w:asciiTheme="minorEastAsia" w:hAnsiTheme="minorEastAsia" w:hint="eastAsia"/>
        </w:rPr>
        <w:t>３</w:t>
      </w:r>
      <w:r w:rsidR="00F65839" w:rsidRPr="009A56BD">
        <w:rPr>
          <w:rFonts w:asciiTheme="minorEastAsia" w:hAnsiTheme="minorEastAsia" w:hint="eastAsia"/>
        </w:rPr>
        <w:t>月</w:t>
      </w:r>
      <w:r w:rsidRPr="009A56BD">
        <w:rPr>
          <w:rFonts w:asciiTheme="minorEastAsia" w:hAnsiTheme="minorEastAsia" w:hint="eastAsia"/>
        </w:rPr>
        <w:t>末日までとし、次年度に継続して利用する場合は新たに申請書を提出すること。</w:t>
      </w:r>
    </w:p>
    <w:p w14:paraId="1D5009E8" w14:textId="0D308598" w:rsidR="00BC5809" w:rsidRDefault="00BC5809" w:rsidP="00BC5809">
      <w:pPr>
        <w:widowControl/>
        <w:ind w:leftChars="100" w:left="630" w:hangingChars="200" w:hanging="420"/>
        <w:jc w:val="left"/>
        <w:rPr>
          <w:rFonts w:asciiTheme="minorEastAsia" w:hAnsiTheme="minorEastAsia"/>
        </w:rPr>
      </w:pPr>
      <w:r w:rsidRPr="001D1C4A">
        <w:rPr>
          <w:rFonts w:asciiTheme="minorEastAsia" w:hAnsiTheme="minorEastAsia" w:hint="eastAsia"/>
        </w:rPr>
        <w:t>※</w:t>
      </w:r>
      <w:r>
        <w:rPr>
          <w:rFonts w:asciiTheme="minorEastAsia" w:hAnsiTheme="minorEastAsia" w:hint="eastAsia"/>
        </w:rPr>
        <w:t>３</w:t>
      </w:r>
      <w:r w:rsidRPr="001D1C4A">
        <w:rPr>
          <w:rFonts w:asciiTheme="minorEastAsia" w:hAnsiTheme="minorEastAsia" w:hint="eastAsia"/>
        </w:rPr>
        <w:t xml:space="preserve">　</w:t>
      </w:r>
      <w:r w:rsidRPr="00BC5809">
        <w:rPr>
          <w:rFonts w:asciiTheme="minorEastAsia" w:hAnsiTheme="minorEastAsia" w:hint="eastAsia"/>
        </w:rPr>
        <w:t>利用責任者以外の使用者</w:t>
      </w:r>
      <w:r w:rsidR="003C4686">
        <w:rPr>
          <w:rFonts w:asciiTheme="minorEastAsia" w:hAnsiTheme="minorEastAsia" w:hint="eastAsia"/>
        </w:rPr>
        <w:t>欄について、</w:t>
      </w:r>
      <w:r w:rsidR="001D3124">
        <w:rPr>
          <w:rFonts w:asciiTheme="minorEastAsia" w:hAnsiTheme="minorEastAsia" w:hint="eastAsia"/>
        </w:rPr>
        <w:t>５</w:t>
      </w:r>
      <w:r w:rsidRPr="00BC5809">
        <w:rPr>
          <w:rFonts w:asciiTheme="minorEastAsia" w:hAnsiTheme="minorEastAsia" w:hint="eastAsia"/>
        </w:rPr>
        <w:t>名以上の場合は</w:t>
      </w:r>
      <w:r w:rsidR="003C4686">
        <w:rPr>
          <w:rFonts w:asciiTheme="minorEastAsia" w:hAnsiTheme="minorEastAsia" w:hint="eastAsia"/>
        </w:rPr>
        <w:t>、</w:t>
      </w:r>
      <w:r w:rsidRPr="00BC5809">
        <w:rPr>
          <w:rFonts w:asciiTheme="minorEastAsia" w:hAnsiTheme="minorEastAsia" w:hint="eastAsia"/>
        </w:rPr>
        <w:t>別紙（様式は任意）に記載の上</w:t>
      </w:r>
      <w:r w:rsidR="00E73A87">
        <w:rPr>
          <w:rFonts w:asciiTheme="minorEastAsia" w:hAnsiTheme="minorEastAsia" w:hint="eastAsia"/>
        </w:rPr>
        <w:t>、</w:t>
      </w:r>
      <w:r w:rsidR="003C4686">
        <w:rPr>
          <w:rFonts w:asciiTheme="minorEastAsia" w:hAnsiTheme="minorEastAsia" w:hint="eastAsia"/>
        </w:rPr>
        <w:t>提出すること</w:t>
      </w:r>
      <w:r w:rsidRPr="001D1C4A">
        <w:rPr>
          <w:rFonts w:asciiTheme="minorEastAsia" w:hAnsiTheme="minorEastAsia" w:hint="eastAsia"/>
        </w:rPr>
        <w:t>。</w:t>
      </w:r>
    </w:p>
    <w:p w14:paraId="2298CC45" w14:textId="77777777" w:rsidR="00CA657C" w:rsidRDefault="00B80BA9" w:rsidP="00B80BA9">
      <w:pPr>
        <w:widowControl/>
        <w:ind w:leftChars="100" w:left="630" w:hangingChars="200" w:hanging="420"/>
        <w:jc w:val="left"/>
      </w:pPr>
      <w:r w:rsidRPr="00CA657C">
        <w:rPr>
          <w:rFonts w:hint="eastAsia"/>
        </w:rPr>
        <w:t>※</w:t>
      </w:r>
      <w:r w:rsidR="00CA657C">
        <w:rPr>
          <w:rFonts w:hint="eastAsia"/>
        </w:rPr>
        <w:t>４</w:t>
      </w:r>
      <w:r w:rsidRPr="00CA657C">
        <w:rPr>
          <w:rFonts w:hint="eastAsia"/>
        </w:rPr>
        <w:t xml:space="preserve">　</w:t>
      </w:r>
      <w:r w:rsidR="00025C09">
        <w:rPr>
          <w:rFonts w:hint="eastAsia"/>
        </w:rPr>
        <w:t>外部資金については、決算、収支報告等の関係上、研究期間終了月は別の予算で利用料の徴収を行いますので、必ず別予算を選択して</w:t>
      </w:r>
      <w:r w:rsidR="00264B1D">
        <w:rPr>
          <w:rFonts w:hint="eastAsia"/>
        </w:rPr>
        <w:t>くだ</w:t>
      </w:r>
      <w:r w:rsidR="00025C09">
        <w:rPr>
          <w:rFonts w:hint="eastAsia"/>
        </w:rPr>
        <w:t>さい</w:t>
      </w:r>
      <w:r w:rsidR="00D53B61">
        <w:rPr>
          <w:rFonts w:hint="eastAsia"/>
        </w:rPr>
        <w:t>。</w:t>
      </w:r>
    </w:p>
    <w:p w14:paraId="5AE140E1" w14:textId="77777777" w:rsidR="00ED76E4" w:rsidRPr="00D53B61" w:rsidRDefault="00452685" w:rsidP="0068058A">
      <w:pPr>
        <w:widowControl/>
        <w:ind w:leftChars="100" w:left="630" w:hangingChars="200" w:hanging="420"/>
        <w:jc w:val="left"/>
      </w:pPr>
      <w:r>
        <w:rPr>
          <w:rFonts w:hint="eastAsia"/>
        </w:rPr>
        <w:t>※</w:t>
      </w:r>
      <w:r w:rsidR="00BC5809">
        <w:rPr>
          <w:rFonts w:hint="eastAsia"/>
        </w:rPr>
        <w:t>５</w:t>
      </w:r>
      <w:r w:rsidR="00736109">
        <w:rPr>
          <w:rFonts w:hint="eastAsia"/>
        </w:rPr>
        <w:t xml:space="preserve">　</w:t>
      </w:r>
      <w:r w:rsidR="0068058A">
        <w:rPr>
          <w:rFonts w:hint="eastAsia"/>
        </w:rPr>
        <w:t>レンタル用共通機器については、別紙の</w:t>
      </w:r>
      <w:r w:rsidR="00E73A87">
        <w:rPr>
          <w:rFonts w:hint="eastAsia"/>
        </w:rPr>
        <w:t>レンタル用共通機器</w:t>
      </w:r>
      <w:r w:rsidR="0068058A">
        <w:rPr>
          <w:rFonts w:hint="eastAsia"/>
        </w:rPr>
        <w:t>一覧</w:t>
      </w:r>
      <w:r w:rsidR="00E73A87">
        <w:rPr>
          <w:rFonts w:hint="eastAsia"/>
        </w:rPr>
        <w:t>表</w:t>
      </w:r>
      <w:r w:rsidR="0068058A">
        <w:rPr>
          <w:rFonts w:hint="eastAsia"/>
        </w:rPr>
        <w:t>から貸</w:t>
      </w:r>
      <w:r w:rsidR="00E73A87">
        <w:rPr>
          <w:rFonts w:hint="eastAsia"/>
        </w:rPr>
        <w:t>し</w:t>
      </w:r>
      <w:r w:rsidR="0068058A">
        <w:rPr>
          <w:rFonts w:hint="eastAsia"/>
        </w:rPr>
        <w:t>出</w:t>
      </w:r>
      <w:r w:rsidR="00E73A87">
        <w:rPr>
          <w:rFonts w:hint="eastAsia"/>
        </w:rPr>
        <w:t>し</w:t>
      </w:r>
      <w:r w:rsidR="0068058A">
        <w:rPr>
          <w:rFonts w:hint="eastAsia"/>
        </w:rPr>
        <w:t>を希望する場合にチェックをして</w:t>
      </w:r>
      <w:r w:rsidR="00264B1D">
        <w:rPr>
          <w:rFonts w:hint="eastAsia"/>
        </w:rPr>
        <w:t>くだ</w:t>
      </w:r>
      <w:r w:rsidR="0068058A">
        <w:rPr>
          <w:rFonts w:hint="eastAsia"/>
        </w:rPr>
        <w:t>さい。</w:t>
      </w:r>
    </w:p>
    <w:sectPr w:rsidR="00ED76E4" w:rsidRPr="00D53B61" w:rsidSect="00B54B54">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A2C07" w14:textId="77777777" w:rsidR="007D3DC5" w:rsidRDefault="007D3DC5" w:rsidP="00AA1BEC">
      <w:r>
        <w:separator/>
      </w:r>
    </w:p>
  </w:endnote>
  <w:endnote w:type="continuationSeparator" w:id="0">
    <w:p w14:paraId="0D132024" w14:textId="77777777" w:rsidR="007D3DC5" w:rsidRDefault="007D3DC5"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54F2B" w14:textId="77777777" w:rsidR="007D3DC5" w:rsidRDefault="007D3DC5" w:rsidP="00AA1BEC">
      <w:r>
        <w:separator/>
      </w:r>
    </w:p>
  </w:footnote>
  <w:footnote w:type="continuationSeparator" w:id="0">
    <w:p w14:paraId="7EF68A9A" w14:textId="77777777" w:rsidR="007D3DC5" w:rsidRDefault="007D3DC5"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3686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753"/>
    <w:rsid w:val="00082FF4"/>
    <w:rsid w:val="000834CF"/>
    <w:rsid w:val="000A1763"/>
    <w:rsid w:val="000C18C0"/>
    <w:rsid w:val="000C216C"/>
    <w:rsid w:val="000D549D"/>
    <w:rsid w:val="000F38B2"/>
    <w:rsid w:val="0011699B"/>
    <w:rsid w:val="00122C27"/>
    <w:rsid w:val="00137B3D"/>
    <w:rsid w:val="001509DE"/>
    <w:rsid w:val="00161C84"/>
    <w:rsid w:val="001748A3"/>
    <w:rsid w:val="00187BD4"/>
    <w:rsid w:val="00193BAC"/>
    <w:rsid w:val="001A1916"/>
    <w:rsid w:val="001A4A40"/>
    <w:rsid w:val="001B2A57"/>
    <w:rsid w:val="001B4163"/>
    <w:rsid w:val="001B58B0"/>
    <w:rsid w:val="001C60C0"/>
    <w:rsid w:val="001D3124"/>
    <w:rsid w:val="001D491C"/>
    <w:rsid w:val="001E5988"/>
    <w:rsid w:val="00201055"/>
    <w:rsid w:val="00213B74"/>
    <w:rsid w:val="00264B1D"/>
    <w:rsid w:val="0028476E"/>
    <w:rsid w:val="00287964"/>
    <w:rsid w:val="00290C21"/>
    <w:rsid w:val="002A2799"/>
    <w:rsid w:val="002C123A"/>
    <w:rsid w:val="002E2573"/>
    <w:rsid w:val="002F01F7"/>
    <w:rsid w:val="00320C50"/>
    <w:rsid w:val="003236B1"/>
    <w:rsid w:val="00334419"/>
    <w:rsid w:val="00360D8D"/>
    <w:rsid w:val="00366E08"/>
    <w:rsid w:val="00371617"/>
    <w:rsid w:val="00390B15"/>
    <w:rsid w:val="003C4686"/>
    <w:rsid w:val="003D1B92"/>
    <w:rsid w:val="003D3A66"/>
    <w:rsid w:val="003E4CCA"/>
    <w:rsid w:val="003F3699"/>
    <w:rsid w:val="003F4520"/>
    <w:rsid w:val="0041665D"/>
    <w:rsid w:val="004457D8"/>
    <w:rsid w:val="004473C9"/>
    <w:rsid w:val="00452685"/>
    <w:rsid w:val="004558E1"/>
    <w:rsid w:val="004754C2"/>
    <w:rsid w:val="00482141"/>
    <w:rsid w:val="004860E1"/>
    <w:rsid w:val="004A4A39"/>
    <w:rsid w:val="004C56E1"/>
    <w:rsid w:val="004F1538"/>
    <w:rsid w:val="00513C28"/>
    <w:rsid w:val="00520DF1"/>
    <w:rsid w:val="0052715A"/>
    <w:rsid w:val="00543F1E"/>
    <w:rsid w:val="00545CFF"/>
    <w:rsid w:val="00557C60"/>
    <w:rsid w:val="00564E6C"/>
    <w:rsid w:val="00570696"/>
    <w:rsid w:val="00595C13"/>
    <w:rsid w:val="005A0F51"/>
    <w:rsid w:val="005C1D62"/>
    <w:rsid w:val="005D26C1"/>
    <w:rsid w:val="005E1C54"/>
    <w:rsid w:val="005F56FD"/>
    <w:rsid w:val="00600ACD"/>
    <w:rsid w:val="0061368E"/>
    <w:rsid w:val="00617FF7"/>
    <w:rsid w:val="00623545"/>
    <w:rsid w:val="00635A1C"/>
    <w:rsid w:val="006433ED"/>
    <w:rsid w:val="0064713A"/>
    <w:rsid w:val="006513EB"/>
    <w:rsid w:val="00666274"/>
    <w:rsid w:val="0068058A"/>
    <w:rsid w:val="006A1220"/>
    <w:rsid w:val="006C0DFB"/>
    <w:rsid w:val="006C4A51"/>
    <w:rsid w:val="006D2E21"/>
    <w:rsid w:val="006E3574"/>
    <w:rsid w:val="007025A8"/>
    <w:rsid w:val="0071137E"/>
    <w:rsid w:val="00721F09"/>
    <w:rsid w:val="00736109"/>
    <w:rsid w:val="00744CA9"/>
    <w:rsid w:val="007544C3"/>
    <w:rsid w:val="00773B44"/>
    <w:rsid w:val="007D3DC5"/>
    <w:rsid w:val="007D6A06"/>
    <w:rsid w:val="007F47FD"/>
    <w:rsid w:val="007F5297"/>
    <w:rsid w:val="00844FDF"/>
    <w:rsid w:val="0086297E"/>
    <w:rsid w:val="008658F4"/>
    <w:rsid w:val="00872053"/>
    <w:rsid w:val="00873AEF"/>
    <w:rsid w:val="008758FC"/>
    <w:rsid w:val="00876220"/>
    <w:rsid w:val="0089110C"/>
    <w:rsid w:val="008B4264"/>
    <w:rsid w:val="008E238A"/>
    <w:rsid w:val="008E29E9"/>
    <w:rsid w:val="009045C1"/>
    <w:rsid w:val="009073B7"/>
    <w:rsid w:val="00924CED"/>
    <w:rsid w:val="00944AD1"/>
    <w:rsid w:val="00964996"/>
    <w:rsid w:val="00977832"/>
    <w:rsid w:val="00986E18"/>
    <w:rsid w:val="00994E72"/>
    <w:rsid w:val="009A030E"/>
    <w:rsid w:val="009A56BD"/>
    <w:rsid w:val="009B411B"/>
    <w:rsid w:val="009C1E6A"/>
    <w:rsid w:val="009D25A6"/>
    <w:rsid w:val="009E7E83"/>
    <w:rsid w:val="00A4000E"/>
    <w:rsid w:val="00A52EDD"/>
    <w:rsid w:val="00A8650B"/>
    <w:rsid w:val="00A868D8"/>
    <w:rsid w:val="00A95E2E"/>
    <w:rsid w:val="00AA1BEC"/>
    <w:rsid w:val="00AC5ACB"/>
    <w:rsid w:val="00B14D0E"/>
    <w:rsid w:val="00B32503"/>
    <w:rsid w:val="00B449CF"/>
    <w:rsid w:val="00B45E9F"/>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11CE"/>
    <w:rsid w:val="00C16BC1"/>
    <w:rsid w:val="00C2551D"/>
    <w:rsid w:val="00C308F3"/>
    <w:rsid w:val="00C56B86"/>
    <w:rsid w:val="00C6413E"/>
    <w:rsid w:val="00C7373F"/>
    <w:rsid w:val="00C81F29"/>
    <w:rsid w:val="00C9161E"/>
    <w:rsid w:val="00CA657C"/>
    <w:rsid w:val="00CA79E6"/>
    <w:rsid w:val="00CB0F99"/>
    <w:rsid w:val="00CE1239"/>
    <w:rsid w:val="00CE5603"/>
    <w:rsid w:val="00CE56FF"/>
    <w:rsid w:val="00CF4864"/>
    <w:rsid w:val="00D06EDD"/>
    <w:rsid w:val="00D12243"/>
    <w:rsid w:val="00D15D20"/>
    <w:rsid w:val="00D30986"/>
    <w:rsid w:val="00D442C8"/>
    <w:rsid w:val="00D52E18"/>
    <w:rsid w:val="00D53B61"/>
    <w:rsid w:val="00D633D3"/>
    <w:rsid w:val="00D86913"/>
    <w:rsid w:val="00DA3F19"/>
    <w:rsid w:val="00DD6CE3"/>
    <w:rsid w:val="00DE1BBE"/>
    <w:rsid w:val="00DF18D2"/>
    <w:rsid w:val="00DF61BB"/>
    <w:rsid w:val="00E008EB"/>
    <w:rsid w:val="00E04574"/>
    <w:rsid w:val="00E30AE5"/>
    <w:rsid w:val="00E36412"/>
    <w:rsid w:val="00E51AA9"/>
    <w:rsid w:val="00E52C3A"/>
    <w:rsid w:val="00E73A87"/>
    <w:rsid w:val="00E80E28"/>
    <w:rsid w:val="00E8506A"/>
    <w:rsid w:val="00E871E1"/>
    <w:rsid w:val="00E97FB3"/>
    <w:rsid w:val="00EB788F"/>
    <w:rsid w:val="00ED6F45"/>
    <w:rsid w:val="00ED76E4"/>
    <w:rsid w:val="00F00729"/>
    <w:rsid w:val="00F032AF"/>
    <w:rsid w:val="00F12BEE"/>
    <w:rsid w:val="00F35363"/>
    <w:rsid w:val="00F65839"/>
    <w:rsid w:val="00F66A02"/>
    <w:rsid w:val="00F716BA"/>
    <w:rsid w:val="00FC423F"/>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F857975E8F54A82AEC327AE88038E6A"/>
        <w:category>
          <w:name w:val="全般"/>
          <w:gallery w:val="placeholder"/>
        </w:category>
        <w:types>
          <w:type w:val="bbPlcHdr"/>
        </w:types>
        <w:behaviors>
          <w:behavior w:val="content"/>
        </w:behaviors>
        <w:guid w:val="{9A695B8E-A30B-42A9-91AD-AF7687E9CA9C}"/>
      </w:docPartPr>
      <w:docPartBody>
        <w:p w:rsidR="00A40508" w:rsidRDefault="00D1342C" w:rsidP="00D1342C">
          <w:pPr>
            <w:pStyle w:val="4F857975E8F54A82AEC327AE88038E6A"/>
          </w:pPr>
          <w:r w:rsidRPr="00ED6F45">
            <w:rPr>
              <w:rStyle w:val="a3"/>
              <w:rFonts w:hint="eastAsia"/>
              <w:color w:val="auto"/>
            </w:rPr>
            <w:t>利用する機器を選択してください。</w:t>
          </w:r>
        </w:p>
      </w:docPartBody>
    </w:docPart>
    <w:docPart>
      <w:docPartPr>
        <w:name w:val="A4B7DD61DB3244A39E08BDC10F9CAEF5"/>
        <w:category>
          <w:name w:val="全般"/>
          <w:gallery w:val="placeholder"/>
        </w:category>
        <w:types>
          <w:type w:val="bbPlcHdr"/>
        </w:types>
        <w:behaviors>
          <w:behavior w:val="content"/>
        </w:behaviors>
        <w:guid w:val="{B36E0E0D-7194-411A-8F08-2293F919B474}"/>
      </w:docPartPr>
      <w:docPartBody>
        <w:p w:rsidR="00000000" w:rsidRDefault="00B87378" w:rsidP="00B87378">
          <w:pPr>
            <w:pStyle w:val="A4B7DD61DB3244A39E08BDC10F9CAEF5"/>
          </w:pPr>
          <w:r w:rsidRPr="00ED6F45">
            <w:rPr>
              <w:rStyle w:val="a3"/>
              <w:rFonts w:hint="eastAsia"/>
              <w:color w:val="auto"/>
            </w:rPr>
            <w:t>利用する機器を選択してください。</w:t>
          </w:r>
        </w:p>
      </w:docPartBody>
    </w:docPart>
    <w:docPart>
      <w:docPartPr>
        <w:name w:val="DE37F6CB8A094AD5A38FC051C9CB5ACF"/>
        <w:category>
          <w:name w:val="全般"/>
          <w:gallery w:val="placeholder"/>
        </w:category>
        <w:types>
          <w:type w:val="bbPlcHdr"/>
        </w:types>
        <w:behaviors>
          <w:behavior w:val="content"/>
        </w:behaviors>
        <w:guid w:val="{7C6B3A5C-FC31-4CB2-AD09-DBD966BC8302}"/>
      </w:docPartPr>
      <w:docPartBody>
        <w:p w:rsidR="00000000" w:rsidRDefault="00B87378" w:rsidP="00B87378">
          <w:pPr>
            <w:pStyle w:val="DE37F6CB8A094AD5A38FC051C9CB5ACF"/>
          </w:pPr>
          <w:r w:rsidRPr="00ED6F45">
            <w:rPr>
              <w:rStyle w:val="a3"/>
              <w:rFonts w:hint="eastAsia"/>
              <w:color w:val="auto"/>
            </w:rPr>
            <w:t>利用する機器を選択してください。</w:t>
          </w:r>
        </w:p>
      </w:docPartBody>
    </w:docPart>
    <w:docPart>
      <w:docPartPr>
        <w:name w:val="D74C65E70E8044B78667100AC91CFBE8"/>
        <w:category>
          <w:name w:val="全般"/>
          <w:gallery w:val="placeholder"/>
        </w:category>
        <w:types>
          <w:type w:val="bbPlcHdr"/>
        </w:types>
        <w:behaviors>
          <w:behavior w:val="content"/>
        </w:behaviors>
        <w:guid w:val="{7585449C-4712-470B-898C-2572181CC188}"/>
      </w:docPartPr>
      <w:docPartBody>
        <w:p w:rsidR="00000000" w:rsidRDefault="00B87378" w:rsidP="00B87378">
          <w:pPr>
            <w:pStyle w:val="D74C65E70E8044B78667100AC91CFBE8"/>
          </w:pPr>
          <w:r w:rsidRPr="00ED6F45">
            <w:rPr>
              <w:rStyle w:val="a3"/>
              <w:rFonts w:hint="eastAsia"/>
              <w:color w:val="auto"/>
            </w:rPr>
            <w:t>利用する機器を選択してください。</w:t>
          </w:r>
        </w:p>
      </w:docPartBody>
    </w:docPart>
    <w:docPart>
      <w:docPartPr>
        <w:name w:val="EF1751CDFAF64CEB878A439E5616F184"/>
        <w:category>
          <w:name w:val="全般"/>
          <w:gallery w:val="placeholder"/>
        </w:category>
        <w:types>
          <w:type w:val="bbPlcHdr"/>
        </w:types>
        <w:behaviors>
          <w:behavior w:val="content"/>
        </w:behaviors>
        <w:guid w:val="{D675A617-8D8F-476D-B784-86D76A117CFE}"/>
      </w:docPartPr>
      <w:docPartBody>
        <w:p w:rsidR="00000000" w:rsidRDefault="00B87378" w:rsidP="00B87378">
          <w:pPr>
            <w:pStyle w:val="EF1751CDFAF64CEB878A439E5616F184"/>
          </w:pPr>
          <w:r w:rsidRPr="00ED6F45">
            <w:rPr>
              <w:rStyle w:val="a3"/>
              <w:rFonts w:hint="eastAsia"/>
              <w:color w:val="auto"/>
            </w:rPr>
            <w:t>利用する機器を選択してください。</w:t>
          </w:r>
        </w:p>
      </w:docPartBody>
    </w:docPart>
    <w:docPart>
      <w:docPartPr>
        <w:name w:val="8A749248052C40F48A76ADF2921A9E4E"/>
        <w:category>
          <w:name w:val="全般"/>
          <w:gallery w:val="placeholder"/>
        </w:category>
        <w:types>
          <w:type w:val="bbPlcHdr"/>
        </w:types>
        <w:behaviors>
          <w:behavior w:val="content"/>
        </w:behaviors>
        <w:guid w:val="{6CB6A5A2-1BE3-4FE8-9F1D-CA4DB38D453D}"/>
      </w:docPartPr>
      <w:docPartBody>
        <w:p w:rsidR="00000000" w:rsidRDefault="00B87378" w:rsidP="00B87378">
          <w:pPr>
            <w:pStyle w:val="8A749248052C40F48A76ADF2921A9E4E"/>
          </w:pPr>
          <w:r w:rsidRPr="00ED6F45">
            <w:rPr>
              <w:rStyle w:val="a3"/>
              <w:rFonts w:hint="eastAsia"/>
              <w:color w:val="auto"/>
            </w:rPr>
            <w:t>利用する機器を選択してください。</w:t>
          </w:r>
        </w:p>
      </w:docPartBody>
    </w:docPart>
    <w:docPart>
      <w:docPartPr>
        <w:name w:val="B1BF570D147C4896AE8700BD2A26779E"/>
        <w:category>
          <w:name w:val="全般"/>
          <w:gallery w:val="placeholder"/>
        </w:category>
        <w:types>
          <w:type w:val="bbPlcHdr"/>
        </w:types>
        <w:behaviors>
          <w:behavior w:val="content"/>
        </w:behaviors>
        <w:guid w:val="{10C273FD-A289-44D0-AC32-69A48251DF8E}"/>
      </w:docPartPr>
      <w:docPartBody>
        <w:p w:rsidR="00000000" w:rsidRDefault="00B87378" w:rsidP="00B87378">
          <w:pPr>
            <w:pStyle w:val="B1BF570D147C4896AE8700BD2A26779E"/>
          </w:pPr>
          <w:r w:rsidRPr="00ED6F45">
            <w:rPr>
              <w:rStyle w:val="a3"/>
              <w:rFonts w:hint="eastAsia"/>
              <w:color w:val="auto"/>
            </w:rPr>
            <w:t>利用する機器を選択してください。</w:t>
          </w:r>
        </w:p>
      </w:docPartBody>
    </w:docPart>
    <w:docPart>
      <w:docPartPr>
        <w:name w:val="EAC78F2FCD1B482C910EAF20D3D6045F"/>
        <w:category>
          <w:name w:val="全般"/>
          <w:gallery w:val="placeholder"/>
        </w:category>
        <w:types>
          <w:type w:val="bbPlcHdr"/>
        </w:types>
        <w:behaviors>
          <w:behavior w:val="content"/>
        </w:behaviors>
        <w:guid w:val="{A3F21DCC-17D7-41CA-8078-44B72E6DF824}"/>
      </w:docPartPr>
      <w:docPartBody>
        <w:p w:rsidR="00000000" w:rsidRDefault="00B87378" w:rsidP="00B87378">
          <w:pPr>
            <w:pStyle w:val="EAC78F2FCD1B482C910EAF20D3D6045F"/>
          </w:pPr>
          <w:r w:rsidRPr="00ED6F45">
            <w:rPr>
              <w:rStyle w:val="a3"/>
              <w:rFonts w:hint="eastAsia"/>
              <w:color w:val="auto"/>
            </w:rPr>
            <w:t>利用する機器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5AA3"/>
    <w:rsid w:val="000177C3"/>
    <w:rsid w:val="00061525"/>
    <w:rsid w:val="000C120D"/>
    <w:rsid w:val="00177842"/>
    <w:rsid w:val="00182A78"/>
    <w:rsid w:val="00185AA3"/>
    <w:rsid w:val="00194333"/>
    <w:rsid w:val="00204A06"/>
    <w:rsid w:val="00264CBF"/>
    <w:rsid w:val="002A6EF2"/>
    <w:rsid w:val="002D584A"/>
    <w:rsid w:val="002E54CD"/>
    <w:rsid w:val="00325377"/>
    <w:rsid w:val="00491DBB"/>
    <w:rsid w:val="0054591D"/>
    <w:rsid w:val="00551DF9"/>
    <w:rsid w:val="005619BA"/>
    <w:rsid w:val="00660B66"/>
    <w:rsid w:val="00750511"/>
    <w:rsid w:val="007971D9"/>
    <w:rsid w:val="0090056D"/>
    <w:rsid w:val="0092086C"/>
    <w:rsid w:val="009A0796"/>
    <w:rsid w:val="00A40508"/>
    <w:rsid w:val="00AD3908"/>
    <w:rsid w:val="00B341AF"/>
    <w:rsid w:val="00B87378"/>
    <w:rsid w:val="00D1342C"/>
    <w:rsid w:val="00D2417A"/>
    <w:rsid w:val="00D82CEA"/>
    <w:rsid w:val="00DF57B8"/>
    <w:rsid w:val="00E35787"/>
    <w:rsid w:val="00E8734F"/>
    <w:rsid w:val="00EA4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87378"/>
    <w:rPr>
      <w:color w:val="808080"/>
    </w:rPr>
  </w:style>
  <w:style w:type="paragraph" w:customStyle="1" w:styleId="A822A9AE5A0641ECA27F57795F49D403">
    <w:name w:val="A822A9AE5A0641ECA27F57795F49D403"/>
    <w:rsid w:val="00185AA3"/>
    <w:pPr>
      <w:widowControl w:val="0"/>
      <w:jc w:val="both"/>
    </w:pPr>
  </w:style>
  <w:style w:type="paragraph" w:customStyle="1" w:styleId="A822A9AE5A0641ECA27F57795F49D4031">
    <w:name w:val="A822A9AE5A0641ECA27F57795F49D4031"/>
    <w:rsid w:val="00185AA3"/>
    <w:pPr>
      <w:widowControl w:val="0"/>
      <w:jc w:val="both"/>
    </w:pPr>
  </w:style>
  <w:style w:type="paragraph" w:customStyle="1" w:styleId="A822A9AE5A0641ECA27F57795F49D4032">
    <w:name w:val="A822A9AE5A0641ECA27F57795F49D4032"/>
    <w:rsid w:val="00185AA3"/>
    <w:pPr>
      <w:widowControl w:val="0"/>
      <w:jc w:val="both"/>
    </w:pPr>
  </w:style>
  <w:style w:type="paragraph" w:customStyle="1" w:styleId="038BE17275094111BFC8F325FFD032A1">
    <w:name w:val="038BE17275094111BFC8F325FFD032A1"/>
    <w:rsid w:val="00185AA3"/>
    <w:pPr>
      <w:widowControl w:val="0"/>
      <w:jc w:val="both"/>
    </w:pPr>
  </w:style>
  <w:style w:type="paragraph" w:customStyle="1" w:styleId="A822A9AE5A0641ECA27F57795F49D4033">
    <w:name w:val="A822A9AE5A0641ECA27F57795F49D4033"/>
    <w:rsid w:val="00185AA3"/>
    <w:pPr>
      <w:widowControl w:val="0"/>
      <w:jc w:val="both"/>
    </w:pPr>
  </w:style>
  <w:style w:type="paragraph" w:customStyle="1" w:styleId="038BE17275094111BFC8F325FFD032A11">
    <w:name w:val="038BE17275094111BFC8F325FFD032A11"/>
    <w:rsid w:val="00185AA3"/>
    <w:pPr>
      <w:widowControl w:val="0"/>
      <w:jc w:val="both"/>
    </w:pPr>
  </w:style>
  <w:style w:type="paragraph" w:customStyle="1" w:styleId="A822A9AE5A0641ECA27F57795F49D4034">
    <w:name w:val="A822A9AE5A0641ECA27F57795F49D4034"/>
    <w:rsid w:val="00185AA3"/>
    <w:pPr>
      <w:widowControl w:val="0"/>
      <w:jc w:val="both"/>
    </w:pPr>
  </w:style>
  <w:style w:type="paragraph" w:customStyle="1" w:styleId="04B04701C27B4269BDB224B912814E70">
    <w:name w:val="04B04701C27B4269BDB224B912814E70"/>
    <w:rsid w:val="00185AA3"/>
    <w:pPr>
      <w:widowControl w:val="0"/>
      <w:jc w:val="both"/>
    </w:pPr>
  </w:style>
  <w:style w:type="paragraph" w:customStyle="1" w:styleId="003E3C458B26462DAD4B0D336D70555A">
    <w:name w:val="003E3C458B26462DAD4B0D336D70555A"/>
    <w:rsid w:val="00185AA3"/>
    <w:pPr>
      <w:widowControl w:val="0"/>
      <w:jc w:val="both"/>
    </w:pPr>
  </w:style>
  <w:style w:type="paragraph" w:customStyle="1" w:styleId="1030B0C0F5B341449D05922505762901">
    <w:name w:val="1030B0C0F5B341449D05922505762901"/>
    <w:rsid w:val="00185AA3"/>
    <w:pPr>
      <w:widowControl w:val="0"/>
      <w:jc w:val="both"/>
    </w:pPr>
  </w:style>
  <w:style w:type="paragraph" w:customStyle="1" w:styleId="3197EF652A8641A49A366613ADA279D4">
    <w:name w:val="3197EF652A8641A49A366613ADA279D4"/>
    <w:rsid w:val="00185AA3"/>
    <w:pPr>
      <w:widowControl w:val="0"/>
      <w:jc w:val="both"/>
    </w:pPr>
  </w:style>
  <w:style w:type="paragraph" w:customStyle="1" w:styleId="04B04701C27B4269BDB224B912814E701">
    <w:name w:val="04B04701C27B4269BDB224B912814E701"/>
    <w:rsid w:val="00185AA3"/>
    <w:pPr>
      <w:widowControl w:val="0"/>
      <w:jc w:val="both"/>
    </w:pPr>
  </w:style>
  <w:style w:type="paragraph" w:customStyle="1" w:styleId="003E3C458B26462DAD4B0D336D70555A1">
    <w:name w:val="003E3C458B26462DAD4B0D336D70555A1"/>
    <w:rsid w:val="00185AA3"/>
    <w:pPr>
      <w:widowControl w:val="0"/>
      <w:jc w:val="both"/>
    </w:pPr>
  </w:style>
  <w:style w:type="paragraph" w:customStyle="1" w:styleId="1030B0C0F5B341449D059225057629011">
    <w:name w:val="1030B0C0F5B341449D059225057629011"/>
    <w:rsid w:val="00185AA3"/>
    <w:pPr>
      <w:widowControl w:val="0"/>
      <w:jc w:val="both"/>
    </w:pPr>
  </w:style>
  <w:style w:type="paragraph" w:customStyle="1" w:styleId="3197EF652A8641A49A366613ADA279D41">
    <w:name w:val="3197EF652A8641A49A366613ADA279D41"/>
    <w:rsid w:val="00185AA3"/>
    <w:pPr>
      <w:widowControl w:val="0"/>
      <w:jc w:val="both"/>
    </w:pPr>
  </w:style>
  <w:style w:type="paragraph" w:customStyle="1" w:styleId="04B04701C27B4269BDB224B912814E702">
    <w:name w:val="04B04701C27B4269BDB224B912814E702"/>
    <w:rsid w:val="00185AA3"/>
    <w:pPr>
      <w:widowControl w:val="0"/>
      <w:jc w:val="both"/>
    </w:pPr>
  </w:style>
  <w:style w:type="paragraph" w:customStyle="1" w:styleId="003E3C458B26462DAD4B0D336D70555A2">
    <w:name w:val="003E3C458B26462DAD4B0D336D70555A2"/>
    <w:rsid w:val="00185AA3"/>
    <w:pPr>
      <w:widowControl w:val="0"/>
      <w:jc w:val="both"/>
    </w:pPr>
  </w:style>
  <w:style w:type="paragraph" w:customStyle="1" w:styleId="1030B0C0F5B341449D059225057629012">
    <w:name w:val="1030B0C0F5B341449D059225057629012"/>
    <w:rsid w:val="00185AA3"/>
    <w:pPr>
      <w:widowControl w:val="0"/>
      <w:jc w:val="both"/>
    </w:pPr>
  </w:style>
  <w:style w:type="paragraph" w:customStyle="1" w:styleId="3197EF652A8641A49A366613ADA279D42">
    <w:name w:val="3197EF652A8641A49A366613ADA279D42"/>
    <w:rsid w:val="00185AA3"/>
    <w:pPr>
      <w:widowControl w:val="0"/>
      <w:jc w:val="both"/>
    </w:pPr>
  </w:style>
  <w:style w:type="paragraph" w:customStyle="1" w:styleId="04B04701C27B4269BDB224B912814E703">
    <w:name w:val="04B04701C27B4269BDB224B912814E703"/>
    <w:rsid w:val="00185AA3"/>
    <w:pPr>
      <w:widowControl w:val="0"/>
      <w:jc w:val="both"/>
    </w:pPr>
  </w:style>
  <w:style w:type="paragraph" w:customStyle="1" w:styleId="003E3C458B26462DAD4B0D336D70555A3">
    <w:name w:val="003E3C458B26462DAD4B0D336D70555A3"/>
    <w:rsid w:val="00185AA3"/>
    <w:pPr>
      <w:widowControl w:val="0"/>
      <w:jc w:val="both"/>
    </w:pPr>
  </w:style>
  <w:style w:type="paragraph" w:customStyle="1" w:styleId="1030B0C0F5B341449D059225057629013">
    <w:name w:val="1030B0C0F5B341449D059225057629013"/>
    <w:rsid w:val="00185AA3"/>
    <w:pPr>
      <w:widowControl w:val="0"/>
      <w:jc w:val="both"/>
    </w:pPr>
  </w:style>
  <w:style w:type="paragraph" w:customStyle="1" w:styleId="3197EF652A8641A49A366613ADA279D43">
    <w:name w:val="3197EF652A8641A49A366613ADA279D43"/>
    <w:rsid w:val="00185AA3"/>
    <w:pPr>
      <w:widowControl w:val="0"/>
      <w:jc w:val="both"/>
    </w:pPr>
  </w:style>
  <w:style w:type="paragraph" w:customStyle="1" w:styleId="04B04701C27B4269BDB224B912814E704">
    <w:name w:val="04B04701C27B4269BDB224B912814E704"/>
    <w:rsid w:val="00185AA3"/>
    <w:pPr>
      <w:widowControl w:val="0"/>
      <w:jc w:val="both"/>
    </w:pPr>
  </w:style>
  <w:style w:type="paragraph" w:customStyle="1" w:styleId="003E3C458B26462DAD4B0D336D70555A4">
    <w:name w:val="003E3C458B26462DAD4B0D336D70555A4"/>
    <w:rsid w:val="00185AA3"/>
    <w:pPr>
      <w:widowControl w:val="0"/>
      <w:jc w:val="both"/>
    </w:pPr>
  </w:style>
  <w:style w:type="paragraph" w:customStyle="1" w:styleId="1030B0C0F5B341449D059225057629014">
    <w:name w:val="1030B0C0F5B341449D059225057629014"/>
    <w:rsid w:val="00185AA3"/>
    <w:pPr>
      <w:widowControl w:val="0"/>
      <w:jc w:val="both"/>
    </w:pPr>
  </w:style>
  <w:style w:type="paragraph" w:customStyle="1" w:styleId="3197EF652A8641A49A366613ADA279D44">
    <w:name w:val="3197EF652A8641A49A366613ADA279D44"/>
    <w:rsid w:val="00185AA3"/>
    <w:pPr>
      <w:widowControl w:val="0"/>
      <w:jc w:val="both"/>
    </w:pPr>
  </w:style>
  <w:style w:type="paragraph" w:customStyle="1" w:styleId="C3D7BDA05F3445B3ACDECAACD85A1C93">
    <w:name w:val="C3D7BDA05F3445B3ACDECAACD85A1C93"/>
    <w:rsid w:val="00185AA3"/>
    <w:pPr>
      <w:widowControl w:val="0"/>
      <w:jc w:val="both"/>
    </w:pPr>
  </w:style>
  <w:style w:type="paragraph" w:customStyle="1" w:styleId="06C5D509C61E44FEA3E499375E3E0E6C">
    <w:name w:val="06C5D509C61E44FEA3E499375E3E0E6C"/>
    <w:rsid w:val="00185AA3"/>
    <w:pPr>
      <w:widowControl w:val="0"/>
      <w:jc w:val="both"/>
    </w:pPr>
  </w:style>
  <w:style w:type="paragraph" w:customStyle="1" w:styleId="BEEB447356F94888A7882E1E310B8E47">
    <w:name w:val="BEEB447356F94888A7882E1E310B8E47"/>
    <w:rsid w:val="00185AA3"/>
    <w:pPr>
      <w:widowControl w:val="0"/>
      <w:jc w:val="both"/>
    </w:pPr>
  </w:style>
  <w:style w:type="paragraph" w:customStyle="1" w:styleId="B0929481D288438AB586E2DD03F39B1C">
    <w:name w:val="B0929481D288438AB586E2DD03F39B1C"/>
    <w:rsid w:val="00185AA3"/>
    <w:pPr>
      <w:widowControl w:val="0"/>
      <w:jc w:val="both"/>
    </w:pPr>
  </w:style>
  <w:style w:type="paragraph" w:customStyle="1" w:styleId="BA200B7BDE5443B7BBB9819419138FBD">
    <w:name w:val="BA200B7BDE5443B7BBB9819419138FBD"/>
    <w:rsid w:val="00185AA3"/>
    <w:pPr>
      <w:widowControl w:val="0"/>
      <w:jc w:val="both"/>
    </w:pPr>
  </w:style>
  <w:style w:type="paragraph" w:customStyle="1" w:styleId="93E4190637E84600BD1FA8DD8EB26B54">
    <w:name w:val="93E4190637E84600BD1FA8DD8EB26B54"/>
    <w:rsid w:val="00185AA3"/>
    <w:pPr>
      <w:widowControl w:val="0"/>
      <w:jc w:val="both"/>
    </w:pPr>
  </w:style>
  <w:style w:type="paragraph" w:customStyle="1" w:styleId="04B04701C27B4269BDB224B912814E705">
    <w:name w:val="04B04701C27B4269BDB224B912814E705"/>
    <w:rsid w:val="00185AA3"/>
    <w:pPr>
      <w:widowControl w:val="0"/>
      <w:jc w:val="both"/>
    </w:pPr>
  </w:style>
  <w:style w:type="paragraph" w:customStyle="1" w:styleId="003E3C458B26462DAD4B0D336D70555A5">
    <w:name w:val="003E3C458B26462DAD4B0D336D70555A5"/>
    <w:rsid w:val="00185AA3"/>
    <w:pPr>
      <w:widowControl w:val="0"/>
      <w:jc w:val="both"/>
    </w:pPr>
  </w:style>
  <w:style w:type="paragraph" w:customStyle="1" w:styleId="1030B0C0F5B341449D059225057629015">
    <w:name w:val="1030B0C0F5B341449D059225057629015"/>
    <w:rsid w:val="00185AA3"/>
    <w:pPr>
      <w:widowControl w:val="0"/>
      <w:jc w:val="both"/>
    </w:pPr>
  </w:style>
  <w:style w:type="paragraph" w:customStyle="1" w:styleId="3197EF652A8641A49A366613ADA279D45">
    <w:name w:val="3197EF652A8641A49A366613ADA279D45"/>
    <w:rsid w:val="00185AA3"/>
    <w:pPr>
      <w:widowControl w:val="0"/>
      <w:jc w:val="both"/>
    </w:pPr>
  </w:style>
  <w:style w:type="paragraph" w:customStyle="1" w:styleId="C3D7BDA05F3445B3ACDECAACD85A1C931">
    <w:name w:val="C3D7BDA05F3445B3ACDECAACD85A1C931"/>
    <w:rsid w:val="00185AA3"/>
    <w:pPr>
      <w:widowControl w:val="0"/>
      <w:jc w:val="both"/>
    </w:pPr>
  </w:style>
  <w:style w:type="paragraph" w:customStyle="1" w:styleId="06C5D509C61E44FEA3E499375E3E0E6C1">
    <w:name w:val="06C5D509C61E44FEA3E499375E3E0E6C1"/>
    <w:rsid w:val="00185AA3"/>
    <w:pPr>
      <w:widowControl w:val="0"/>
      <w:jc w:val="both"/>
    </w:pPr>
  </w:style>
  <w:style w:type="paragraph" w:customStyle="1" w:styleId="BEEB447356F94888A7882E1E310B8E471">
    <w:name w:val="BEEB447356F94888A7882E1E310B8E471"/>
    <w:rsid w:val="00185AA3"/>
    <w:pPr>
      <w:widowControl w:val="0"/>
      <w:jc w:val="both"/>
    </w:pPr>
  </w:style>
  <w:style w:type="paragraph" w:customStyle="1" w:styleId="B0929481D288438AB586E2DD03F39B1C1">
    <w:name w:val="B0929481D288438AB586E2DD03F39B1C1"/>
    <w:rsid w:val="00185AA3"/>
    <w:pPr>
      <w:widowControl w:val="0"/>
      <w:jc w:val="both"/>
    </w:pPr>
  </w:style>
  <w:style w:type="paragraph" w:customStyle="1" w:styleId="BA200B7BDE5443B7BBB9819419138FBD1">
    <w:name w:val="BA200B7BDE5443B7BBB9819419138FBD1"/>
    <w:rsid w:val="00185AA3"/>
    <w:pPr>
      <w:widowControl w:val="0"/>
      <w:jc w:val="both"/>
    </w:pPr>
  </w:style>
  <w:style w:type="paragraph" w:customStyle="1" w:styleId="93E4190637E84600BD1FA8DD8EB26B541">
    <w:name w:val="93E4190637E84600BD1FA8DD8EB26B541"/>
    <w:rsid w:val="00185AA3"/>
    <w:pPr>
      <w:widowControl w:val="0"/>
      <w:jc w:val="both"/>
    </w:pPr>
  </w:style>
  <w:style w:type="paragraph" w:customStyle="1" w:styleId="04B04701C27B4269BDB224B912814E706">
    <w:name w:val="04B04701C27B4269BDB224B912814E706"/>
    <w:rsid w:val="00185AA3"/>
    <w:pPr>
      <w:widowControl w:val="0"/>
      <w:jc w:val="both"/>
    </w:pPr>
  </w:style>
  <w:style w:type="paragraph" w:customStyle="1" w:styleId="003E3C458B26462DAD4B0D336D70555A6">
    <w:name w:val="003E3C458B26462DAD4B0D336D70555A6"/>
    <w:rsid w:val="00185AA3"/>
    <w:pPr>
      <w:widowControl w:val="0"/>
      <w:jc w:val="both"/>
    </w:pPr>
  </w:style>
  <w:style w:type="paragraph" w:customStyle="1" w:styleId="1030B0C0F5B341449D059225057629016">
    <w:name w:val="1030B0C0F5B341449D059225057629016"/>
    <w:rsid w:val="00185AA3"/>
    <w:pPr>
      <w:widowControl w:val="0"/>
      <w:jc w:val="both"/>
    </w:pPr>
  </w:style>
  <w:style w:type="paragraph" w:customStyle="1" w:styleId="3197EF652A8641A49A366613ADA279D46">
    <w:name w:val="3197EF652A8641A49A366613ADA279D46"/>
    <w:rsid w:val="00185AA3"/>
    <w:pPr>
      <w:widowControl w:val="0"/>
      <w:jc w:val="both"/>
    </w:pPr>
  </w:style>
  <w:style w:type="paragraph" w:customStyle="1" w:styleId="C3D7BDA05F3445B3ACDECAACD85A1C932">
    <w:name w:val="C3D7BDA05F3445B3ACDECAACD85A1C932"/>
    <w:rsid w:val="00185AA3"/>
    <w:pPr>
      <w:widowControl w:val="0"/>
      <w:jc w:val="both"/>
    </w:pPr>
  </w:style>
  <w:style w:type="paragraph" w:customStyle="1" w:styleId="06C5D509C61E44FEA3E499375E3E0E6C2">
    <w:name w:val="06C5D509C61E44FEA3E499375E3E0E6C2"/>
    <w:rsid w:val="00185AA3"/>
    <w:pPr>
      <w:widowControl w:val="0"/>
      <w:jc w:val="both"/>
    </w:pPr>
  </w:style>
  <w:style w:type="paragraph" w:customStyle="1" w:styleId="BEEB447356F94888A7882E1E310B8E472">
    <w:name w:val="BEEB447356F94888A7882E1E310B8E472"/>
    <w:rsid w:val="00185AA3"/>
    <w:pPr>
      <w:widowControl w:val="0"/>
      <w:jc w:val="both"/>
    </w:pPr>
  </w:style>
  <w:style w:type="paragraph" w:customStyle="1" w:styleId="B0929481D288438AB586E2DD03F39B1C2">
    <w:name w:val="B0929481D288438AB586E2DD03F39B1C2"/>
    <w:rsid w:val="00185AA3"/>
    <w:pPr>
      <w:widowControl w:val="0"/>
      <w:jc w:val="both"/>
    </w:pPr>
  </w:style>
  <w:style w:type="paragraph" w:customStyle="1" w:styleId="BA200B7BDE5443B7BBB9819419138FBD2">
    <w:name w:val="BA200B7BDE5443B7BBB9819419138FBD2"/>
    <w:rsid w:val="00185AA3"/>
    <w:pPr>
      <w:widowControl w:val="0"/>
      <w:jc w:val="both"/>
    </w:pPr>
  </w:style>
  <w:style w:type="paragraph" w:customStyle="1" w:styleId="93E4190637E84600BD1FA8DD8EB26B542">
    <w:name w:val="93E4190637E84600BD1FA8DD8EB26B542"/>
    <w:rsid w:val="00185AA3"/>
    <w:pPr>
      <w:widowControl w:val="0"/>
      <w:jc w:val="both"/>
    </w:pPr>
  </w:style>
  <w:style w:type="paragraph" w:customStyle="1" w:styleId="26E298F215434CC58A7B156121E05E83">
    <w:name w:val="26E298F215434CC58A7B156121E05E83"/>
    <w:rsid w:val="00185AA3"/>
    <w:pPr>
      <w:widowControl w:val="0"/>
      <w:jc w:val="both"/>
    </w:pPr>
  </w:style>
  <w:style w:type="paragraph" w:customStyle="1" w:styleId="A87232F29E6F41EC848FA8CEBE73C74F">
    <w:name w:val="A87232F29E6F41EC848FA8CEBE73C74F"/>
    <w:rsid w:val="00185AA3"/>
    <w:pPr>
      <w:widowControl w:val="0"/>
      <w:jc w:val="both"/>
    </w:pPr>
  </w:style>
  <w:style w:type="paragraph" w:customStyle="1" w:styleId="F1C3EDFAFFBC48D9B6FFCA1173931F19">
    <w:name w:val="F1C3EDFAFFBC48D9B6FFCA1173931F19"/>
    <w:rsid w:val="00185AA3"/>
    <w:pPr>
      <w:widowControl w:val="0"/>
      <w:jc w:val="both"/>
    </w:pPr>
  </w:style>
  <w:style w:type="paragraph" w:customStyle="1" w:styleId="1030B0C0F5B341449D059225057629017">
    <w:name w:val="1030B0C0F5B341449D059225057629017"/>
    <w:rsid w:val="00185AA3"/>
    <w:pPr>
      <w:widowControl w:val="0"/>
      <w:jc w:val="both"/>
    </w:pPr>
  </w:style>
  <w:style w:type="paragraph" w:customStyle="1" w:styleId="3197EF652A8641A49A366613ADA279D47">
    <w:name w:val="3197EF652A8641A49A366613ADA279D47"/>
    <w:rsid w:val="00185AA3"/>
    <w:pPr>
      <w:widowControl w:val="0"/>
      <w:jc w:val="both"/>
    </w:pPr>
  </w:style>
  <w:style w:type="paragraph" w:customStyle="1" w:styleId="C3D7BDA05F3445B3ACDECAACD85A1C933">
    <w:name w:val="C3D7BDA05F3445B3ACDECAACD85A1C933"/>
    <w:rsid w:val="00185AA3"/>
    <w:pPr>
      <w:widowControl w:val="0"/>
      <w:jc w:val="both"/>
    </w:pPr>
  </w:style>
  <w:style w:type="paragraph" w:customStyle="1" w:styleId="06C5D509C61E44FEA3E499375E3E0E6C3">
    <w:name w:val="06C5D509C61E44FEA3E499375E3E0E6C3"/>
    <w:rsid w:val="00185AA3"/>
    <w:pPr>
      <w:widowControl w:val="0"/>
      <w:jc w:val="both"/>
    </w:pPr>
  </w:style>
  <w:style w:type="paragraph" w:customStyle="1" w:styleId="BEEB447356F94888A7882E1E310B8E473">
    <w:name w:val="BEEB447356F94888A7882E1E310B8E473"/>
    <w:rsid w:val="00185AA3"/>
    <w:pPr>
      <w:widowControl w:val="0"/>
      <w:jc w:val="both"/>
    </w:pPr>
  </w:style>
  <w:style w:type="paragraph" w:customStyle="1" w:styleId="B0929481D288438AB586E2DD03F39B1C3">
    <w:name w:val="B0929481D288438AB586E2DD03F39B1C3"/>
    <w:rsid w:val="00185AA3"/>
    <w:pPr>
      <w:widowControl w:val="0"/>
      <w:jc w:val="both"/>
    </w:pPr>
  </w:style>
  <w:style w:type="paragraph" w:customStyle="1" w:styleId="BA200B7BDE5443B7BBB9819419138FBD3">
    <w:name w:val="BA200B7BDE5443B7BBB9819419138FBD3"/>
    <w:rsid w:val="00185AA3"/>
    <w:pPr>
      <w:widowControl w:val="0"/>
      <w:jc w:val="both"/>
    </w:pPr>
  </w:style>
  <w:style w:type="paragraph" w:customStyle="1" w:styleId="93E4190637E84600BD1FA8DD8EB26B543">
    <w:name w:val="93E4190637E84600BD1FA8DD8EB26B543"/>
    <w:rsid w:val="00185AA3"/>
    <w:pPr>
      <w:widowControl w:val="0"/>
      <w:jc w:val="both"/>
    </w:pPr>
  </w:style>
  <w:style w:type="paragraph" w:customStyle="1" w:styleId="92639D78D4064ABBBD22B736C918E56F">
    <w:name w:val="92639D78D4064ABBBD22B736C918E56F"/>
    <w:rsid w:val="00185AA3"/>
    <w:pPr>
      <w:widowControl w:val="0"/>
      <w:jc w:val="both"/>
    </w:pPr>
  </w:style>
  <w:style w:type="paragraph" w:customStyle="1" w:styleId="9DDFBFE3FA924E369D9F1C77436D424E">
    <w:name w:val="9DDFBFE3FA924E369D9F1C77436D424E"/>
    <w:rsid w:val="00185AA3"/>
    <w:pPr>
      <w:widowControl w:val="0"/>
      <w:jc w:val="both"/>
    </w:pPr>
  </w:style>
  <w:style w:type="paragraph" w:customStyle="1" w:styleId="7EFB5E9B9B464CC29A3861F894C245D2">
    <w:name w:val="7EFB5E9B9B464CC29A3861F894C245D2"/>
    <w:rsid w:val="00185AA3"/>
    <w:pPr>
      <w:widowControl w:val="0"/>
      <w:jc w:val="both"/>
    </w:pPr>
  </w:style>
  <w:style w:type="paragraph" w:customStyle="1" w:styleId="682037D984B742818BEA71F70C7E355D">
    <w:name w:val="682037D984B742818BEA71F70C7E355D"/>
    <w:rsid w:val="00185AA3"/>
    <w:pPr>
      <w:widowControl w:val="0"/>
      <w:jc w:val="both"/>
    </w:pPr>
  </w:style>
  <w:style w:type="paragraph" w:customStyle="1" w:styleId="7C33F0B3B5D64E4B81933FE798236CD2">
    <w:name w:val="7C33F0B3B5D64E4B81933FE798236CD2"/>
    <w:rsid w:val="00185AA3"/>
    <w:pPr>
      <w:widowControl w:val="0"/>
      <w:jc w:val="both"/>
    </w:pPr>
  </w:style>
  <w:style w:type="paragraph" w:customStyle="1" w:styleId="F3359664349A4FD5B897310DC70DBD0E">
    <w:name w:val="F3359664349A4FD5B897310DC70DBD0E"/>
    <w:rsid w:val="00185AA3"/>
    <w:pPr>
      <w:widowControl w:val="0"/>
      <w:jc w:val="both"/>
    </w:pPr>
  </w:style>
  <w:style w:type="paragraph" w:customStyle="1" w:styleId="AB314B9500E34CB7A376E3B1B31E9DD3">
    <w:name w:val="AB314B9500E34CB7A376E3B1B31E9DD3"/>
    <w:rsid w:val="00185AA3"/>
    <w:pPr>
      <w:widowControl w:val="0"/>
      <w:jc w:val="both"/>
    </w:pPr>
  </w:style>
  <w:style w:type="paragraph" w:customStyle="1" w:styleId="052ED0E7FFF74ECB9366DB244521B88D">
    <w:name w:val="052ED0E7FFF74ECB9366DB244521B88D"/>
    <w:rsid w:val="00185AA3"/>
    <w:pPr>
      <w:widowControl w:val="0"/>
      <w:jc w:val="both"/>
    </w:pPr>
  </w:style>
  <w:style w:type="paragraph" w:customStyle="1" w:styleId="2445851428364683ABBE3BBE0AFA051B">
    <w:name w:val="2445851428364683ABBE3BBE0AFA051B"/>
    <w:rsid w:val="00185AA3"/>
    <w:pPr>
      <w:widowControl w:val="0"/>
      <w:jc w:val="both"/>
    </w:pPr>
  </w:style>
  <w:style w:type="paragraph" w:customStyle="1" w:styleId="F1C3EDFAFFBC48D9B6FFCA1173931F191">
    <w:name w:val="F1C3EDFAFFBC48D9B6FFCA1173931F191"/>
    <w:rsid w:val="00185AA3"/>
    <w:pPr>
      <w:widowControl w:val="0"/>
      <w:jc w:val="both"/>
    </w:pPr>
  </w:style>
  <w:style w:type="paragraph" w:customStyle="1" w:styleId="92639D78D4064ABBBD22B736C918E56F1">
    <w:name w:val="92639D78D4064ABBBD22B736C918E56F1"/>
    <w:rsid w:val="00185AA3"/>
    <w:pPr>
      <w:widowControl w:val="0"/>
      <w:ind w:leftChars="400" w:left="840"/>
      <w:jc w:val="both"/>
    </w:pPr>
  </w:style>
  <w:style w:type="paragraph" w:customStyle="1" w:styleId="9DDFBFE3FA924E369D9F1C77436D424E1">
    <w:name w:val="9DDFBFE3FA924E369D9F1C77436D424E1"/>
    <w:rsid w:val="00185AA3"/>
    <w:pPr>
      <w:widowControl w:val="0"/>
      <w:ind w:leftChars="400" w:left="840"/>
      <w:jc w:val="both"/>
    </w:pPr>
  </w:style>
  <w:style w:type="paragraph" w:customStyle="1" w:styleId="7EFB5E9B9B464CC29A3861F894C245D21">
    <w:name w:val="7EFB5E9B9B464CC29A3861F894C245D21"/>
    <w:rsid w:val="00185AA3"/>
    <w:pPr>
      <w:widowControl w:val="0"/>
      <w:ind w:leftChars="400" w:left="840"/>
      <w:jc w:val="both"/>
    </w:pPr>
  </w:style>
  <w:style w:type="paragraph" w:customStyle="1" w:styleId="682037D984B742818BEA71F70C7E355D1">
    <w:name w:val="682037D984B742818BEA71F70C7E355D1"/>
    <w:rsid w:val="00185AA3"/>
    <w:pPr>
      <w:widowControl w:val="0"/>
      <w:ind w:leftChars="400" w:left="840"/>
      <w:jc w:val="both"/>
    </w:pPr>
  </w:style>
  <w:style w:type="paragraph" w:customStyle="1" w:styleId="7C33F0B3B5D64E4B81933FE798236CD21">
    <w:name w:val="7C33F0B3B5D64E4B81933FE798236CD21"/>
    <w:rsid w:val="00185AA3"/>
    <w:pPr>
      <w:widowControl w:val="0"/>
      <w:ind w:leftChars="400" w:left="840"/>
      <w:jc w:val="both"/>
    </w:pPr>
  </w:style>
  <w:style w:type="paragraph" w:customStyle="1" w:styleId="F3359664349A4FD5B897310DC70DBD0E1">
    <w:name w:val="F3359664349A4FD5B897310DC70DBD0E1"/>
    <w:rsid w:val="00185AA3"/>
    <w:pPr>
      <w:widowControl w:val="0"/>
      <w:ind w:leftChars="400" w:left="840"/>
      <w:jc w:val="both"/>
    </w:pPr>
  </w:style>
  <w:style w:type="paragraph" w:customStyle="1" w:styleId="AB314B9500E34CB7A376E3B1B31E9DD31">
    <w:name w:val="AB314B9500E34CB7A376E3B1B31E9DD31"/>
    <w:rsid w:val="00185AA3"/>
    <w:pPr>
      <w:widowControl w:val="0"/>
      <w:ind w:leftChars="400" w:left="840"/>
      <w:jc w:val="both"/>
    </w:pPr>
  </w:style>
  <w:style w:type="paragraph" w:customStyle="1" w:styleId="052ED0E7FFF74ECB9366DB244521B88D1">
    <w:name w:val="052ED0E7FFF74ECB9366DB244521B88D1"/>
    <w:rsid w:val="00185AA3"/>
    <w:pPr>
      <w:widowControl w:val="0"/>
      <w:ind w:leftChars="400" w:left="840"/>
      <w:jc w:val="both"/>
    </w:pPr>
  </w:style>
  <w:style w:type="paragraph" w:customStyle="1" w:styleId="2445851428364683ABBE3BBE0AFA051B1">
    <w:name w:val="2445851428364683ABBE3BBE0AFA051B1"/>
    <w:rsid w:val="00185AA3"/>
    <w:pPr>
      <w:widowControl w:val="0"/>
      <w:jc w:val="both"/>
    </w:pPr>
  </w:style>
  <w:style w:type="paragraph" w:customStyle="1" w:styleId="F1C3EDFAFFBC48D9B6FFCA1173931F192">
    <w:name w:val="F1C3EDFAFFBC48D9B6FFCA1173931F192"/>
    <w:rsid w:val="00B341AF"/>
    <w:pPr>
      <w:widowControl w:val="0"/>
      <w:jc w:val="both"/>
    </w:pPr>
  </w:style>
  <w:style w:type="paragraph" w:customStyle="1" w:styleId="92639D78D4064ABBBD22B736C918E56F2">
    <w:name w:val="92639D78D4064ABBBD22B736C918E56F2"/>
    <w:rsid w:val="00B341AF"/>
    <w:pPr>
      <w:widowControl w:val="0"/>
      <w:ind w:leftChars="400" w:left="840"/>
      <w:jc w:val="both"/>
    </w:pPr>
  </w:style>
  <w:style w:type="paragraph" w:customStyle="1" w:styleId="9DDFBFE3FA924E369D9F1C77436D424E2">
    <w:name w:val="9DDFBFE3FA924E369D9F1C77436D424E2"/>
    <w:rsid w:val="00B341AF"/>
    <w:pPr>
      <w:widowControl w:val="0"/>
      <w:ind w:leftChars="400" w:left="840"/>
      <w:jc w:val="both"/>
    </w:pPr>
  </w:style>
  <w:style w:type="paragraph" w:customStyle="1" w:styleId="7EFB5E9B9B464CC29A3861F894C245D22">
    <w:name w:val="7EFB5E9B9B464CC29A3861F894C245D22"/>
    <w:rsid w:val="00B341AF"/>
    <w:pPr>
      <w:widowControl w:val="0"/>
      <w:ind w:leftChars="400" w:left="840"/>
      <w:jc w:val="both"/>
    </w:pPr>
  </w:style>
  <w:style w:type="paragraph" w:customStyle="1" w:styleId="682037D984B742818BEA71F70C7E355D2">
    <w:name w:val="682037D984B742818BEA71F70C7E355D2"/>
    <w:rsid w:val="00B341AF"/>
    <w:pPr>
      <w:widowControl w:val="0"/>
      <w:ind w:leftChars="400" w:left="840"/>
      <w:jc w:val="both"/>
    </w:pPr>
  </w:style>
  <w:style w:type="paragraph" w:customStyle="1" w:styleId="7C33F0B3B5D64E4B81933FE798236CD22">
    <w:name w:val="7C33F0B3B5D64E4B81933FE798236CD22"/>
    <w:rsid w:val="00B341AF"/>
    <w:pPr>
      <w:widowControl w:val="0"/>
      <w:ind w:leftChars="400" w:left="840"/>
      <w:jc w:val="both"/>
    </w:pPr>
  </w:style>
  <w:style w:type="paragraph" w:customStyle="1" w:styleId="F3359664349A4FD5B897310DC70DBD0E2">
    <w:name w:val="F3359664349A4FD5B897310DC70DBD0E2"/>
    <w:rsid w:val="00B341AF"/>
    <w:pPr>
      <w:widowControl w:val="0"/>
      <w:ind w:leftChars="400" w:left="840"/>
      <w:jc w:val="both"/>
    </w:pPr>
  </w:style>
  <w:style w:type="paragraph" w:customStyle="1" w:styleId="AB314B9500E34CB7A376E3B1B31E9DD32">
    <w:name w:val="AB314B9500E34CB7A376E3B1B31E9DD32"/>
    <w:rsid w:val="00B341AF"/>
    <w:pPr>
      <w:widowControl w:val="0"/>
      <w:ind w:leftChars="400" w:left="840"/>
      <w:jc w:val="both"/>
    </w:pPr>
  </w:style>
  <w:style w:type="paragraph" w:customStyle="1" w:styleId="052ED0E7FFF74ECB9366DB244521B88D2">
    <w:name w:val="052ED0E7FFF74ECB9366DB244521B88D2"/>
    <w:rsid w:val="00B341AF"/>
    <w:pPr>
      <w:widowControl w:val="0"/>
      <w:ind w:leftChars="400" w:left="840"/>
      <w:jc w:val="both"/>
    </w:pPr>
  </w:style>
  <w:style w:type="paragraph" w:customStyle="1" w:styleId="2445851428364683ABBE3BBE0AFA051B2">
    <w:name w:val="2445851428364683ABBE3BBE0AFA051B2"/>
    <w:rsid w:val="00B341AF"/>
    <w:pPr>
      <w:widowControl w:val="0"/>
      <w:jc w:val="both"/>
    </w:pPr>
  </w:style>
  <w:style w:type="paragraph" w:customStyle="1" w:styleId="A844A43148F449A1971DB1B61EBEFD24">
    <w:name w:val="A844A43148F449A1971DB1B61EBEFD24"/>
    <w:rsid w:val="00B341AF"/>
    <w:pPr>
      <w:widowControl w:val="0"/>
      <w:jc w:val="both"/>
    </w:pPr>
  </w:style>
  <w:style w:type="paragraph" w:customStyle="1" w:styleId="ABA022B9895D407B984C88F09F217F16">
    <w:name w:val="ABA022B9895D407B984C88F09F217F16"/>
    <w:rsid w:val="00B341AF"/>
    <w:pPr>
      <w:widowControl w:val="0"/>
      <w:jc w:val="both"/>
    </w:pPr>
  </w:style>
  <w:style w:type="paragraph" w:customStyle="1" w:styleId="009D67B2C5204BEFA4A0E7E59782220D">
    <w:name w:val="009D67B2C5204BEFA4A0E7E59782220D"/>
    <w:rsid w:val="00B341AF"/>
    <w:pPr>
      <w:widowControl w:val="0"/>
      <w:jc w:val="both"/>
    </w:pPr>
  </w:style>
  <w:style w:type="paragraph" w:customStyle="1" w:styleId="80CB18DC74894335AF03C54A8C85B941">
    <w:name w:val="80CB18DC74894335AF03C54A8C85B941"/>
    <w:rsid w:val="00B341AF"/>
    <w:pPr>
      <w:widowControl w:val="0"/>
      <w:jc w:val="both"/>
    </w:pPr>
  </w:style>
  <w:style w:type="paragraph" w:customStyle="1" w:styleId="2C27DA6D7AC54628A0AAD5042F3CDF54">
    <w:name w:val="2C27DA6D7AC54628A0AAD5042F3CDF54"/>
    <w:rsid w:val="00B341AF"/>
    <w:pPr>
      <w:widowControl w:val="0"/>
      <w:jc w:val="both"/>
    </w:pPr>
  </w:style>
  <w:style w:type="paragraph" w:customStyle="1" w:styleId="72EFD288B07C44D681918DB45C17156B">
    <w:name w:val="72EFD288B07C44D681918DB45C17156B"/>
    <w:rsid w:val="00B341AF"/>
    <w:pPr>
      <w:widowControl w:val="0"/>
      <w:jc w:val="both"/>
    </w:pPr>
  </w:style>
  <w:style w:type="paragraph" w:customStyle="1" w:styleId="2924D3A1BC16489F859B65765966E41E">
    <w:name w:val="2924D3A1BC16489F859B65765966E41E"/>
    <w:rsid w:val="00B341AF"/>
    <w:pPr>
      <w:widowControl w:val="0"/>
      <w:jc w:val="both"/>
    </w:pPr>
  </w:style>
  <w:style w:type="paragraph" w:customStyle="1" w:styleId="124FDD17983A4DC18427FFE416CA3DA1">
    <w:name w:val="124FDD17983A4DC18427FFE416CA3DA1"/>
    <w:rsid w:val="00B341AF"/>
    <w:pPr>
      <w:widowControl w:val="0"/>
      <w:jc w:val="both"/>
    </w:pPr>
  </w:style>
  <w:style w:type="paragraph" w:customStyle="1" w:styleId="2888408035664262BBED10CB65E16AA9">
    <w:name w:val="2888408035664262BBED10CB65E16AA9"/>
    <w:rsid w:val="00B341AF"/>
    <w:pPr>
      <w:widowControl w:val="0"/>
      <w:jc w:val="both"/>
    </w:pPr>
  </w:style>
  <w:style w:type="paragraph" w:customStyle="1" w:styleId="C985DC4707FF41E6A26E68782AE1DF54">
    <w:name w:val="C985DC4707FF41E6A26E68782AE1DF54"/>
    <w:rsid w:val="005619BA"/>
    <w:pPr>
      <w:widowControl w:val="0"/>
      <w:jc w:val="both"/>
    </w:pPr>
  </w:style>
  <w:style w:type="paragraph" w:customStyle="1" w:styleId="AFFA76724D324C8393A44DB802DD9EED">
    <w:name w:val="AFFA76724D324C8393A44DB802DD9EED"/>
    <w:rsid w:val="005619BA"/>
    <w:pPr>
      <w:widowControl w:val="0"/>
      <w:jc w:val="both"/>
    </w:pPr>
  </w:style>
  <w:style w:type="paragraph" w:customStyle="1" w:styleId="63045A4FF02D4432B1A872B68AF31A66">
    <w:name w:val="63045A4FF02D4432B1A872B68AF31A66"/>
    <w:rsid w:val="005619BA"/>
    <w:pPr>
      <w:widowControl w:val="0"/>
      <w:jc w:val="both"/>
    </w:pPr>
  </w:style>
  <w:style w:type="paragraph" w:customStyle="1" w:styleId="1AD6F2DA0F3A4FF0AF481B5DF9B61FCA">
    <w:name w:val="1AD6F2DA0F3A4FF0AF481B5DF9B61FCA"/>
    <w:rsid w:val="005619BA"/>
    <w:pPr>
      <w:widowControl w:val="0"/>
      <w:jc w:val="both"/>
    </w:pPr>
  </w:style>
  <w:style w:type="paragraph" w:customStyle="1" w:styleId="8ABE8469638541FC84A58E6C288489CF">
    <w:name w:val="8ABE8469638541FC84A58E6C288489CF"/>
    <w:rsid w:val="005619BA"/>
    <w:pPr>
      <w:widowControl w:val="0"/>
      <w:jc w:val="both"/>
    </w:pPr>
  </w:style>
  <w:style w:type="paragraph" w:customStyle="1" w:styleId="1AD6F2DA0F3A4FF0AF481B5DF9B61FCA1">
    <w:name w:val="1AD6F2DA0F3A4FF0AF481B5DF9B61FCA1"/>
    <w:rsid w:val="005619BA"/>
    <w:pPr>
      <w:widowControl w:val="0"/>
      <w:jc w:val="both"/>
    </w:pPr>
  </w:style>
  <w:style w:type="paragraph" w:customStyle="1" w:styleId="A844A43148F449A1971DB1B61EBEFD241">
    <w:name w:val="A844A43148F449A1971DB1B61EBEFD241"/>
    <w:rsid w:val="005619BA"/>
    <w:pPr>
      <w:widowControl w:val="0"/>
      <w:jc w:val="both"/>
    </w:pPr>
  </w:style>
  <w:style w:type="paragraph" w:customStyle="1" w:styleId="ABA022B9895D407B984C88F09F217F161">
    <w:name w:val="ABA022B9895D407B984C88F09F217F161"/>
    <w:rsid w:val="005619BA"/>
    <w:pPr>
      <w:widowControl w:val="0"/>
      <w:jc w:val="both"/>
    </w:pPr>
  </w:style>
  <w:style w:type="paragraph" w:customStyle="1" w:styleId="009D67B2C5204BEFA4A0E7E59782220D1">
    <w:name w:val="009D67B2C5204BEFA4A0E7E59782220D1"/>
    <w:rsid w:val="005619BA"/>
    <w:pPr>
      <w:widowControl w:val="0"/>
      <w:jc w:val="both"/>
    </w:pPr>
  </w:style>
  <w:style w:type="paragraph" w:customStyle="1" w:styleId="80CB18DC74894335AF03C54A8C85B9411">
    <w:name w:val="80CB18DC74894335AF03C54A8C85B9411"/>
    <w:rsid w:val="005619BA"/>
    <w:pPr>
      <w:widowControl w:val="0"/>
      <w:jc w:val="both"/>
    </w:pPr>
  </w:style>
  <w:style w:type="paragraph" w:customStyle="1" w:styleId="2C27DA6D7AC54628A0AAD5042F3CDF541">
    <w:name w:val="2C27DA6D7AC54628A0AAD5042F3CDF541"/>
    <w:rsid w:val="005619BA"/>
    <w:pPr>
      <w:widowControl w:val="0"/>
      <w:jc w:val="both"/>
    </w:pPr>
  </w:style>
  <w:style w:type="paragraph" w:customStyle="1" w:styleId="72EFD288B07C44D681918DB45C17156B1">
    <w:name w:val="72EFD288B07C44D681918DB45C17156B1"/>
    <w:rsid w:val="005619BA"/>
    <w:pPr>
      <w:widowControl w:val="0"/>
      <w:jc w:val="both"/>
    </w:pPr>
  </w:style>
  <w:style w:type="paragraph" w:customStyle="1" w:styleId="2924D3A1BC16489F859B65765966E41E1">
    <w:name w:val="2924D3A1BC16489F859B65765966E41E1"/>
    <w:rsid w:val="005619BA"/>
    <w:pPr>
      <w:widowControl w:val="0"/>
      <w:jc w:val="both"/>
    </w:pPr>
  </w:style>
  <w:style w:type="paragraph" w:customStyle="1" w:styleId="124FDD17983A4DC18427FFE416CA3DA11">
    <w:name w:val="124FDD17983A4DC18427FFE416CA3DA11"/>
    <w:rsid w:val="005619BA"/>
    <w:pPr>
      <w:widowControl w:val="0"/>
      <w:jc w:val="both"/>
    </w:pPr>
  </w:style>
  <w:style w:type="paragraph" w:customStyle="1" w:styleId="AFFA76724D324C8393A44DB802DD9EED1">
    <w:name w:val="AFFA76724D324C8393A44DB802DD9EED1"/>
    <w:rsid w:val="005619BA"/>
    <w:pPr>
      <w:widowControl w:val="0"/>
      <w:jc w:val="both"/>
    </w:pPr>
  </w:style>
  <w:style w:type="paragraph" w:customStyle="1" w:styleId="63045A4FF02D4432B1A872B68AF31A661">
    <w:name w:val="63045A4FF02D4432B1A872B68AF31A661"/>
    <w:rsid w:val="005619BA"/>
    <w:pPr>
      <w:widowControl w:val="0"/>
      <w:jc w:val="both"/>
    </w:pPr>
  </w:style>
  <w:style w:type="paragraph" w:customStyle="1" w:styleId="1AD6F2DA0F3A4FF0AF481B5DF9B61FCA2">
    <w:name w:val="1AD6F2DA0F3A4FF0AF481B5DF9B61FCA2"/>
    <w:rsid w:val="005619BA"/>
    <w:pPr>
      <w:widowControl w:val="0"/>
      <w:jc w:val="both"/>
    </w:pPr>
  </w:style>
  <w:style w:type="paragraph" w:customStyle="1" w:styleId="A844A43148F449A1971DB1B61EBEFD242">
    <w:name w:val="A844A43148F449A1971DB1B61EBEFD242"/>
    <w:rsid w:val="005619BA"/>
    <w:pPr>
      <w:widowControl w:val="0"/>
      <w:jc w:val="both"/>
    </w:pPr>
  </w:style>
  <w:style w:type="paragraph" w:customStyle="1" w:styleId="ABA022B9895D407B984C88F09F217F162">
    <w:name w:val="ABA022B9895D407B984C88F09F217F162"/>
    <w:rsid w:val="005619BA"/>
    <w:pPr>
      <w:widowControl w:val="0"/>
      <w:jc w:val="both"/>
    </w:pPr>
  </w:style>
  <w:style w:type="paragraph" w:customStyle="1" w:styleId="009D67B2C5204BEFA4A0E7E59782220D2">
    <w:name w:val="009D67B2C5204BEFA4A0E7E59782220D2"/>
    <w:rsid w:val="005619BA"/>
    <w:pPr>
      <w:widowControl w:val="0"/>
      <w:jc w:val="both"/>
    </w:pPr>
  </w:style>
  <w:style w:type="paragraph" w:customStyle="1" w:styleId="80CB18DC74894335AF03C54A8C85B9412">
    <w:name w:val="80CB18DC74894335AF03C54A8C85B9412"/>
    <w:rsid w:val="005619BA"/>
    <w:pPr>
      <w:widowControl w:val="0"/>
      <w:jc w:val="both"/>
    </w:pPr>
  </w:style>
  <w:style w:type="paragraph" w:customStyle="1" w:styleId="2C27DA6D7AC54628A0AAD5042F3CDF542">
    <w:name w:val="2C27DA6D7AC54628A0AAD5042F3CDF542"/>
    <w:rsid w:val="005619BA"/>
    <w:pPr>
      <w:widowControl w:val="0"/>
      <w:jc w:val="both"/>
    </w:pPr>
  </w:style>
  <w:style w:type="paragraph" w:customStyle="1" w:styleId="72EFD288B07C44D681918DB45C17156B2">
    <w:name w:val="72EFD288B07C44D681918DB45C17156B2"/>
    <w:rsid w:val="005619BA"/>
    <w:pPr>
      <w:widowControl w:val="0"/>
      <w:jc w:val="both"/>
    </w:pPr>
  </w:style>
  <w:style w:type="paragraph" w:customStyle="1" w:styleId="2924D3A1BC16489F859B65765966E41E2">
    <w:name w:val="2924D3A1BC16489F859B65765966E41E2"/>
    <w:rsid w:val="005619BA"/>
    <w:pPr>
      <w:widowControl w:val="0"/>
      <w:jc w:val="both"/>
    </w:pPr>
  </w:style>
  <w:style w:type="paragraph" w:customStyle="1" w:styleId="124FDD17983A4DC18427FFE416CA3DA12">
    <w:name w:val="124FDD17983A4DC18427FFE416CA3DA12"/>
    <w:rsid w:val="005619BA"/>
    <w:pPr>
      <w:widowControl w:val="0"/>
      <w:jc w:val="both"/>
    </w:pPr>
  </w:style>
  <w:style w:type="paragraph" w:customStyle="1" w:styleId="AFFA76724D324C8393A44DB802DD9EED2">
    <w:name w:val="AFFA76724D324C8393A44DB802DD9EED2"/>
    <w:rsid w:val="005619BA"/>
    <w:pPr>
      <w:widowControl w:val="0"/>
      <w:jc w:val="both"/>
    </w:pPr>
  </w:style>
  <w:style w:type="paragraph" w:customStyle="1" w:styleId="63045A4FF02D4432B1A872B68AF31A662">
    <w:name w:val="63045A4FF02D4432B1A872B68AF31A662"/>
    <w:rsid w:val="005619BA"/>
    <w:pPr>
      <w:widowControl w:val="0"/>
      <w:jc w:val="both"/>
    </w:pPr>
  </w:style>
  <w:style w:type="paragraph" w:customStyle="1" w:styleId="B56F704E123C41B5A87C47476332E00B">
    <w:name w:val="B56F704E123C41B5A87C47476332E00B"/>
    <w:rsid w:val="005619BA"/>
    <w:pPr>
      <w:widowControl w:val="0"/>
      <w:jc w:val="both"/>
    </w:pPr>
  </w:style>
  <w:style w:type="paragraph" w:customStyle="1" w:styleId="E9DD354F763B4179B6497A9C79F0AFB0">
    <w:name w:val="E9DD354F763B4179B6497A9C79F0AFB0"/>
    <w:rsid w:val="005619BA"/>
    <w:pPr>
      <w:widowControl w:val="0"/>
      <w:jc w:val="both"/>
    </w:pPr>
  </w:style>
  <w:style w:type="paragraph" w:customStyle="1" w:styleId="1F8C8A3020B54896B86C5C3BF0CCF408">
    <w:name w:val="1F8C8A3020B54896B86C5C3BF0CCF408"/>
    <w:rsid w:val="005619BA"/>
    <w:pPr>
      <w:widowControl w:val="0"/>
      <w:jc w:val="both"/>
    </w:pPr>
  </w:style>
  <w:style w:type="paragraph" w:customStyle="1" w:styleId="568F468027EC4D8B9920A0199D6A99F4">
    <w:name w:val="568F468027EC4D8B9920A0199D6A99F4"/>
    <w:rsid w:val="005619BA"/>
    <w:pPr>
      <w:widowControl w:val="0"/>
      <w:jc w:val="both"/>
    </w:pPr>
  </w:style>
  <w:style w:type="paragraph" w:customStyle="1" w:styleId="2786181F9D8D48A89912A53D9277925B">
    <w:name w:val="2786181F9D8D48A89912A53D9277925B"/>
    <w:rsid w:val="005619BA"/>
    <w:pPr>
      <w:widowControl w:val="0"/>
      <w:jc w:val="both"/>
    </w:pPr>
  </w:style>
  <w:style w:type="paragraph" w:customStyle="1" w:styleId="4195A0547AFC45399BF371513F99CA96">
    <w:name w:val="4195A0547AFC45399BF371513F99CA96"/>
    <w:rsid w:val="005619BA"/>
    <w:pPr>
      <w:widowControl w:val="0"/>
      <w:jc w:val="both"/>
    </w:pPr>
  </w:style>
  <w:style w:type="paragraph" w:customStyle="1" w:styleId="0586E1ACCA0F4C63A5D163922FE7C59C">
    <w:name w:val="0586E1ACCA0F4C63A5D163922FE7C59C"/>
    <w:rsid w:val="005619BA"/>
    <w:pPr>
      <w:widowControl w:val="0"/>
      <w:jc w:val="both"/>
    </w:pPr>
  </w:style>
  <w:style w:type="paragraph" w:customStyle="1" w:styleId="2ABAD0F516E94A31A5745BD631F41085">
    <w:name w:val="2ABAD0F516E94A31A5745BD631F41085"/>
    <w:rsid w:val="005619BA"/>
    <w:pPr>
      <w:widowControl w:val="0"/>
      <w:jc w:val="both"/>
    </w:pPr>
  </w:style>
  <w:style w:type="paragraph" w:customStyle="1" w:styleId="E82F50F84F864759AC105750E88BC34D">
    <w:name w:val="E82F50F84F864759AC105750E88BC34D"/>
    <w:rsid w:val="005619BA"/>
    <w:pPr>
      <w:widowControl w:val="0"/>
      <w:jc w:val="both"/>
    </w:pPr>
  </w:style>
  <w:style w:type="paragraph" w:customStyle="1" w:styleId="207CF0CF3198411BA4AA5BC5764C6DD9">
    <w:name w:val="207CF0CF3198411BA4AA5BC5764C6DD9"/>
    <w:rsid w:val="005619BA"/>
    <w:pPr>
      <w:widowControl w:val="0"/>
      <w:jc w:val="both"/>
    </w:pPr>
  </w:style>
  <w:style w:type="paragraph" w:customStyle="1" w:styleId="4BC53C410A3543A7BED63EAD274211E8">
    <w:name w:val="4BC53C410A3543A7BED63EAD274211E8"/>
    <w:rsid w:val="005619BA"/>
    <w:pPr>
      <w:widowControl w:val="0"/>
      <w:jc w:val="both"/>
    </w:pPr>
  </w:style>
  <w:style w:type="paragraph" w:customStyle="1" w:styleId="8275DF4950284524A95D341FF986130C">
    <w:name w:val="8275DF4950284524A95D341FF986130C"/>
    <w:rsid w:val="005619BA"/>
    <w:pPr>
      <w:widowControl w:val="0"/>
      <w:jc w:val="both"/>
    </w:pPr>
  </w:style>
  <w:style w:type="paragraph" w:customStyle="1" w:styleId="8A682A49315745D2874A260ED2F2C7FB">
    <w:name w:val="8A682A49315745D2874A260ED2F2C7FB"/>
    <w:rsid w:val="005619BA"/>
    <w:pPr>
      <w:widowControl w:val="0"/>
      <w:jc w:val="both"/>
    </w:pPr>
  </w:style>
  <w:style w:type="paragraph" w:customStyle="1" w:styleId="9373FE27BBC248768FE73E612E4C0AAF">
    <w:name w:val="9373FE27BBC248768FE73E612E4C0AAF"/>
    <w:rsid w:val="005619BA"/>
    <w:pPr>
      <w:widowControl w:val="0"/>
      <w:jc w:val="both"/>
    </w:pPr>
  </w:style>
  <w:style w:type="paragraph" w:customStyle="1" w:styleId="9F46027006A14D5380FE76DD3732DC96">
    <w:name w:val="9F46027006A14D5380FE76DD3732DC96"/>
    <w:rsid w:val="005619BA"/>
    <w:pPr>
      <w:widowControl w:val="0"/>
      <w:jc w:val="both"/>
    </w:pPr>
  </w:style>
  <w:style w:type="paragraph" w:customStyle="1" w:styleId="1024E55212BC4302981C352EA62E4554">
    <w:name w:val="1024E55212BC4302981C352EA62E4554"/>
    <w:rsid w:val="005619BA"/>
    <w:pPr>
      <w:widowControl w:val="0"/>
      <w:jc w:val="both"/>
    </w:pPr>
  </w:style>
  <w:style w:type="paragraph" w:customStyle="1" w:styleId="174F82268506461B9AFF6AD44D91AEF3">
    <w:name w:val="174F82268506461B9AFF6AD44D91AEF3"/>
    <w:rsid w:val="005619BA"/>
    <w:pPr>
      <w:widowControl w:val="0"/>
      <w:jc w:val="both"/>
    </w:pPr>
  </w:style>
  <w:style w:type="paragraph" w:customStyle="1" w:styleId="3BA7583F801740509813EF4F6ECC1241">
    <w:name w:val="3BA7583F801740509813EF4F6ECC1241"/>
    <w:rsid w:val="005619BA"/>
    <w:pPr>
      <w:widowControl w:val="0"/>
      <w:jc w:val="both"/>
    </w:pPr>
  </w:style>
  <w:style w:type="paragraph" w:customStyle="1" w:styleId="14898A5E7F8540DBA976812EDBDC1F03">
    <w:name w:val="14898A5E7F8540DBA976812EDBDC1F03"/>
    <w:rsid w:val="005619BA"/>
    <w:pPr>
      <w:widowControl w:val="0"/>
      <w:jc w:val="both"/>
    </w:pPr>
  </w:style>
  <w:style w:type="paragraph" w:customStyle="1" w:styleId="277C84E5C0AF4810814A5BEFB9749BA6">
    <w:name w:val="277C84E5C0AF4810814A5BEFB9749BA6"/>
    <w:rsid w:val="005619BA"/>
    <w:pPr>
      <w:widowControl w:val="0"/>
      <w:jc w:val="both"/>
    </w:pPr>
  </w:style>
  <w:style w:type="paragraph" w:customStyle="1" w:styleId="44B176FBAAB642ACA241ECA95D2D61E1">
    <w:name w:val="44B176FBAAB642ACA241ECA95D2D61E1"/>
    <w:rsid w:val="00D82CEA"/>
    <w:pPr>
      <w:widowControl w:val="0"/>
      <w:jc w:val="both"/>
    </w:pPr>
  </w:style>
  <w:style w:type="paragraph" w:customStyle="1" w:styleId="C76D0339B5B141FCAE4CB057C58F77E7">
    <w:name w:val="C76D0339B5B141FCAE4CB057C58F77E7"/>
    <w:rsid w:val="00D82CEA"/>
    <w:pPr>
      <w:widowControl w:val="0"/>
      <w:jc w:val="both"/>
    </w:pPr>
  </w:style>
  <w:style w:type="paragraph" w:customStyle="1" w:styleId="A24CB4FF807449B89CE63BEA3DDAB969">
    <w:name w:val="A24CB4FF807449B89CE63BEA3DDAB969"/>
    <w:rsid w:val="00D82CEA"/>
    <w:pPr>
      <w:widowControl w:val="0"/>
      <w:jc w:val="both"/>
    </w:pPr>
  </w:style>
  <w:style w:type="paragraph" w:customStyle="1" w:styleId="FBF3ABA8945045CDB8B140422CB8D704">
    <w:name w:val="FBF3ABA8945045CDB8B140422CB8D704"/>
    <w:rsid w:val="00D82CEA"/>
    <w:pPr>
      <w:widowControl w:val="0"/>
      <w:jc w:val="both"/>
    </w:pPr>
  </w:style>
  <w:style w:type="paragraph" w:customStyle="1" w:styleId="E1637A8CB659498AA63F65E55B6A61AD">
    <w:name w:val="E1637A8CB659498AA63F65E55B6A61AD"/>
    <w:rsid w:val="00D82CEA"/>
    <w:pPr>
      <w:widowControl w:val="0"/>
      <w:jc w:val="both"/>
    </w:pPr>
  </w:style>
  <w:style w:type="paragraph" w:customStyle="1" w:styleId="C0D12F59116D495499B35D289C564D0C">
    <w:name w:val="C0D12F59116D495499B35D289C564D0C"/>
    <w:rsid w:val="00D82CEA"/>
    <w:pPr>
      <w:widowControl w:val="0"/>
      <w:jc w:val="both"/>
    </w:pPr>
  </w:style>
  <w:style w:type="paragraph" w:customStyle="1" w:styleId="44087939AEE44B4EB2363F9F9E43ABF5">
    <w:name w:val="44087939AEE44B4EB2363F9F9E43ABF5"/>
    <w:rsid w:val="00D82CEA"/>
    <w:pPr>
      <w:widowControl w:val="0"/>
      <w:jc w:val="both"/>
    </w:pPr>
  </w:style>
  <w:style w:type="paragraph" w:customStyle="1" w:styleId="53B9CF6854BB4A6B9DB3D3D2ABE0B51D">
    <w:name w:val="53B9CF6854BB4A6B9DB3D3D2ABE0B51D"/>
    <w:rsid w:val="00D82CEA"/>
    <w:pPr>
      <w:widowControl w:val="0"/>
      <w:jc w:val="both"/>
    </w:pPr>
  </w:style>
  <w:style w:type="paragraph" w:customStyle="1" w:styleId="6180C77DB9FF42A9821EC5167DA40A71">
    <w:name w:val="6180C77DB9FF42A9821EC5167DA40A71"/>
    <w:rsid w:val="00D82CEA"/>
    <w:pPr>
      <w:widowControl w:val="0"/>
      <w:jc w:val="both"/>
    </w:pPr>
  </w:style>
  <w:style w:type="paragraph" w:customStyle="1" w:styleId="13DF4A944AF643AB8A02323A349D63BE">
    <w:name w:val="13DF4A944AF643AB8A02323A349D63BE"/>
    <w:rsid w:val="00D82CEA"/>
    <w:pPr>
      <w:widowControl w:val="0"/>
      <w:jc w:val="both"/>
    </w:pPr>
  </w:style>
  <w:style w:type="paragraph" w:customStyle="1" w:styleId="A4E0154656244C2CB4FA069A6FD84FD0">
    <w:name w:val="A4E0154656244C2CB4FA069A6FD84FD0"/>
    <w:rsid w:val="00D82CEA"/>
    <w:pPr>
      <w:widowControl w:val="0"/>
      <w:jc w:val="both"/>
    </w:pPr>
  </w:style>
  <w:style w:type="paragraph" w:customStyle="1" w:styleId="43287B6A512C4CBB9C55C4E56CF0A419">
    <w:name w:val="43287B6A512C4CBB9C55C4E56CF0A419"/>
    <w:rsid w:val="00D82CEA"/>
    <w:pPr>
      <w:widowControl w:val="0"/>
      <w:jc w:val="both"/>
    </w:pPr>
  </w:style>
  <w:style w:type="paragraph" w:customStyle="1" w:styleId="74805B19B0B84271B629D233C5F999AE">
    <w:name w:val="74805B19B0B84271B629D233C5F999AE"/>
    <w:rsid w:val="00D82CEA"/>
    <w:pPr>
      <w:widowControl w:val="0"/>
      <w:jc w:val="both"/>
    </w:pPr>
  </w:style>
  <w:style w:type="paragraph" w:customStyle="1" w:styleId="E62B2156422D471E877262EBAE775853">
    <w:name w:val="E62B2156422D471E877262EBAE775853"/>
    <w:rsid w:val="00D82CEA"/>
    <w:pPr>
      <w:widowControl w:val="0"/>
      <w:jc w:val="both"/>
    </w:pPr>
  </w:style>
  <w:style w:type="paragraph" w:customStyle="1" w:styleId="B714FCB0472C4D0EBFD6A785E0585853">
    <w:name w:val="B714FCB0472C4D0EBFD6A785E0585853"/>
    <w:rsid w:val="00D82CEA"/>
    <w:pPr>
      <w:widowControl w:val="0"/>
      <w:jc w:val="both"/>
    </w:pPr>
  </w:style>
  <w:style w:type="paragraph" w:customStyle="1" w:styleId="1662B77A3C404A8C9B28D9CEAE9A04CA">
    <w:name w:val="1662B77A3C404A8C9B28D9CEAE9A04CA"/>
    <w:rsid w:val="00D82CEA"/>
    <w:pPr>
      <w:widowControl w:val="0"/>
      <w:jc w:val="both"/>
    </w:pPr>
  </w:style>
  <w:style w:type="paragraph" w:customStyle="1" w:styleId="18923E1F73CD41CE9565E5011D8DB661">
    <w:name w:val="18923E1F73CD41CE9565E5011D8DB661"/>
    <w:rsid w:val="00D82CEA"/>
    <w:pPr>
      <w:widowControl w:val="0"/>
      <w:jc w:val="both"/>
    </w:pPr>
  </w:style>
  <w:style w:type="paragraph" w:customStyle="1" w:styleId="DFF5AB6E227C4A658A0AFA548DE9673B">
    <w:name w:val="DFF5AB6E227C4A658A0AFA548DE9673B"/>
    <w:rsid w:val="00D82CEA"/>
    <w:pPr>
      <w:widowControl w:val="0"/>
      <w:jc w:val="both"/>
    </w:pPr>
  </w:style>
  <w:style w:type="paragraph" w:customStyle="1" w:styleId="172515F6982B4F67BED6099494416E25">
    <w:name w:val="172515F6982B4F67BED6099494416E25"/>
    <w:rsid w:val="00D82CEA"/>
    <w:pPr>
      <w:widowControl w:val="0"/>
      <w:jc w:val="both"/>
    </w:pPr>
  </w:style>
  <w:style w:type="paragraph" w:customStyle="1" w:styleId="78EDA3EC76A34D9BA6D7D63E52DE8350">
    <w:name w:val="78EDA3EC76A34D9BA6D7D63E52DE8350"/>
    <w:rsid w:val="00750511"/>
    <w:pPr>
      <w:widowControl w:val="0"/>
      <w:jc w:val="both"/>
    </w:pPr>
  </w:style>
  <w:style w:type="paragraph" w:customStyle="1" w:styleId="4A6728208CEE42E68C784D86CCC4238F">
    <w:name w:val="4A6728208CEE42E68C784D86CCC4238F"/>
    <w:rsid w:val="00750511"/>
    <w:pPr>
      <w:widowControl w:val="0"/>
      <w:jc w:val="both"/>
    </w:pPr>
  </w:style>
  <w:style w:type="paragraph" w:customStyle="1" w:styleId="52786DD31E6F499A84B940F41C970DA5">
    <w:name w:val="52786DD31E6F499A84B940F41C970DA5"/>
    <w:rsid w:val="00750511"/>
    <w:pPr>
      <w:widowControl w:val="0"/>
      <w:jc w:val="both"/>
    </w:pPr>
  </w:style>
  <w:style w:type="paragraph" w:customStyle="1" w:styleId="0CFAAD79E1DD4094B59FF267403536AC">
    <w:name w:val="0CFAAD79E1DD4094B59FF267403536AC"/>
    <w:rsid w:val="00750511"/>
    <w:pPr>
      <w:widowControl w:val="0"/>
      <w:jc w:val="both"/>
    </w:pPr>
  </w:style>
  <w:style w:type="paragraph" w:customStyle="1" w:styleId="F61F35564F98471B923FAEB385F9E115">
    <w:name w:val="F61F35564F98471B923FAEB385F9E115"/>
    <w:rsid w:val="00750511"/>
    <w:pPr>
      <w:widowControl w:val="0"/>
      <w:jc w:val="both"/>
    </w:pPr>
  </w:style>
  <w:style w:type="paragraph" w:customStyle="1" w:styleId="0D80D49C96174480B8F5A3E36E5D11B5">
    <w:name w:val="0D80D49C96174480B8F5A3E36E5D11B5"/>
    <w:rsid w:val="00750511"/>
    <w:pPr>
      <w:widowControl w:val="0"/>
      <w:jc w:val="both"/>
    </w:pPr>
  </w:style>
  <w:style w:type="paragraph" w:customStyle="1" w:styleId="4B225AFACA6A46BA8431266437872C9C">
    <w:name w:val="4B225AFACA6A46BA8431266437872C9C"/>
    <w:rsid w:val="00750511"/>
    <w:pPr>
      <w:widowControl w:val="0"/>
      <w:jc w:val="both"/>
    </w:pPr>
  </w:style>
  <w:style w:type="paragraph" w:customStyle="1" w:styleId="EDCACFE859CA45F889788C7ACB66C0AF">
    <w:name w:val="EDCACFE859CA45F889788C7ACB66C0AF"/>
    <w:rsid w:val="00750511"/>
    <w:pPr>
      <w:widowControl w:val="0"/>
      <w:jc w:val="both"/>
    </w:pPr>
  </w:style>
  <w:style w:type="paragraph" w:customStyle="1" w:styleId="32C26C5899AB4D42BDAB865202E2A604">
    <w:name w:val="32C26C5899AB4D42BDAB865202E2A604"/>
    <w:rsid w:val="00750511"/>
    <w:pPr>
      <w:widowControl w:val="0"/>
      <w:jc w:val="both"/>
    </w:pPr>
  </w:style>
  <w:style w:type="paragraph" w:customStyle="1" w:styleId="B66411A5F621474D957D0C96059BBE83">
    <w:name w:val="B66411A5F621474D957D0C96059BBE83"/>
    <w:rsid w:val="00750511"/>
    <w:pPr>
      <w:widowControl w:val="0"/>
      <w:jc w:val="both"/>
    </w:pPr>
  </w:style>
  <w:style w:type="paragraph" w:customStyle="1" w:styleId="1DC3CF9180944A7B91E6DFEAED57C474">
    <w:name w:val="1DC3CF9180944A7B91E6DFEAED57C474"/>
    <w:rsid w:val="00750511"/>
    <w:pPr>
      <w:widowControl w:val="0"/>
      <w:jc w:val="both"/>
    </w:pPr>
  </w:style>
  <w:style w:type="paragraph" w:customStyle="1" w:styleId="AE4F45D7DCAC427DA5E1845C480FD537">
    <w:name w:val="AE4F45D7DCAC427DA5E1845C480FD537"/>
    <w:rsid w:val="00750511"/>
    <w:pPr>
      <w:widowControl w:val="0"/>
      <w:jc w:val="both"/>
    </w:pPr>
  </w:style>
  <w:style w:type="paragraph" w:customStyle="1" w:styleId="52811AC0051F4DB388787D2E92693166">
    <w:name w:val="52811AC0051F4DB388787D2E92693166"/>
    <w:rsid w:val="00750511"/>
    <w:pPr>
      <w:widowControl w:val="0"/>
      <w:jc w:val="both"/>
    </w:pPr>
  </w:style>
  <w:style w:type="paragraph" w:customStyle="1" w:styleId="433836D277684F44A85E6FDA879D24CE">
    <w:name w:val="433836D277684F44A85E6FDA879D24CE"/>
    <w:rsid w:val="00750511"/>
    <w:pPr>
      <w:widowControl w:val="0"/>
      <w:jc w:val="both"/>
    </w:pPr>
  </w:style>
  <w:style w:type="paragraph" w:customStyle="1" w:styleId="2D40272D7364400690321B3F467FAF68">
    <w:name w:val="2D40272D7364400690321B3F467FAF68"/>
    <w:rsid w:val="00750511"/>
    <w:pPr>
      <w:widowControl w:val="0"/>
      <w:jc w:val="both"/>
    </w:pPr>
  </w:style>
  <w:style w:type="paragraph" w:customStyle="1" w:styleId="10BD0CDE39714F7290DAACFE0F053ADE">
    <w:name w:val="10BD0CDE39714F7290DAACFE0F053ADE"/>
    <w:rsid w:val="00750511"/>
    <w:pPr>
      <w:widowControl w:val="0"/>
      <w:jc w:val="both"/>
    </w:pPr>
  </w:style>
  <w:style w:type="paragraph" w:customStyle="1" w:styleId="3870B6D4963E4A7A81F62FC911B91B8E">
    <w:name w:val="3870B6D4963E4A7A81F62FC911B91B8E"/>
    <w:rsid w:val="00750511"/>
    <w:pPr>
      <w:widowControl w:val="0"/>
      <w:jc w:val="both"/>
    </w:pPr>
  </w:style>
  <w:style w:type="paragraph" w:customStyle="1" w:styleId="7F878305A5584BFCAFF600EAED443E28">
    <w:name w:val="7F878305A5584BFCAFF600EAED443E28"/>
    <w:rsid w:val="00750511"/>
    <w:pPr>
      <w:widowControl w:val="0"/>
      <w:jc w:val="both"/>
    </w:pPr>
  </w:style>
  <w:style w:type="paragraph" w:customStyle="1" w:styleId="61980E69B38E426A9619FB64163989B1">
    <w:name w:val="61980E69B38E426A9619FB64163989B1"/>
    <w:rsid w:val="00750511"/>
    <w:pPr>
      <w:widowControl w:val="0"/>
      <w:jc w:val="both"/>
    </w:pPr>
  </w:style>
  <w:style w:type="paragraph" w:customStyle="1" w:styleId="D11F95D89D26421DA7ED0A2F77BB3BE3">
    <w:name w:val="D11F95D89D26421DA7ED0A2F77BB3BE3"/>
    <w:rsid w:val="00750511"/>
    <w:pPr>
      <w:widowControl w:val="0"/>
      <w:jc w:val="both"/>
    </w:pPr>
  </w:style>
  <w:style w:type="paragraph" w:customStyle="1" w:styleId="620CB426CD514C01B41F574427CB1A48">
    <w:name w:val="620CB426CD514C01B41F574427CB1A48"/>
    <w:rsid w:val="00750511"/>
    <w:pPr>
      <w:widowControl w:val="0"/>
      <w:jc w:val="both"/>
    </w:pPr>
  </w:style>
  <w:style w:type="paragraph" w:customStyle="1" w:styleId="3337EB95E1AB4D8C85CB706671FD9B48">
    <w:name w:val="3337EB95E1AB4D8C85CB706671FD9B48"/>
    <w:rsid w:val="000177C3"/>
    <w:pPr>
      <w:widowControl w:val="0"/>
      <w:jc w:val="both"/>
    </w:pPr>
  </w:style>
  <w:style w:type="paragraph" w:customStyle="1" w:styleId="8D109135045E4445BFDF65AC1D9F2D85">
    <w:name w:val="8D109135045E4445BFDF65AC1D9F2D85"/>
    <w:rsid w:val="000177C3"/>
    <w:pPr>
      <w:widowControl w:val="0"/>
      <w:jc w:val="both"/>
    </w:pPr>
  </w:style>
  <w:style w:type="paragraph" w:customStyle="1" w:styleId="63C72C84292F4951B0BF817C568372C0">
    <w:name w:val="63C72C84292F4951B0BF817C568372C0"/>
    <w:rsid w:val="000177C3"/>
    <w:pPr>
      <w:widowControl w:val="0"/>
      <w:jc w:val="both"/>
    </w:pPr>
  </w:style>
  <w:style w:type="paragraph" w:customStyle="1" w:styleId="72C73E52D8C14EC1963B0782E6E264C7">
    <w:name w:val="72C73E52D8C14EC1963B0782E6E264C7"/>
    <w:rsid w:val="000177C3"/>
    <w:pPr>
      <w:widowControl w:val="0"/>
      <w:jc w:val="both"/>
    </w:pPr>
  </w:style>
  <w:style w:type="paragraph" w:customStyle="1" w:styleId="203767972E014966901C47F8E17E7E0B">
    <w:name w:val="203767972E014966901C47F8E17E7E0B"/>
    <w:rsid w:val="000177C3"/>
    <w:pPr>
      <w:widowControl w:val="0"/>
      <w:jc w:val="both"/>
    </w:pPr>
  </w:style>
  <w:style w:type="paragraph" w:customStyle="1" w:styleId="655851C820924AAAB6924488BB114853">
    <w:name w:val="655851C820924AAAB6924488BB114853"/>
    <w:rsid w:val="000177C3"/>
    <w:pPr>
      <w:widowControl w:val="0"/>
      <w:jc w:val="both"/>
    </w:pPr>
  </w:style>
  <w:style w:type="paragraph" w:customStyle="1" w:styleId="1E2633D668D146A5A406B674F2D1D29B">
    <w:name w:val="1E2633D668D146A5A406B674F2D1D29B"/>
    <w:rsid w:val="000177C3"/>
    <w:pPr>
      <w:widowControl w:val="0"/>
      <w:jc w:val="both"/>
    </w:pPr>
  </w:style>
  <w:style w:type="paragraph" w:customStyle="1" w:styleId="07FF1619B4FA46EDBB4DADEFF28AA47A">
    <w:name w:val="07FF1619B4FA46EDBB4DADEFF28AA47A"/>
    <w:rsid w:val="000177C3"/>
    <w:pPr>
      <w:widowControl w:val="0"/>
      <w:jc w:val="both"/>
    </w:pPr>
  </w:style>
  <w:style w:type="paragraph" w:customStyle="1" w:styleId="74A0CFBB202F4416B6DD7AB7BAC15921">
    <w:name w:val="74A0CFBB202F4416B6DD7AB7BAC15921"/>
    <w:rsid w:val="000177C3"/>
    <w:pPr>
      <w:widowControl w:val="0"/>
      <w:jc w:val="both"/>
    </w:pPr>
  </w:style>
  <w:style w:type="paragraph" w:customStyle="1" w:styleId="2D72ACEFDE0148139A611CE493B127C9">
    <w:name w:val="2D72ACEFDE0148139A611CE493B127C9"/>
    <w:rsid w:val="000177C3"/>
    <w:pPr>
      <w:widowControl w:val="0"/>
      <w:jc w:val="both"/>
    </w:pPr>
  </w:style>
  <w:style w:type="paragraph" w:customStyle="1" w:styleId="A688A52BCD2E4865B69010510B032354">
    <w:name w:val="A688A52BCD2E4865B69010510B032354"/>
    <w:rsid w:val="0090056D"/>
    <w:pPr>
      <w:widowControl w:val="0"/>
      <w:jc w:val="both"/>
    </w:pPr>
  </w:style>
  <w:style w:type="paragraph" w:customStyle="1" w:styleId="864EBA79561C4488859BBDB60F35B980">
    <w:name w:val="864EBA79561C4488859BBDB60F35B980"/>
    <w:rsid w:val="0090056D"/>
    <w:pPr>
      <w:widowControl w:val="0"/>
      <w:jc w:val="both"/>
    </w:pPr>
  </w:style>
  <w:style w:type="paragraph" w:customStyle="1" w:styleId="2A5AE8E330D74609A6CF7D4FDC2571BF">
    <w:name w:val="2A5AE8E330D74609A6CF7D4FDC2571BF"/>
    <w:rsid w:val="0090056D"/>
    <w:pPr>
      <w:widowControl w:val="0"/>
      <w:jc w:val="both"/>
    </w:pPr>
  </w:style>
  <w:style w:type="paragraph" w:customStyle="1" w:styleId="189BA2C9CA5E43708145E51CD00C03A2">
    <w:name w:val="189BA2C9CA5E43708145E51CD00C03A2"/>
    <w:rsid w:val="0090056D"/>
    <w:pPr>
      <w:widowControl w:val="0"/>
      <w:jc w:val="both"/>
    </w:pPr>
  </w:style>
  <w:style w:type="paragraph" w:customStyle="1" w:styleId="94019DFCF4EF4EF683A088F7E875BC58">
    <w:name w:val="94019DFCF4EF4EF683A088F7E875BC58"/>
    <w:rsid w:val="0090056D"/>
    <w:pPr>
      <w:widowControl w:val="0"/>
      <w:jc w:val="both"/>
    </w:pPr>
  </w:style>
  <w:style w:type="paragraph" w:customStyle="1" w:styleId="D63CD037344A433682E02AA79DA6F1DA">
    <w:name w:val="D63CD037344A433682E02AA79DA6F1DA"/>
    <w:rsid w:val="0090056D"/>
    <w:pPr>
      <w:widowControl w:val="0"/>
      <w:jc w:val="both"/>
    </w:pPr>
  </w:style>
  <w:style w:type="paragraph" w:customStyle="1" w:styleId="A5FD232A8FBF42E68DB78FB51A601CFA">
    <w:name w:val="A5FD232A8FBF42E68DB78FB51A601CFA"/>
    <w:rsid w:val="0090056D"/>
    <w:pPr>
      <w:widowControl w:val="0"/>
      <w:jc w:val="both"/>
    </w:pPr>
  </w:style>
  <w:style w:type="paragraph" w:customStyle="1" w:styleId="0CCE12983D6047A38A85BCCFDF3C5A92">
    <w:name w:val="0CCE12983D6047A38A85BCCFDF3C5A92"/>
    <w:rsid w:val="0090056D"/>
    <w:pPr>
      <w:widowControl w:val="0"/>
      <w:jc w:val="both"/>
    </w:pPr>
  </w:style>
  <w:style w:type="paragraph" w:customStyle="1" w:styleId="CFFD6C9AB50B44A0AA3686266A2C4F4E">
    <w:name w:val="CFFD6C9AB50B44A0AA3686266A2C4F4E"/>
    <w:rsid w:val="0090056D"/>
    <w:pPr>
      <w:widowControl w:val="0"/>
      <w:jc w:val="both"/>
    </w:pPr>
  </w:style>
  <w:style w:type="paragraph" w:customStyle="1" w:styleId="ACC4B7581F084C21AD1EC6C59569C905">
    <w:name w:val="ACC4B7581F084C21AD1EC6C59569C905"/>
    <w:rsid w:val="0090056D"/>
    <w:pPr>
      <w:widowControl w:val="0"/>
      <w:jc w:val="both"/>
    </w:pPr>
  </w:style>
  <w:style w:type="paragraph" w:customStyle="1" w:styleId="8B97A1937F0B4CE299863F33750B5DDB">
    <w:name w:val="8B97A1937F0B4CE299863F33750B5DDB"/>
    <w:rsid w:val="00D1342C"/>
    <w:pPr>
      <w:widowControl w:val="0"/>
      <w:jc w:val="both"/>
    </w:pPr>
  </w:style>
  <w:style w:type="paragraph" w:customStyle="1" w:styleId="B0D5643C43924E80893767A55118760E">
    <w:name w:val="B0D5643C43924E80893767A55118760E"/>
    <w:rsid w:val="00D1342C"/>
    <w:pPr>
      <w:widowControl w:val="0"/>
      <w:jc w:val="both"/>
    </w:pPr>
  </w:style>
  <w:style w:type="paragraph" w:customStyle="1" w:styleId="33200729EC6640C895F02B78FFDB63E2">
    <w:name w:val="33200729EC6640C895F02B78FFDB63E2"/>
    <w:rsid w:val="00D1342C"/>
    <w:pPr>
      <w:widowControl w:val="0"/>
      <w:jc w:val="both"/>
    </w:pPr>
  </w:style>
  <w:style w:type="paragraph" w:customStyle="1" w:styleId="D568EECBC07E419EA034628E8639F7C0">
    <w:name w:val="D568EECBC07E419EA034628E8639F7C0"/>
    <w:rsid w:val="00D1342C"/>
    <w:pPr>
      <w:widowControl w:val="0"/>
      <w:jc w:val="both"/>
    </w:pPr>
  </w:style>
  <w:style w:type="paragraph" w:customStyle="1" w:styleId="FF9D2B34CB7B4DB282FDFE24BFACA8B7">
    <w:name w:val="FF9D2B34CB7B4DB282FDFE24BFACA8B7"/>
    <w:rsid w:val="00D1342C"/>
    <w:pPr>
      <w:widowControl w:val="0"/>
      <w:jc w:val="both"/>
    </w:pPr>
  </w:style>
  <w:style w:type="paragraph" w:customStyle="1" w:styleId="27512CEBBC43488E90E974FEC0D460C1">
    <w:name w:val="27512CEBBC43488E90E974FEC0D460C1"/>
    <w:rsid w:val="00D1342C"/>
    <w:pPr>
      <w:widowControl w:val="0"/>
      <w:jc w:val="both"/>
    </w:pPr>
  </w:style>
  <w:style w:type="paragraph" w:customStyle="1" w:styleId="4E2AB54DCE1643B7B6578585BC7AFEFD">
    <w:name w:val="4E2AB54DCE1643B7B6578585BC7AFEFD"/>
    <w:rsid w:val="00D1342C"/>
    <w:pPr>
      <w:widowControl w:val="0"/>
      <w:jc w:val="both"/>
    </w:pPr>
  </w:style>
  <w:style w:type="paragraph" w:customStyle="1" w:styleId="247CCEF4312F4228A22F887639213A2B">
    <w:name w:val="247CCEF4312F4228A22F887639213A2B"/>
    <w:rsid w:val="00D1342C"/>
    <w:pPr>
      <w:widowControl w:val="0"/>
      <w:jc w:val="both"/>
    </w:pPr>
  </w:style>
  <w:style w:type="paragraph" w:customStyle="1" w:styleId="861D450DAE004E99B32DFF18748C2410">
    <w:name w:val="861D450DAE004E99B32DFF18748C2410"/>
    <w:rsid w:val="00D1342C"/>
    <w:pPr>
      <w:widowControl w:val="0"/>
      <w:jc w:val="both"/>
    </w:pPr>
  </w:style>
  <w:style w:type="paragraph" w:customStyle="1" w:styleId="9DE0EC91E28D4068A4CAED40A7F28C9D">
    <w:name w:val="9DE0EC91E28D4068A4CAED40A7F28C9D"/>
    <w:rsid w:val="00D1342C"/>
    <w:pPr>
      <w:widowControl w:val="0"/>
      <w:jc w:val="both"/>
    </w:pPr>
  </w:style>
  <w:style w:type="paragraph" w:customStyle="1" w:styleId="5A5AA77F5AF74A02B82DDC58A52506A1">
    <w:name w:val="5A5AA77F5AF74A02B82DDC58A52506A1"/>
    <w:rsid w:val="00D1342C"/>
    <w:pPr>
      <w:widowControl w:val="0"/>
      <w:jc w:val="both"/>
    </w:pPr>
  </w:style>
  <w:style w:type="paragraph" w:customStyle="1" w:styleId="BC4DCB8B428448F8BE960A9DFBA4F19F">
    <w:name w:val="BC4DCB8B428448F8BE960A9DFBA4F19F"/>
    <w:rsid w:val="00D1342C"/>
    <w:pPr>
      <w:widowControl w:val="0"/>
      <w:jc w:val="both"/>
    </w:pPr>
  </w:style>
  <w:style w:type="paragraph" w:customStyle="1" w:styleId="8CD9651F62F645D1A5982D79D7C1A32A">
    <w:name w:val="8CD9651F62F645D1A5982D79D7C1A32A"/>
    <w:rsid w:val="00D1342C"/>
    <w:pPr>
      <w:widowControl w:val="0"/>
      <w:jc w:val="both"/>
    </w:pPr>
  </w:style>
  <w:style w:type="paragraph" w:customStyle="1" w:styleId="4F857975E8F54A82AEC327AE88038E6A">
    <w:name w:val="4F857975E8F54A82AEC327AE88038E6A"/>
    <w:rsid w:val="00D1342C"/>
    <w:pPr>
      <w:widowControl w:val="0"/>
      <w:jc w:val="both"/>
    </w:pPr>
  </w:style>
  <w:style w:type="paragraph" w:customStyle="1" w:styleId="0B221088656C4B5CA379710C755935F8">
    <w:name w:val="0B221088656C4B5CA379710C755935F8"/>
    <w:rsid w:val="00D1342C"/>
    <w:pPr>
      <w:widowControl w:val="0"/>
      <w:jc w:val="both"/>
    </w:pPr>
  </w:style>
  <w:style w:type="paragraph" w:customStyle="1" w:styleId="0718F521163D48A98A1A291CAAFE5E1C">
    <w:name w:val="0718F521163D48A98A1A291CAAFE5E1C"/>
    <w:rsid w:val="00D1342C"/>
    <w:pPr>
      <w:widowControl w:val="0"/>
      <w:jc w:val="both"/>
    </w:pPr>
  </w:style>
  <w:style w:type="paragraph" w:customStyle="1" w:styleId="F21027CF68EE4ABE9B6F236CF05C45D7">
    <w:name w:val="F21027CF68EE4ABE9B6F236CF05C45D7"/>
    <w:rsid w:val="00D1342C"/>
    <w:pPr>
      <w:widowControl w:val="0"/>
      <w:jc w:val="both"/>
    </w:pPr>
  </w:style>
  <w:style w:type="paragraph" w:customStyle="1" w:styleId="F12495EAB73F46E48E34FB2319E8FBB3">
    <w:name w:val="F12495EAB73F46E48E34FB2319E8FBB3"/>
    <w:rsid w:val="00D1342C"/>
    <w:pPr>
      <w:widowControl w:val="0"/>
      <w:jc w:val="both"/>
    </w:pPr>
  </w:style>
  <w:style w:type="paragraph" w:customStyle="1" w:styleId="910DE93F09B94EB7BAFD37EFC224995C">
    <w:name w:val="910DE93F09B94EB7BAFD37EFC224995C"/>
    <w:rsid w:val="00D1342C"/>
    <w:pPr>
      <w:widowControl w:val="0"/>
      <w:jc w:val="both"/>
    </w:pPr>
  </w:style>
  <w:style w:type="paragraph" w:customStyle="1" w:styleId="C9F81D7FD9B14E0EAB8DA6A5C7CE0624">
    <w:name w:val="C9F81D7FD9B14E0EAB8DA6A5C7CE0624"/>
    <w:rsid w:val="00D1342C"/>
    <w:pPr>
      <w:widowControl w:val="0"/>
      <w:jc w:val="both"/>
    </w:pPr>
  </w:style>
  <w:style w:type="paragraph" w:customStyle="1" w:styleId="CEB50798351F4FF1855AD0C2CEA883A9">
    <w:name w:val="CEB50798351F4FF1855AD0C2CEA883A9"/>
    <w:rsid w:val="00D1342C"/>
    <w:pPr>
      <w:widowControl w:val="0"/>
      <w:jc w:val="both"/>
    </w:pPr>
  </w:style>
  <w:style w:type="paragraph" w:customStyle="1" w:styleId="8023336E027448E391E0FEFD6DA41641">
    <w:name w:val="8023336E027448E391E0FEFD6DA41641"/>
    <w:rsid w:val="00D1342C"/>
    <w:pPr>
      <w:widowControl w:val="0"/>
      <w:jc w:val="both"/>
    </w:pPr>
  </w:style>
  <w:style w:type="paragraph" w:customStyle="1" w:styleId="03601B37329743AD835F64AC34CB6888">
    <w:name w:val="03601B37329743AD835F64AC34CB6888"/>
    <w:rsid w:val="00D1342C"/>
    <w:pPr>
      <w:widowControl w:val="0"/>
      <w:jc w:val="both"/>
    </w:pPr>
  </w:style>
  <w:style w:type="paragraph" w:customStyle="1" w:styleId="E64162FBE118452B8CA7AF34B17EC8C6">
    <w:name w:val="E64162FBE118452B8CA7AF34B17EC8C6"/>
    <w:rsid w:val="00D1342C"/>
    <w:pPr>
      <w:widowControl w:val="0"/>
      <w:jc w:val="both"/>
    </w:pPr>
  </w:style>
  <w:style w:type="paragraph" w:customStyle="1" w:styleId="BB94F07D20C14892A8BA4F24F0235FC0">
    <w:name w:val="BB94F07D20C14892A8BA4F24F0235FC0"/>
    <w:rsid w:val="00A40508"/>
    <w:pPr>
      <w:widowControl w:val="0"/>
      <w:jc w:val="both"/>
    </w:pPr>
  </w:style>
  <w:style w:type="paragraph" w:customStyle="1" w:styleId="2B0B5034FB5E445FBB6A3DB8772C8136">
    <w:name w:val="2B0B5034FB5E445FBB6A3DB8772C8136"/>
    <w:rsid w:val="00A40508"/>
    <w:pPr>
      <w:widowControl w:val="0"/>
      <w:jc w:val="both"/>
    </w:pPr>
  </w:style>
  <w:style w:type="paragraph" w:customStyle="1" w:styleId="CA3AF3133D894334A18CC816866054D5">
    <w:name w:val="CA3AF3133D894334A18CC816866054D5"/>
    <w:rsid w:val="00A40508"/>
    <w:pPr>
      <w:widowControl w:val="0"/>
      <w:jc w:val="both"/>
    </w:pPr>
  </w:style>
  <w:style w:type="paragraph" w:customStyle="1" w:styleId="B4B7D353ECEB4686B4B21FFEF65F8CF6">
    <w:name w:val="B4B7D353ECEB4686B4B21FFEF65F8CF6"/>
    <w:rsid w:val="00A40508"/>
    <w:pPr>
      <w:widowControl w:val="0"/>
      <w:jc w:val="both"/>
    </w:pPr>
  </w:style>
  <w:style w:type="paragraph" w:customStyle="1" w:styleId="7CB37DE6BD90436184991C0E692250F6">
    <w:name w:val="7CB37DE6BD90436184991C0E692250F6"/>
    <w:rsid w:val="00A40508"/>
    <w:pPr>
      <w:widowControl w:val="0"/>
      <w:jc w:val="both"/>
    </w:pPr>
  </w:style>
  <w:style w:type="paragraph" w:customStyle="1" w:styleId="DB8542F6FA784DA8BD1225B60FD067A0">
    <w:name w:val="DB8542F6FA784DA8BD1225B60FD067A0"/>
    <w:rsid w:val="00A40508"/>
    <w:pPr>
      <w:widowControl w:val="0"/>
      <w:jc w:val="both"/>
    </w:pPr>
  </w:style>
  <w:style w:type="paragraph" w:customStyle="1" w:styleId="6E399810A4984FBA9155D4AAEEEB341B">
    <w:name w:val="6E399810A4984FBA9155D4AAEEEB341B"/>
    <w:rsid w:val="00A40508"/>
    <w:pPr>
      <w:widowControl w:val="0"/>
      <w:jc w:val="both"/>
    </w:pPr>
  </w:style>
  <w:style w:type="paragraph" w:customStyle="1" w:styleId="2507DFCC836C4AD68097D0DEE8D93519">
    <w:name w:val="2507DFCC836C4AD68097D0DEE8D93519"/>
    <w:rsid w:val="00A40508"/>
    <w:pPr>
      <w:widowControl w:val="0"/>
      <w:jc w:val="both"/>
    </w:pPr>
  </w:style>
  <w:style w:type="paragraph" w:customStyle="1" w:styleId="24F2A60815C14D79AEA81EB8BA15B34B">
    <w:name w:val="24F2A60815C14D79AEA81EB8BA15B34B"/>
    <w:rsid w:val="00A40508"/>
    <w:pPr>
      <w:widowControl w:val="0"/>
      <w:jc w:val="both"/>
    </w:pPr>
  </w:style>
  <w:style w:type="paragraph" w:customStyle="1" w:styleId="C49F1631BDCA4F8B86CFD8053BECCDB4">
    <w:name w:val="C49F1631BDCA4F8B86CFD8053BECCDB4"/>
    <w:rsid w:val="00A40508"/>
    <w:pPr>
      <w:widowControl w:val="0"/>
      <w:jc w:val="both"/>
    </w:pPr>
  </w:style>
  <w:style w:type="paragraph" w:customStyle="1" w:styleId="B2E2FA23FFF0463D926C0D88F1ED9926">
    <w:name w:val="B2E2FA23FFF0463D926C0D88F1ED9926"/>
    <w:rsid w:val="00D2417A"/>
    <w:pPr>
      <w:widowControl w:val="0"/>
      <w:jc w:val="both"/>
    </w:pPr>
  </w:style>
  <w:style w:type="paragraph" w:customStyle="1" w:styleId="8A5E6BFFB8DA455AA08FEB5F9C052254">
    <w:name w:val="8A5E6BFFB8DA455AA08FEB5F9C052254"/>
    <w:rsid w:val="00D2417A"/>
    <w:pPr>
      <w:widowControl w:val="0"/>
      <w:jc w:val="both"/>
    </w:pPr>
  </w:style>
  <w:style w:type="paragraph" w:customStyle="1" w:styleId="53D0611B13C84A8897CBD32A4A57A418">
    <w:name w:val="53D0611B13C84A8897CBD32A4A57A418"/>
    <w:rsid w:val="00D2417A"/>
    <w:pPr>
      <w:widowControl w:val="0"/>
      <w:jc w:val="both"/>
    </w:pPr>
  </w:style>
  <w:style w:type="paragraph" w:customStyle="1" w:styleId="5DEFAAB217B1445C9158CDE2C7C63009">
    <w:name w:val="5DEFAAB217B1445C9158CDE2C7C63009"/>
    <w:rsid w:val="00D2417A"/>
    <w:pPr>
      <w:widowControl w:val="0"/>
      <w:jc w:val="both"/>
    </w:pPr>
  </w:style>
  <w:style w:type="paragraph" w:customStyle="1" w:styleId="A230B339208D43B1A42F0606D254FC75">
    <w:name w:val="A230B339208D43B1A42F0606D254FC75"/>
    <w:rsid w:val="00D2417A"/>
    <w:pPr>
      <w:widowControl w:val="0"/>
      <w:jc w:val="both"/>
    </w:pPr>
  </w:style>
  <w:style w:type="paragraph" w:customStyle="1" w:styleId="1FA32B131ABD41B9A595F9CEDF286301">
    <w:name w:val="1FA32B131ABD41B9A595F9CEDF286301"/>
    <w:rsid w:val="00D2417A"/>
    <w:pPr>
      <w:widowControl w:val="0"/>
      <w:jc w:val="both"/>
    </w:pPr>
  </w:style>
  <w:style w:type="paragraph" w:customStyle="1" w:styleId="F435D96932E74E7AB97393C05DC21EFF">
    <w:name w:val="F435D96932E74E7AB97393C05DC21EFF"/>
    <w:rsid w:val="00D2417A"/>
    <w:pPr>
      <w:widowControl w:val="0"/>
      <w:jc w:val="both"/>
    </w:pPr>
  </w:style>
  <w:style w:type="paragraph" w:customStyle="1" w:styleId="2E201AFDDD8F4C4B99443DE6FB5B8B83">
    <w:name w:val="2E201AFDDD8F4C4B99443DE6FB5B8B83"/>
    <w:rsid w:val="00D2417A"/>
    <w:pPr>
      <w:widowControl w:val="0"/>
      <w:jc w:val="both"/>
    </w:pPr>
  </w:style>
  <w:style w:type="paragraph" w:customStyle="1" w:styleId="8602A48313EC46AB8FE8B0F64A99A0E3">
    <w:name w:val="8602A48313EC46AB8FE8B0F64A99A0E3"/>
    <w:rsid w:val="00D2417A"/>
    <w:pPr>
      <w:widowControl w:val="0"/>
      <w:jc w:val="both"/>
    </w:pPr>
  </w:style>
  <w:style w:type="paragraph" w:customStyle="1" w:styleId="EC6953D3C99A4FC582342C18B6A5DC40">
    <w:name w:val="EC6953D3C99A4FC582342C18B6A5DC40"/>
    <w:rsid w:val="00D2417A"/>
    <w:pPr>
      <w:widowControl w:val="0"/>
      <w:jc w:val="both"/>
    </w:pPr>
  </w:style>
  <w:style w:type="paragraph" w:customStyle="1" w:styleId="B9F68782768D4AE38ADD1A30772D34D1">
    <w:name w:val="B9F68782768D4AE38ADD1A30772D34D1"/>
    <w:rsid w:val="00AD3908"/>
    <w:pPr>
      <w:widowControl w:val="0"/>
      <w:jc w:val="both"/>
    </w:pPr>
  </w:style>
  <w:style w:type="paragraph" w:customStyle="1" w:styleId="C86071BB8B52497F96176B7D5CCB6065">
    <w:name w:val="C86071BB8B52497F96176B7D5CCB6065"/>
    <w:rsid w:val="00AD3908"/>
    <w:pPr>
      <w:widowControl w:val="0"/>
      <w:jc w:val="both"/>
    </w:pPr>
  </w:style>
  <w:style w:type="paragraph" w:customStyle="1" w:styleId="2EFDE9E1D7054D87AF8C12D4410DD74B">
    <w:name w:val="2EFDE9E1D7054D87AF8C12D4410DD74B"/>
    <w:rsid w:val="00AD3908"/>
    <w:pPr>
      <w:widowControl w:val="0"/>
      <w:jc w:val="both"/>
    </w:pPr>
  </w:style>
  <w:style w:type="paragraph" w:customStyle="1" w:styleId="F9B0CE93F08849478E1F7DE32E476004">
    <w:name w:val="F9B0CE93F08849478E1F7DE32E476004"/>
    <w:rsid w:val="00AD3908"/>
    <w:pPr>
      <w:widowControl w:val="0"/>
      <w:jc w:val="both"/>
    </w:pPr>
  </w:style>
  <w:style w:type="paragraph" w:customStyle="1" w:styleId="7792B6E6C5164195AE6CB1EFB7DEAE05">
    <w:name w:val="7792B6E6C5164195AE6CB1EFB7DEAE05"/>
    <w:rsid w:val="00AD3908"/>
    <w:pPr>
      <w:widowControl w:val="0"/>
      <w:jc w:val="both"/>
    </w:pPr>
  </w:style>
  <w:style w:type="paragraph" w:customStyle="1" w:styleId="A2D51B737F2D4869A4F4BD51C6F1D172">
    <w:name w:val="A2D51B737F2D4869A4F4BD51C6F1D172"/>
    <w:rsid w:val="00AD3908"/>
    <w:pPr>
      <w:widowControl w:val="0"/>
      <w:jc w:val="both"/>
    </w:pPr>
  </w:style>
  <w:style w:type="paragraph" w:customStyle="1" w:styleId="9B544C3CF1D34D0982DE62D22D3296D6">
    <w:name w:val="9B544C3CF1D34D0982DE62D22D3296D6"/>
    <w:rsid w:val="00AD3908"/>
    <w:pPr>
      <w:widowControl w:val="0"/>
      <w:jc w:val="both"/>
    </w:pPr>
  </w:style>
  <w:style w:type="paragraph" w:customStyle="1" w:styleId="BACFC4EDE3B041418087A125786F3291">
    <w:name w:val="BACFC4EDE3B041418087A125786F3291"/>
    <w:rsid w:val="00AD3908"/>
    <w:pPr>
      <w:widowControl w:val="0"/>
      <w:jc w:val="both"/>
    </w:pPr>
  </w:style>
  <w:style w:type="paragraph" w:customStyle="1" w:styleId="0750E0F49E414E1CB04FA8365B3E4285">
    <w:name w:val="0750E0F49E414E1CB04FA8365B3E4285"/>
    <w:rsid w:val="00AD3908"/>
    <w:pPr>
      <w:widowControl w:val="0"/>
      <w:jc w:val="both"/>
    </w:pPr>
  </w:style>
  <w:style w:type="paragraph" w:customStyle="1" w:styleId="40FBF8B8291B48B28C00D709FEAC13FC">
    <w:name w:val="40FBF8B8291B48B28C00D709FEAC13FC"/>
    <w:rsid w:val="00AD3908"/>
    <w:pPr>
      <w:widowControl w:val="0"/>
      <w:jc w:val="both"/>
    </w:pPr>
  </w:style>
  <w:style w:type="paragraph" w:customStyle="1" w:styleId="FF321D50C05D48718C33FA591E3C45D5">
    <w:name w:val="FF321D50C05D48718C33FA591E3C45D5"/>
    <w:rsid w:val="00E35787"/>
    <w:pPr>
      <w:widowControl w:val="0"/>
      <w:jc w:val="both"/>
    </w:pPr>
  </w:style>
  <w:style w:type="paragraph" w:customStyle="1" w:styleId="487508E8CEC54206BB0959A12348EEFE">
    <w:name w:val="487508E8CEC54206BB0959A12348EEFE"/>
    <w:rsid w:val="00E35787"/>
    <w:pPr>
      <w:widowControl w:val="0"/>
      <w:jc w:val="both"/>
    </w:pPr>
  </w:style>
  <w:style w:type="paragraph" w:customStyle="1" w:styleId="21DEABB89F07429F8D9FB1FC5E4DCBA4">
    <w:name w:val="21DEABB89F07429F8D9FB1FC5E4DCBA4"/>
    <w:rsid w:val="00E35787"/>
    <w:pPr>
      <w:widowControl w:val="0"/>
      <w:jc w:val="both"/>
    </w:pPr>
  </w:style>
  <w:style w:type="paragraph" w:customStyle="1" w:styleId="C2626BBEB1F143DE936A779383AE7583">
    <w:name w:val="C2626BBEB1F143DE936A779383AE7583"/>
    <w:rsid w:val="00E35787"/>
    <w:pPr>
      <w:widowControl w:val="0"/>
      <w:jc w:val="both"/>
    </w:pPr>
  </w:style>
  <w:style w:type="paragraph" w:customStyle="1" w:styleId="53074600886E48CCA44F4EF20C90C8E5">
    <w:name w:val="53074600886E48CCA44F4EF20C90C8E5"/>
    <w:rsid w:val="00E35787"/>
    <w:pPr>
      <w:widowControl w:val="0"/>
      <w:jc w:val="both"/>
    </w:pPr>
  </w:style>
  <w:style w:type="paragraph" w:customStyle="1" w:styleId="E839837268B84C87AE5BE9B98738F6F6">
    <w:name w:val="E839837268B84C87AE5BE9B98738F6F6"/>
    <w:rsid w:val="00E35787"/>
    <w:pPr>
      <w:widowControl w:val="0"/>
      <w:jc w:val="both"/>
    </w:pPr>
  </w:style>
  <w:style w:type="paragraph" w:customStyle="1" w:styleId="400BB02F980647A4AE561E0857DBCAE6">
    <w:name w:val="400BB02F980647A4AE561E0857DBCAE6"/>
    <w:rsid w:val="00E35787"/>
    <w:pPr>
      <w:widowControl w:val="0"/>
      <w:jc w:val="both"/>
    </w:pPr>
  </w:style>
  <w:style w:type="paragraph" w:customStyle="1" w:styleId="EA332C48A29B45248B653409D37AE5BA">
    <w:name w:val="EA332C48A29B45248B653409D37AE5BA"/>
    <w:rsid w:val="00E35787"/>
    <w:pPr>
      <w:widowControl w:val="0"/>
      <w:jc w:val="both"/>
    </w:pPr>
  </w:style>
  <w:style w:type="paragraph" w:customStyle="1" w:styleId="DCB51B2A694843BD98CC3BE2828EC33D">
    <w:name w:val="DCB51B2A694843BD98CC3BE2828EC33D"/>
    <w:rsid w:val="00E35787"/>
    <w:pPr>
      <w:widowControl w:val="0"/>
      <w:jc w:val="both"/>
    </w:pPr>
  </w:style>
  <w:style w:type="paragraph" w:customStyle="1" w:styleId="31BB8464946F4218A5CABE57E3466FB1">
    <w:name w:val="31BB8464946F4218A5CABE57E3466FB1"/>
    <w:rsid w:val="00E35787"/>
    <w:pPr>
      <w:widowControl w:val="0"/>
      <w:jc w:val="both"/>
    </w:pPr>
  </w:style>
  <w:style w:type="paragraph" w:customStyle="1" w:styleId="719B8064BCA34018A15F76743C8658E1">
    <w:name w:val="719B8064BCA34018A15F76743C8658E1"/>
    <w:rsid w:val="00660B66"/>
    <w:pPr>
      <w:widowControl w:val="0"/>
      <w:jc w:val="both"/>
    </w:pPr>
  </w:style>
  <w:style w:type="paragraph" w:customStyle="1" w:styleId="22F6CA11109E4DB68E2FA8367B7FD3BB">
    <w:name w:val="22F6CA11109E4DB68E2FA8367B7FD3BB"/>
    <w:rsid w:val="00660B66"/>
    <w:pPr>
      <w:widowControl w:val="0"/>
      <w:jc w:val="both"/>
    </w:pPr>
  </w:style>
  <w:style w:type="paragraph" w:customStyle="1" w:styleId="5F595395602C43638AC5BB463C92AF91">
    <w:name w:val="5F595395602C43638AC5BB463C92AF91"/>
    <w:rsid w:val="00660B66"/>
    <w:pPr>
      <w:widowControl w:val="0"/>
      <w:jc w:val="both"/>
    </w:pPr>
  </w:style>
  <w:style w:type="paragraph" w:customStyle="1" w:styleId="C2054410B6814740A048EAF6791E61B7">
    <w:name w:val="C2054410B6814740A048EAF6791E61B7"/>
    <w:rsid w:val="00660B66"/>
    <w:pPr>
      <w:widowControl w:val="0"/>
      <w:jc w:val="both"/>
    </w:pPr>
  </w:style>
  <w:style w:type="paragraph" w:customStyle="1" w:styleId="3A81CFAA63964E97A487E78142ADEA0B">
    <w:name w:val="3A81CFAA63964E97A487E78142ADEA0B"/>
    <w:rsid w:val="00660B66"/>
    <w:pPr>
      <w:widowControl w:val="0"/>
      <w:jc w:val="both"/>
    </w:pPr>
  </w:style>
  <w:style w:type="paragraph" w:customStyle="1" w:styleId="CAFD459E545F45658DB30C1388CB6F2C">
    <w:name w:val="CAFD459E545F45658DB30C1388CB6F2C"/>
    <w:rsid w:val="00660B66"/>
    <w:pPr>
      <w:widowControl w:val="0"/>
      <w:jc w:val="both"/>
    </w:pPr>
  </w:style>
  <w:style w:type="paragraph" w:customStyle="1" w:styleId="D1B270F1F2CE4D659313BF02ED268E16">
    <w:name w:val="D1B270F1F2CE4D659313BF02ED268E16"/>
    <w:rsid w:val="00660B66"/>
    <w:pPr>
      <w:widowControl w:val="0"/>
      <w:jc w:val="both"/>
    </w:pPr>
  </w:style>
  <w:style w:type="paragraph" w:customStyle="1" w:styleId="8CA27F31824C457092E269050267A384">
    <w:name w:val="8CA27F31824C457092E269050267A384"/>
    <w:rsid w:val="00660B66"/>
    <w:pPr>
      <w:widowControl w:val="0"/>
      <w:jc w:val="both"/>
    </w:pPr>
  </w:style>
  <w:style w:type="paragraph" w:customStyle="1" w:styleId="715FAB3BBCD54102A28EFC2493981D48">
    <w:name w:val="715FAB3BBCD54102A28EFC2493981D48"/>
    <w:rsid w:val="00660B66"/>
    <w:pPr>
      <w:widowControl w:val="0"/>
      <w:jc w:val="both"/>
    </w:pPr>
  </w:style>
  <w:style w:type="paragraph" w:customStyle="1" w:styleId="8B3C5252E9FE477285D655D539D9FDD9">
    <w:name w:val="8B3C5252E9FE477285D655D539D9FDD9"/>
    <w:rsid w:val="00660B66"/>
    <w:pPr>
      <w:widowControl w:val="0"/>
      <w:jc w:val="both"/>
    </w:pPr>
  </w:style>
  <w:style w:type="paragraph" w:customStyle="1" w:styleId="EB87C0F38EB74026B32811089436A53F">
    <w:name w:val="EB87C0F38EB74026B32811089436A53F"/>
    <w:rsid w:val="0092086C"/>
    <w:pPr>
      <w:widowControl w:val="0"/>
      <w:jc w:val="both"/>
    </w:pPr>
  </w:style>
  <w:style w:type="paragraph" w:customStyle="1" w:styleId="409C66141451419789EF35E2B6CBE896">
    <w:name w:val="409C66141451419789EF35E2B6CBE896"/>
    <w:rsid w:val="0092086C"/>
    <w:pPr>
      <w:widowControl w:val="0"/>
      <w:jc w:val="both"/>
    </w:pPr>
  </w:style>
  <w:style w:type="paragraph" w:customStyle="1" w:styleId="9F7A85BFCF2147DE95A2ECACBB6D4EE6">
    <w:name w:val="9F7A85BFCF2147DE95A2ECACBB6D4EE6"/>
    <w:rsid w:val="0092086C"/>
    <w:pPr>
      <w:widowControl w:val="0"/>
      <w:jc w:val="both"/>
    </w:pPr>
  </w:style>
  <w:style w:type="paragraph" w:customStyle="1" w:styleId="4475048F5DE2475BBC984A42C3755E1D">
    <w:name w:val="4475048F5DE2475BBC984A42C3755E1D"/>
    <w:rsid w:val="0092086C"/>
    <w:pPr>
      <w:widowControl w:val="0"/>
      <w:jc w:val="both"/>
    </w:pPr>
  </w:style>
  <w:style w:type="paragraph" w:customStyle="1" w:styleId="DFC172B7E0B144D9AEDBEE6DE61A0A56">
    <w:name w:val="DFC172B7E0B144D9AEDBEE6DE61A0A56"/>
    <w:rsid w:val="0092086C"/>
    <w:pPr>
      <w:widowControl w:val="0"/>
      <w:jc w:val="both"/>
    </w:pPr>
  </w:style>
  <w:style w:type="paragraph" w:customStyle="1" w:styleId="E1E4B608BC92497F8B600BB5CACD589E">
    <w:name w:val="E1E4B608BC92497F8B600BB5CACD589E"/>
    <w:rsid w:val="0092086C"/>
    <w:pPr>
      <w:widowControl w:val="0"/>
      <w:jc w:val="both"/>
    </w:pPr>
  </w:style>
  <w:style w:type="paragraph" w:customStyle="1" w:styleId="81870630FE2A4DDF9A2F297AFB2A5C1D">
    <w:name w:val="81870630FE2A4DDF9A2F297AFB2A5C1D"/>
    <w:rsid w:val="0092086C"/>
    <w:pPr>
      <w:widowControl w:val="0"/>
      <w:jc w:val="both"/>
    </w:pPr>
  </w:style>
  <w:style w:type="paragraph" w:customStyle="1" w:styleId="071AC04CC1AA4432A5F403970881CBAD">
    <w:name w:val="071AC04CC1AA4432A5F403970881CBAD"/>
    <w:rsid w:val="0092086C"/>
    <w:pPr>
      <w:widowControl w:val="0"/>
      <w:jc w:val="both"/>
    </w:pPr>
  </w:style>
  <w:style w:type="paragraph" w:customStyle="1" w:styleId="84FB7029F76741428B47BFC9513BD1D8">
    <w:name w:val="84FB7029F76741428B47BFC9513BD1D8"/>
    <w:rsid w:val="0092086C"/>
    <w:pPr>
      <w:widowControl w:val="0"/>
      <w:jc w:val="both"/>
    </w:pPr>
  </w:style>
  <w:style w:type="paragraph" w:customStyle="1" w:styleId="DF91B62B0DE846FB99E0A715DADD605A">
    <w:name w:val="DF91B62B0DE846FB99E0A715DADD605A"/>
    <w:rsid w:val="0092086C"/>
    <w:pPr>
      <w:widowControl w:val="0"/>
      <w:jc w:val="both"/>
    </w:pPr>
  </w:style>
  <w:style w:type="paragraph" w:customStyle="1" w:styleId="94C38CB9279E4461874248F5B2823B09">
    <w:name w:val="94C38CB9279E4461874248F5B2823B09"/>
    <w:rsid w:val="009A0796"/>
    <w:pPr>
      <w:widowControl w:val="0"/>
      <w:jc w:val="both"/>
    </w:pPr>
  </w:style>
  <w:style w:type="paragraph" w:customStyle="1" w:styleId="13F0213770454B5E88A8715BA7FE6835">
    <w:name w:val="13F0213770454B5E88A8715BA7FE6835"/>
    <w:rsid w:val="009A0796"/>
    <w:pPr>
      <w:widowControl w:val="0"/>
      <w:jc w:val="both"/>
    </w:pPr>
  </w:style>
  <w:style w:type="paragraph" w:customStyle="1" w:styleId="C02F56E0E2454D7ABA01CA1B75E15F46">
    <w:name w:val="C02F56E0E2454D7ABA01CA1B75E15F46"/>
    <w:rsid w:val="009A0796"/>
    <w:pPr>
      <w:widowControl w:val="0"/>
      <w:jc w:val="both"/>
    </w:pPr>
  </w:style>
  <w:style w:type="paragraph" w:customStyle="1" w:styleId="9E3E81A1CDE346CFB95E9E551E03CEE0">
    <w:name w:val="9E3E81A1CDE346CFB95E9E551E03CEE0"/>
    <w:rsid w:val="009A0796"/>
    <w:pPr>
      <w:widowControl w:val="0"/>
      <w:jc w:val="both"/>
    </w:pPr>
  </w:style>
  <w:style w:type="paragraph" w:customStyle="1" w:styleId="057F736A5BB74B0986CDC245B969E058">
    <w:name w:val="057F736A5BB74B0986CDC245B969E058"/>
    <w:rsid w:val="009A0796"/>
    <w:pPr>
      <w:widowControl w:val="0"/>
      <w:jc w:val="both"/>
    </w:pPr>
  </w:style>
  <w:style w:type="paragraph" w:customStyle="1" w:styleId="43A81BD4FC414E1BAE91BE20A5798CBC">
    <w:name w:val="43A81BD4FC414E1BAE91BE20A5798CBC"/>
    <w:rsid w:val="009A0796"/>
    <w:pPr>
      <w:widowControl w:val="0"/>
      <w:jc w:val="both"/>
    </w:pPr>
  </w:style>
  <w:style w:type="paragraph" w:customStyle="1" w:styleId="12DA5379992D43078158EE3905EC0A73">
    <w:name w:val="12DA5379992D43078158EE3905EC0A73"/>
    <w:rsid w:val="009A0796"/>
    <w:pPr>
      <w:widowControl w:val="0"/>
      <w:jc w:val="both"/>
    </w:pPr>
  </w:style>
  <w:style w:type="paragraph" w:customStyle="1" w:styleId="843064309C4E4B2D92A0661C0C951903">
    <w:name w:val="843064309C4E4B2D92A0661C0C951903"/>
    <w:rsid w:val="009A0796"/>
    <w:pPr>
      <w:widowControl w:val="0"/>
      <w:jc w:val="both"/>
    </w:pPr>
  </w:style>
  <w:style w:type="paragraph" w:customStyle="1" w:styleId="86CDFF9BBF5546AF8B68E2666D9F31C6">
    <w:name w:val="86CDFF9BBF5546AF8B68E2666D9F31C6"/>
    <w:rsid w:val="009A0796"/>
    <w:pPr>
      <w:widowControl w:val="0"/>
      <w:jc w:val="both"/>
    </w:pPr>
  </w:style>
  <w:style w:type="paragraph" w:customStyle="1" w:styleId="D28438F81DBC45BA8552F0BD91289997">
    <w:name w:val="D28438F81DBC45BA8552F0BD91289997"/>
    <w:rsid w:val="009A0796"/>
    <w:pPr>
      <w:widowControl w:val="0"/>
      <w:jc w:val="both"/>
    </w:pPr>
  </w:style>
  <w:style w:type="paragraph" w:customStyle="1" w:styleId="BE07644B82E545B0A6F16B0CA1745E82">
    <w:name w:val="BE07644B82E545B0A6F16B0CA1745E82"/>
    <w:rsid w:val="00325377"/>
    <w:pPr>
      <w:widowControl w:val="0"/>
      <w:jc w:val="both"/>
    </w:pPr>
  </w:style>
  <w:style w:type="paragraph" w:customStyle="1" w:styleId="497007BF9B704A0FB1F51380DD6443C2">
    <w:name w:val="497007BF9B704A0FB1F51380DD6443C2"/>
    <w:rsid w:val="00325377"/>
    <w:pPr>
      <w:widowControl w:val="0"/>
      <w:jc w:val="both"/>
    </w:pPr>
  </w:style>
  <w:style w:type="paragraph" w:customStyle="1" w:styleId="45B91A71F88A4494976EEE4A6DF2B02B">
    <w:name w:val="45B91A71F88A4494976EEE4A6DF2B02B"/>
    <w:rsid w:val="00325377"/>
    <w:pPr>
      <w:widowControl w:val="0"/>
      <w:jc w:val="both"/>
    </w:pPr>
  </w:style>
  <w:style w:type="paragraph" w:customStyle="1" w:styleId="909A5AADFBE7481591AF969B42159236">
    <w:name w:val="909A5AADFBE7481591AF969B42159236"/>
    <w:rsid w:val="00325377"/>
    <w:pPr>
      <w:widowControl w:val="0"/>
      <w:jc w:val="both"/>
    </w:pPr>
  </w:style>
  <w:style w:type="paragraph" w:customStyle="1" w:styleId="0D8C0AE1D25B4F649D70F554A3EAB139">
    <w:name w:val="0D8C0AE1D25B4F649D70F554A3EAB139"/>
    <w:rsid w:val="00325377"/>
    <w:pPr>
      <w:widowControl w:val="0"/>
      <w:jc w:val="both"/>
    </w:pPr>
  </w:style>
  <w:style w:type="paragraph" w:customStyle="1" w:styleId="60757210E2FD461B826A1D0B0377BF5E">
    <w:name w:val="60757210E2FD461B826A1D0B0377BF5E"/>
    <w:rsid w:val="00325377"/>
    <w:pPr>
      <w:widowControl w:val="0"/>
      <w:jc w:val="both"/>
    </w:pPr>
  </w:style>
  <w:style w:type="paragraph" w:customStyle="1" w:styleId="BD311C63C2074A499ED7D231053B5AF5">
    <w:name w:val="BD311C63C2074A499ED7D231053B5AF5"/>
    <w:rsid w:val="00325377"/>
    <w:pPr>
      <w:widowControl w:val="0"/>
      <w:jc w:val="both"/>
    </w:pPr>
  </w:style>
  <w:style w:type="paragraph" w:customStyle="1" w:styleId="AE420314676045D5BD5205391E3154AD">
    <w:name w:val="AE420314676045D5BD5205391E3154AD"/>
    <w:rsid w:val="00325377"/>
    <w:pPr>
      <w:widowControl w:val="0"/>
      <w:jc w:val="both"/>
    </w:pPr>
  </w:style>
  <w:style w:type="paragraph" w:customStyle="1" w:styleId="D0C1E53CE6FA473B938C73CCE64A94B6">
    <w:name w:val="D0C1E53CE6FA473B938C73CCE64A94B6"/>
    <w:rsid w:val="00325377"/>
    <w:pPr>
      <w:widowControl w:val="0"/>
      <w:jc w:val="both"/>
    </w:pPr>
  </w:style>
  <w:style w:type="paragraph" w:customStyle="1" w:styleId="223A5D1A5FE84AAC83FD6A3746DFC0C9">
    <w:name w:val="223A5D1A5FE84AAC83FD6A3746DFC0C9"/>
    <w:rsid w:val="00325377"/>
    <w:pPr>
      <w:widowControl w:val="0"/>
      <w:jc w:val="both"/>
    </w:pPr>
  </w:style>
  <w:style w:type="paragraph" w:customStyle="1" w:styleId="6A6D074A632946CDB716C1CCF59C19CC">
    <w:name w:val="6A6D074A632946CDB716C1CCF59C19CC"/>
    <w:rsid w:val="00DF57B8"/>
    <w:pPr>
      <w:widowControl w:val="0"/>
      <w:jc w:val="both"/>
    </w:pPr>
  </w:style>
  <w:style w:type="paragraph" w:customStyle="1" w:styleId="8AC7A75384D440DD8A61E131B6C85D4F">
    <w:name w:val="8AC7A75384D440DD8A61E131B6C85D4F"/>
    <w:rsid w:val="00DF57B8"/>
    <w:pPr>
      <w:widowControl w:val="0"/>
      <w:jc w:val="both"/>
    </w:pPr>
  </w:style>
  <w:style w:type="paragraph" w:customStyle="1" w:styleId="EDBB3D821B0C432ABBC8E998813761F3">
    <w:name w:val="EDBB3D821B0C432ABBC8E998813761F3"/>
    <w:rsid w:val="00DF57B8"/>
    <w:pPr>
      <w:widowControl w:val="0"/>
      <w:jc w:val="both"/>
    </w:pPr>
  </w:style>
  <w:style w:type="paragraph" w:customStyle="1" w:styleId="5E0F9E7ACE194019954BC77CCDCA43C1">
    <w:name w:val="5E0F9E7ACE194019954BC77CCDCA43C1"/>
    <w:rsid w:val="00DF57B8"/>
    <w:pPr>
      <w:widowControl w:val="0"/>
      <w:jc w:val="both"/>
    </w:pPr>
  </w:style>
  <w:style w:type="paragraph" w:customStyle="1" w:styleId="2835B59EF29145ACA55DE7378BF98550">
    <w:name w:val="2835B59EF29145ACA55DE7378BF98550"/>
    <w:rsid w:val="00DF57B8"/>
    <w:pPr>
      <w:widowControl w:val="0"/>
      <w:jc w:val="both"/>
    </w:pPr>
  </w:style>
  <w:style w:type="paragraph" w:customStyle="1" w:styleId="0374129EE47649ABB581C0C2D7618588">
    <w:name w:val="0374129EE47649ABB581C0C2D7618588"/>
    <w:rsid w:val="00DF57B8"/>
    <w:pPr>
      <w:widowControl w:val="0"/>
      <w:jc w:val="both"/>
    </w:pPr>
  </w:style>
  <w:style w:type="paragraph" w:customStyle="1" w:styleId="0D0348D4D4E54FB5B4B13D0D571F2282">
    <w:name w:val="0D0348D4D4E54FB5B4B13D0D571F2282"/>
    <w:rsid w:val="00DF57B8"/>
    <w:pPr>
      <w:widowControl w:val="0"/>
      <w:jc w:val="both"/>
    </w:pPr>
  </w:style>
  <w:style w:type="paragraph" w:customStyle="1" w:styleId="E396A2B266FD4860BF50F44DA228A708">
    <w:name w:val="E396A2B266FD4860BF50F44DA228A708"/>
    <w:rsid w:val="00DF57B8"/>
    <w:pPr>
      <w:widowControl w:val="0"/>
      <w:jc w:val="both"/>
    </w:pPr>
  </w:style>
  <w:style w:type="paragraph" w:customStyle="1" w:styleId="4C5C223B3D4647158FF7A7E625377BFA">
    <w:name w:val="4C5C223B3D4647158FF7A7E625377BFA"/>
    <w:rsid w:val="00DF57B8"/>
    <w:pPr>
      <w:widowControl w:val="0"/>
      <w:jc w:val="both"/>
    </w:pPr>
  </w:style>
  <w:style w:type="paragraph" w:customStyle="1" w:styleId="AEE9626E1F8C479FAE85968B83DC5BEA">
    <w:name w:val="AEE9626E1F8C479FAE85968B83DC5BEA"/>
    <w:rsid w:val="00DF57B8"/>
    <w:pPr>
      <w:widowControl w:val="0"/>
      <w:jc w:val="both"/>
    </w:pPr>
  </w:style>
  <w:style w:type="paragraph" w:customStyle="1" w:styleId="88D5242937A44032A465883176D017CA">
    <w:name w:val="88D5242937A44032A465883176D017CA"/>
    <w:rsid w:val="00061525"/>
    <w:pPr>
      <w:widowControl w:val="0"/>
      <w:jc w:val="both"/>
    </w:pPr>
  </w:style>
  <w:style w:type="paragraph" w:customStyle="1" w:styleId="7389E0AC250B4F39ABA09C2E8D12FD10">
    <w:name w:val="7389E0AC250B4F39ABA09C2E8D12FD10"/>
    <w:rsid w:val="00061525"/>
    <w:pPr>
      <w:widowControl w:val="0"/>
      <w:jc w:val="both"/>
    </w:pPr>
  </w:style>
  <w:style w:type="paragraph" w:customStyle="1" w:styleId="7506251417304B798D4D6C7968259877">
    <w:name w:val="7506251417304B798D4D6C7968259877"/>
    <w:rsid w:val="00061525"/>
    <w:pPr>
      <w:widowControl w:val="0"/>
      <w:jc w:val="both"/>
    </w:pPr>
  </w:style>
  <w:style w:type="paragraph" w:customStyle="1" w:styleId="2D04A6F29C774ACB94C0F2CB3FDFA577">
    <w:name w:val="2D04A6F29C774ACB94C0F2CB3FDFA577"/>
    <w:rsid w:val="00061525"/>
    <w:pPr>
      <w:widowControl w:val="0"/>
      <w:jc w:val="both"/>
    </w:pPr>
  </w:style>
  <w:style w:type="paragraph" w:customStyle="1" w:styleId="D57B43BE89A447D5B07BF44BA691BD26">
    <w:name w:val="D57B43BE89A447D5B07BF44BA691BD26"/>
    <w:rsid w:val="00061525"/>
    <w:pPr>
      <w:widowControl w:val="0"/>
      <w:jc w:val="both"/>
    </w:pPr>
  </w:style>
  <w:style w:type="paragraph" w:customStyle="1" w:styleId="B8C69EAF362B448DA0151CF1EA4AD3DA">
    <w:name w:val="B8C69EAF362B448DA0151CF1EA4AD3DA"/>
    <w:rsid w:val="00061525"/>
    <w:pPr>
      <w:widowControl w:val="0"/>
      <w:jc w:val="both"/>
    </w:pPr>
  </w:style>
  <w:style w:type="paragraph" w:customStyle="1" w:styleId="538F185594A14DCB9F7C9000A62818F8">
    <w:name w:val="538F185594A14DCB9F7C9000A62818F8"/>
    <w:rsid w:val="00061525"/>
    <w:pPr>
      <w:widowControl w:val="0"/>
      <w:jc w:val="both"/>
    </w:pPr>
  </w:style>
  <w:style w:type="paragraph" w:customStyle="1" w:styleId="329F2935BBF34995B0C0185547B9B882">
    <w:name w:val="329F2935BBF34995B0C0185547B9B882"/>
    <w:rsid w:val="00061525"/>
    <w:pPr>
      <w:widowControl w:val="0"/>
      <w:jc w:val="both"/>
    </w:pPr>
  </w:style>
  <w:style w:type="paragraph" w:customStyle="1" w:styleId="6DB2BA058E584DF9A3CBB083E044E7AB">
    <w:name w:val="6DB2BA058E584DF9A3CBB083E044E7AB"/>
    <w:rsid w:val="00061525"/>
    <w:pPr>
      <w:widowControl w:val="0"/>
      <w:jc w:val="both"/>
    </w:pPr>
  </w:style>
  <w:style w:type="paragraph" w:customStyle="1" w:styleId="10B2B0C5488748348AD7FD24B0CC4293">
    <w:name w:val="10B2B0C5488748348AD7FD24B0CC4293"/>
    <w:rsid w:val="00061525"/>
    <w:pPr>
      <w:widowControl w:val="0"/>
      <w:jc w:val="both"/>
    </w:pPr>
  </w:style>
  <w:style w:type="paragraph" w:customStyle="1" w:styleId="580C2701C4B246408809C358196964ED">
    <w:name w:val="580C2701C4B246408809C358196964ED"/>
    <w:rsid w:val="00204A06"/>
    <w:pPr>
      <w:widowControl w:val="0"/>
      <w:jc w:val="both"/>
    </w:pPr>
  </w:style>
  <w:style w:type="paragraph" w:customStyle="1" w:styleId="3FD19EDC25454F05890EE93759710D91">
    <w:name w:val="3FD19EDC25454F05890EE93759710D91"/>
    <w:rsid w:val="00204A06"/>
    <w:pPr>
      <w:widowControl w:val="0"/>
      <w:jc w:val="both"/>
    </w:pPr>
  </w:style>
  <w:style w:type="paragraph" w:customStyle="1" w:styleId="FBCD72B67038412EA49A881763CB9BAB">
    <w:name w:val="FBCD72B67038412EA49A881763CB9BAB"/>
    <w:rsid w:val="00204A06"/>
    <w:pPr>
      <w:widowControl w:val="0"/>
      <w:jc w:val="both"/>
    </w:pPr>
  </w:style>
  <w:style w:type="paragraph" w:customStyle="1" w:styleId="46F0D03DED9C45838C1ABBBEBE6108B8">
    <w:name w:val="46F0D03DED9C45838C1ABBBEBE6108B8"/>
    <w:rsid w:val="00204A06"/>
    <w:pPr>
      <w:widowControl w:val="0"/>
      <w:jc w:val="both"/>
    </w:pPr>
  </w:style>
  <w:style w:type="paragraph" w:customStyle="1" w:styleId="0648D8E1B3294F738D02DBB62C7B1F4A">
    <w:name w:val="0648D8E1B3294F738D02DBB62C7B1F4A"/>
    <w:rsid w:val="00204A06"/>
    <w:pPr>
      <w:widowControl w:val="0"/>
      <w:jc w:val="both"/>
    </w:pPr>
  </w:style>
  <w:style w:type="paragraph" w:customStyle="1" w:styleId="1030A878542B4E03AD5BAAD5D44ADEAC">
    <w:name w:val="1030A878542B4E03AD5BAAD5D44ADEAC"/>
    <w:rsid w:val="00204A06"/>
    <w:pPr>
      <w:widowControl w:val="0"/>
      <w:jc w:val="both"/>
    </w:pPr>
  </w:style>
  <w:style w:type="paragraph" w:customStyle="1" w:styleId="3A19864DA90E4F1FA7B2B78D332CBA34">
    <w:name w:val="3A19864DA90E4F1FA7B2B78D332CBA34"/>
    <w:rsid w:val="00204A06"/>
    <w:pPr>
      <w:widowControl w:val="0"/>
      <w:jc w:val="both"/>
    </w:pPr>
  </w:style>
  <w:style w:type="paragraph" w:customStyle="1" w:styleId="8647CC450F034F04A8F8C4739F0A57DF">
    <w:name w:val="8647CC450F034F04A8F8C4739F0A57DF"/>
    <w:rsid w:val="00204A06"/>
    <w:pPr>
      <w:widowControl w:val="0"/>
      <w:jc w:val="both"/>
    </w:pPr>
  </w:style>
  <w:style w:type="paragraph" w:customStyle="1" w:styleId="9E7C838B785D4EC792EDE10FF1475B2C">
    <w:name w:val="9E7C838B785D4EC792EDE10FF1475B2C"/>
    <w:rsid w:val="00204A06"/>
    <w:pPr>
      <w:widowControl w:val="0"/>
      <w:jc w:val="both"/>
    </w:pPr>
  </w:style>
  <w:style w:type="paragraph" w:customStyle="1" w:styleId="DFB047E7A7204BA983C5F4EAAF81B35E">
    <w:name w:val="DFB047E7A7204BA983C5F4EAAF81B35E"/>
    <w:rsid w:val="00551DF9"/>
    <w:pPr>
      <w:widowControl w:val="0"/>
      <w:jc w:val="both"/>
    </w:pPr>
  </w:style>
  <w:style w:type="paragraph" w:customStyle="1" w:styleId="E436D38A3A9940C184BF397A5606F5DB">
    <w:name w:val="E436D38A3A9940C184BF397A5606F5DB"/>
    <w:rsid w:val="00551DF9"/>
    <w:pPr>
      <w:widowControl w:val="0"/>
      <w:jc w:val="both"/>
    </w:pPr>
  </w:style>
  <w:style w:type="paragraph" w:customStyle="1" w:styleId="DDEE9F36540F4A21BEBB999A79C7C675">
    <w:name w:val="DDEE9F36540F4A21BEBB999A79C7C675"/>
    <w:rsid w:val="00551DF9"/>
    <w:pPr>
      <w:widowControl w:val="0"/>
      <w:jc w:val="both"/>
    </w:pPr>
  </w:style>
  <w:style w:type="paragraph" w:customStyle="1" w:styleId="8DA22A90465946299ADD1374558183AE">
    <w:name w:val="8DA22A90465946299ADD1374558183AE"/>
    <w:rsid w:val="00551DF9"/>
    <w:pPr>
      <w:widowControl w:val="0"/>
      <w:jc w:val="both"/>
    </w:pPr>
  </w:style>
  <w:style w:type="paragraph" w:customStyle="1" w:styleId="90375CFF74D44AB389CFD299EE31917D">
    <w:name w:val="90375CFF74D44AB389CFD299EE31917D"/>
    <w:rsid w:val="00551DF9"/>
    <w:pPr>
      <w:widowControl w:val="0"/>
      <w:jc w:val="both"/>
    </w:pPr>
  </w:style>
  <w:style w:type="paragraph" w:customStyle="1" w:styleId="7FAF1CF18FA64FE8B1428526B4469078">
    <w:name w:val="7FAF1CF18FA64FE8B1428526B4469078"/>
    <w:rsid w:val="00551DF9"/>
    <w:pPr>
      <w:widowControl w:val="0"/>
      <w:jc w:val="both"/>
    </w:pPr>
  </w:style>
  <w:style w:type="paragraph" w:customStyle="1" w:styleId="39EDCD7941784A8C80553CE2359A03ED">
    <w:name w:val="39EDCD7941784A8C80553CE2359A03ED"/>
    <w:rsid w:val="00551DF9"/>
    <w:pPr>
      <w:widowControl w:val="0"/>
      <w:jc w:val="both"/>
    </w:pPr>
  </w:style>
  <w:style w:type="paragraph" w:customStyle="1" w:styleId="19F065F6EFDB4B9F953882E19737C7F1">
    <w:name w:val="19F065F6EFDB4B9F953882E19737C7F1"/>
    <w:rsid w:val="00551DF9"/>
    <w:pPr>
      <w:widowControl w:val="0"/>
      <w:jc w:val="both"/>
    </w:pPr>
  </w:style>
  <w:style w:type="paragraph" w:customStyle="1" w:styleId="93D861129AD34DF9926D49DA50EE5A61">
    <w:name w:val="93D861129AD34DF9926D49DA50EE5A61"/>
    <w:rsid w:val="0054591D"/>
    <w:pPr>
      <w:widowControl w:val="0"/>
      <w:jc w:val="both"/>
    </w:pPr>
  </w:style>
  <w:style w:type="paragraph" w:customStyle="1" w:styleId="50620F136D1845AC843720645CC1ADDC">
    <w:name w:val="50620F136D1845AC843720645CC1ADDC"/>
    <w:rsid w:val="0054591D"/>
    <w:pPr>
      <w:widowControl w:val="0"/>
      <w:jc w:val="both"/>
    </w:pPr>
  </w:style>
  <w:style w:type="paragraph" w:customStyle="1" w:styleId="AB372537ECF54394B42903895ABA8E85">
    <w:name w:val="AB372537ECF54394B42903895ABA8E85"/>
    <w:rsid w:val="0054591D"/>
    <w:pPr>
      <w:widowControl w:val="0"/>
      <w:jc w:val="both"/>
    </w:pPr>
  </w:style>
  <w:style w:type="paragraph" w:customStyle="1" w:styleId="D6F235F9DC3140C0BA6C19A04D99A264">
    <w:name w:val="D6F235F9DC3140C0BA6C19A04D99A264"/>
    <w:rsid w:val="0054591D"/>
    <w:pPr>
      <w:widowControl w:val="0"/>
      <w:jc w:val="both"/>
    </w:pPr>
  </w:style>
  <w:style w:type="paragraph" w:customStyle="1" w:styleId="64E284A0A9AB4EDEBC26D6BBD1268B62">
    <w:name w:val="64E284A0A9AB4EDEBC26D6BBD1268B62"/>
    <w:rsid w:val="0054591D"/>
    <w:pPr>
      <w:widowControl w:val="0"/>
      <w:jc w:val="both"/>
    </w:pPr>
  </w:style>
  <w:style w:type="paragraph" w:customStyle="1" w:styleId="F30A9D02FC7B4BA88786638C154CECF3">
    <w:name w:val="F30A9D02FC7B4BA88786638C154CECF3"/>
    <w:rsid w:val="0054591D"/>
    <w:pPr>
      <w:widowControl w:val="0"/>
      <w:jc w:val="both"/>
    </w:pPr>
  </w:style>
  <w:style w:type="paragraph" w:customStyle="1" w:styleId="FB87D61A05A84311A30E60B8B230C993">
    <w:name w:val="FB87D61A05A84311A30E60B8B230C993"/>
    <w:rsid w:val="0054591D"/>
    <w:pPr>
      <w:widowControl w:val="0"/>
      <w:jc w:val="both"/>
    </w:pPr>
  </w:style>
  <w:style w:type="paragraph" w:customStyle="1" w:styleId="9B13BF9F4E6B415C8A9D40E48341CE52">
    <w:name w:val="9B13BF9F4E6B415C8A9D40E48341CE52"/>
    <w:rsid w:val="0054591D"/>
    <w:pPr>
      <w:widowControl w:val="0"/>
      <w:jc w:val="both"/>
    </w:pPr>
  </w:style>
  <w:style w:type="paragraph" w:customStyle="1" w:styleId="4F5C45A306B94787AF7B009BB2F37AA1">
    <w:name w:val="4F5C45A306B94787AF7B009BB2F37AA1"/>
    <w:rsid w:val="002D584A"/>
    <w:pPr>
      <w:widowControl w:val="0"/>
      <w:jc w:val="both"/>
    </w:pPr>
  </w:style>
  <w:style w:type="paragraph" w:customStyle="1" w:styleId="378490D2AC4F4312AA21BE9DEAEF0A11">
    <w:name w:val="378490D2AC4F4312AA21BE9DEAEF0A11"/>
    <w:rsid w:val="002D584A"/>
    <w:pPr>
      <w:widowControl w:val="0"/>
      <w:jc w:val="both"/>
    </w:pPr>
  </w:style>
  <w:style w:type="paragraph" w:customStyle="1" w:styleId="BE0588D09C5740719ADB42171B4DC0E2">
    <w:name w:val="BE0588D09C5740719ADB42171B4DC0E2"/>
    <w:rsid w:val="002D584A"/>
    <w:pPr>
      <w:widowControl w:val="0"/>
      <w:jc w:val="both"/>
    </w:pPr>
  </w:style>
  <w:style w:type="paragraph" w:customStyle="1" w:styleId="F0D87BEB38024E0CB7963FD28CF8BE54">
    <w:name w:val="F0D87BEB38024E0CB7963FD28CF8BE54"/>
    <w:rsid w:val="002D584A"/>
    <w:pPr>
      <w:widowControl w:val="0"/>
      <w:jc w:val="both"/>
    </w:pPr>
  </w:style>
  <w:style w:type="paragraph" w:customStyle="1" w:styleId="634F18EFA5C643E0B138F860DBF72C30">
    <w:name w:val="634F18EFA5C643E0B138F860DBF72C30"/>
    <w:rsid w:val="002D584A"/>
    <w:pPr>
      <w:widowControl w:val="0"/>
      <w:jc w:val="both"/>
    </w:pPr>
  </w:style>
  <w:style w:type="paragraph" w:customStyle="1" w:styleId="056831AFD16E4A8188D1AECE1E30692F">
    <w:name w:val="056831AFD16E4A8188D1AECE1E30692F"/>
    <w:rsid w:val="002D584A"/>
    <w:pPr>
      <w:widowControl w:val="0"/>
      <w:jc w:val="both"/>
    </w:pPr>
  </w:style>
  <w:style w:type="paragraph" w:customStyle="1" w:styleId="46510CDE5EE2413791A97581A5835578">
    <w:name w:val="46510CDE5EE2413791A97581A5835578"/>
    <w:rsid w:val="002D584A"/>
    <w:pPr>
      <w:widowControl w:val="0"/>
      <w:jc w:val="both"/>
    </w:pPr>
  </w:style>
  <w:style w:type="paragraph" w:customStyle="1" w:styleId="39F7182129F54205804858DE7841B220">
    <w:name w:val="39F7182129F54205804858DE7841B220"/>
    <w:rsid w:val="00177842"/>
    <w:pPr>
      <w:widowControl w:val="0"/>
      <w:jc w:val="both"/>
    </w:pPr>
  </w:style>
  <w:style w:type="paragraph" w:customStyle="1" w:styleId="C7A3C414A8C64E92B8B5F5B3D53E0F1D">
    <w:name w:val="C7A3C414A8C64E92B8B5F5B3D53E0F1D"/>
    <w:rsid w:val="00177842"/>
    <w:pPr>
      <w:widowControl w:val="0"/>
      <w:jc w:val="both"/>
    </w:pPr>
  </w:style>
  <w:style w:type="paragraph" w:customStyle="1" w:styleId="405591A1C82C438798DFF255DD7D4C47">
    <w:name w:val="405591A1C82C438798DFF255DD7D4C47"/>
    <w:rsid w:val="00177842"/>
    <w:pPr>
      <w:widowControl w:val="0"/>
      <w:jc w:val="both"/>
    </w:pPr>
  </w:style>
  <w:style w:type="paragraph" w:customStyle="1" w:styleId="4D57B7E5713A446DB9B170246C4D2CF3">
    <w:name w:val="4D57B7E5713A446DB9B170246C4D2CF3"/>
    <w:rsid w:val="00177842"/>
    <w:pPr>
      <w:widowControl w:val="0"/>
      <w:jc w:val="both"/>
    </w:pPr>
  </w:style>
  <w:style w:type="paragraph" w:customStyle="1" w:styleId="BE4BE7678D2D40BA8FE7BE3ECFCB91A2">
    <w:name w:val="BE4BE7678D2D40BA8FE7BE3ECFCB91A2"/>
    <w:rsid w:val="00177842"/>
    <w:pPr>
      <w:widowControl w:val="0"/>
      <w:jc w:val="both"/>
    </w:pPr>
  </w:style>
  <w:style w:type="paragraph" w:customStyle="1" w:styleId="64FDF8016A344633A363B10E68C0B3FA">
    <w:name w:val="64FDF8016A344633A363B10E68C0B3FA"/>
    <w:rsid w:val="00177842"/>
    <w:pPr>
      <w:widowControl w:val="0"/>
      <w:jc w:val="both"/>
    </w:pPr>
  </w:style>
  <w:style w:type="paragraph" w:customStyle="1" w:styleId="D9D48E6AAAF945EAA93A74E0DEF31D9E">
    <w:name w:val="D9D48E6AAAF945EAA93A74E0DEF31D9E"/>
    <w:rsid w:val="00177842"/>
    <w:pPr>
      <w:widowControl w:val="0"/>
      <w:jc w:val="both"/>
    </w:pPr>
  </w:style>
  <w:style w:type="paragraph" w:customStyle="1" w:styleId="A4B7DD61DB3244A39E08BDC10F9CAEF5">
    <w:name w:val="A4B7DD61DB3244A39E08BDC10F9CAEF5"/>
    <w:rsid w:val="00B87378"/>
    <w:pPr>
      <w:widowControl w:val="0"/>
      <w:jc w:val="both"/>
    </w:pPr>
  </w:style>
  <w:style w:type="paragraph" w:customStyle="1" w:styleId="DE37F6CB8A094AD5A38FC051C9CB5ACF">
    <w:name w:val="DE37F6CB8A094AD5A38FC051C9CB5ACF"/>
    <w:rsid w:val="00B87378"/>
    <w:pPr>
      <w:widowControl w:val="0"/>
      <w:jc w:val="both"/>
    </w:pPr>
  </w:style>
  <w:style w:type="paragraph" w:customStyle="1" w:styleId="D74C65E70E8044B78667100AC91CFBE8">
    <w:name w:val="D74C65E70E8044B78667100AC91CFBE8"/>
    <w:rsid w:val="00B87378"/>
    <w:pPr>
      <w:widowControl w:val="0"/>
      <w:jc w:val="both"/>
    </w:pPr>
  </w:style>
  <w:style w:type="paragraph" w:customStyle="1" w:styleId="EF1751CDFAF64CEB878A439E5616F184">
    <w:name w:val="EF1751CDFAF64CEB878A439E5616F184"/>
    <w:rsid w:val="00B87378"/>
    <w:pPr>
      <w:widowControl w:val="0"/>
      <w:jc w:val="both"/>
    </w:pPr>
  </w:style>
  <w:style w:type="paragraph" w:customStyle="1" w:styleId="8A749248052C40F48A76ADF2921A9E4E">
    <w:name w:val="8A749248052C40F48A76ADF2921A9E4E"/>
    <w:rsid w:val="00B87378"/>
    <w:pPr>
      <w:widowControl w:val="0"/>
      <w:jc w:val="both"/>
    </w:pPr>
  </w:style>
  <w:style w:type="paragraph" w:customStyle="1" w:styleId="B1BF570D147C4896AE8700BD2A26779E">
    <w:name w:val="B1BF570D147C4896AE8700BD2A26779E"/>
    <w:rsid w:val="00B87378"/>
    <w:pPr>
      <w:widowControl w:val="0"/>
      <w:jc w:val="both"/>
    </w:pPr>
  </w:style>
  <w:style w:type="paragraph" w:customStyle="1" w:styleId="EAC78F2FCD1B482C910EAF20D3D6045F">
    <w:name w:val="EAC78F2FCD1B482C910EAF20D3D6045F"/>
    <w:rsid w:val="00B8737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C14F3-55BF-4276-91A6-CB157C16E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Pages>
  <Words>242</Words>
  <Characters>1384</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1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国立大学法人帯広畜産大学</cp:lastModifiedBy>
  <cp:revision>19</cp:revision>
  <cp:lastPrinted>2018-12-12T00:55:00Z</cp:lastPrinted>
  <dcterms:created xsi:type="dcterms:W3CDTF">2020-08-20T01:54:00Z</dcterms:created>
  <dcterms:modified xsi:type="dcterms:W3CDTF">2022-05-27T00:32:00Z</dcterms:modified>
</cp:coreProperties>
</file>